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5F8A" w14:textId="7AB9A4A0" w:rsidR="00776D1F" w:rsidRPr="00316B8A" w:rsidRDefault="00154598" w:rsidP="00F9665B">
      <w:pPr>
        <w:pStyle w:val="Heading1"/>
        <w:rPr>
          <w:noProof/>
        </w:rPr>
      </w:pPr>
      <w:r w:rsidRPr="00316B8A">
        <w:rPr>
          <w:noProof/>
        </w:rPr>
        <mc:AlternateContent>
          <mc:Choice Requires="wps">
            <w:drawing>
              <wp:anchor distT="0" distB="0" distL="114300" distR="114300" simplePos="0" relativeHeight="251730944" behindDoc="0" locked="0" layoutInCell="1" allowOverlap="1" wp14:anchorId="2B73833D" wp14:editId="2BE471F6">
                <wp:simplePos x="0" y="0"/>
                <wp:positionH relativeFrom="column">
                  <wp:posOffset>-19050</wp:posOffset>
                </wp:positionH>
                <wp:positionV relativeFrom="paragraph">
                  <wp:posOffset>-200025</wp:posOffset>
                </wp:positionV>
                <wp:extent cx="2105025" cy="15049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105025" cy="1504950"/>
                        </a:xfrm>
                        <a:prstGeom prst="rect">
                          <a:avLst/>
                        </a:prstGeom>
                        <a:solidFill>
                          <a:schemeClr val="lt1"/>
                        </a:solidFill>
                        <a:ln w="6350">
                          <a:solidFill>
                            <a:prstClr val="black"/>
                          </a:solidFill>
                        </a:ln>
                      </wps:spPr>
                      <wps:txbx>
                        <w:txbxContent>
                          <w:p w14:paraId="3FF1945B" w14:textId="06A64529" w:rsidR="00776D1F" w:rsidRPr="00AC72DD" w:rsidRDefault="00276DAB">
                            <w:pPr>
                              <w:rPr>
                                <w:rFonts w:ascii="Arial" w:hAnsi="Arial" w:cs="Arial"/>
                              </w:rPr>
                            </w:pPr>
                            <w:r>
                              <w:rPr>
                                <w:noProof/>
                              </w:rPr>
                              <w:drawing>
                                <wp:inline distT="0" distB="0" distL="0" distR="0" wp14:anchorId="49FB38F5" wp14:editId="37A15BD2">
                                  <wp:extent cx="1866900" cy="14071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900" cy="1407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left:0;text-align:left;margin-left:-1.5pt;margin-top:-15.75pt;width:165.75pt;height:11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" fillcolor="white [3201]" strokeweight=".5pt">
                <v:textbox>
                  <w:txbxContent>
                    <w:p w14:paraId="3FF1945B" w14:textId="06A64529" w:rsidR="00776D1F" w:rsidRPr="00AC72DD" w:rsidRDefault="00276DAB">
                      <w:pPr>
                        <w:rPr>
                          <w:rFonts w:ascii="Arial" w:hAnsi="Arial" w:cs="Arial"/>
                        </w:rPr>
                      </w:pPr>
                      <w:r>
                        <w:rPr>
                          <w:noProof/>
                        </w:rPr>
                        <w:drawing>
                          <wp:inline distT="0" distB="0" distL="0" distR="0" wp14:anchorId="49FB38F5" wp14:editId="37A15BD2">
                            <wp:extent cx="1866900" cy="14071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900" cy="1407160"/>
                                    </a:xfrm>
                                    <a:prstGeom prst="rect">
                                      <a:avLst/>
                                    </a:prstGeom>
                                    <a:noFill/>
                                    <a:ln>
                                      <a:noFill/>
                                    </a:ln>
                                  </pic:spPr>
                                </pic:pic>
                              </a:graphicData>
                            </a:graphic>
                          </wp:inline>
                        </w:drawing>
                      </w:r>
                    </w:p>
                  </w:txbxContent>
                </v:textbox>
              </v:shape>
            </w:pict>
          </mc:Fallback>
        </mc:AlternateContent>
      </w:r>
      <w:r w:rsidR="00F9665B" w:rsidRPr="00316B8A">
        <w:rPr>
          <w:noProof/>
        </w:rPr>
        <mc:AlternateContent>
          <mc:Choice Requires="wps">
            <w:drawing>
              <wp:anchor distT="0" distB="0" distL="114300" distR="114300" simplePos="0" relativeHeight="251659264" behindDoc="0" locked="0" layoutInCell="1" allowOverlap="1" wp14:anchorId="3FA7228B" wp14:editId="4C7B15D0">
                <wp:simplePos x="0" y="0"/>
                <wp:positionH relativeFrom="column">
                  <wp:posOffset>3124200</wp:posOffset>
                </wp:positionH>
                <wp:positionV relativeFrom="paragraph">
                  <wp:posOffset>-409574</wp:posOffset>
                </wp:positionV>
                <wp:extent cx="3419475" cy="135255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2BF18214" w:rsidR="006A613D" w:rsidRPr="00EF7313" w:rsidRDefault="00B514EE" w:rsidP="00456945">
                            <w:pPr>
                              <w:spacing w:line="276" w:lineRule="auto"/>
                              <w:jc w:val="center"/>
                              <w:rPr>
                                <w:rFonts w:ascii="Arial" w:hAnsi="Arial" w:cs="Arial"/>
                                <w:b/>
                                <w:bCs/>
                                <w:sz w:val="28"/>
                                <w:szCs w:val="28"/>
                              </w:rPr>
                            </w:pPr>
                            <w:r>
                              <w:rPr>
                                <w:rFonts w:ascii="Arial" w:hAnsi="Arial" w:cs="Arial"/>
                                <w:b/>
                                <w:bCs/>
                                <w:sz w:val="28"/>
                                <w:szCs w:val="28"/>
                              </w:rPr>
                              <w:t xml:space="preserve">October </w:t>
                            </w:r>
                            <w:r w:rsidR="00DF0BAF">
                              <w:rPr>
                                <w:rFonts w:ascii="Arial" w:hAnsi="Arial" w:cs="Arial"/>
                                <w:b/>
                                <w:bCs/>
                                <w:sz w:val="28"/>
                                <w:szCs w:val="28"/>
                              </w:rPr>
                              <w:t>30</w:t>
                            </w:r>
                            <w:r w:rsidR="007F1A69">
                              <w:rPr>
                                <w:rFonts w:ascii="Arial" w:hAnsi="Arial" w:cs="Arial"/>
                                <w:b/>
                                <w:bCs/>
                                <w:sz w:val="28"/>
                                <w:szCs w:val="28"/>
                              </w:rPr>
                              <w:t>, 2022</w:t>
                            </w:r>
                          </w:p>
                          <w:p w14:paraId="71414059" w14:textId="11189C9D" w:rsidR="006A613D" w:rsidRPr="002416FC" w:rsidRDefault="00095EBC" w:rsidP="00456945">
                            <w:pPr>
                              <w:pStyle w:val="Heading7"/>
                              <w:spacing w:line="276" w:lineRule="auto"/>
                              <w:rPr>
                                <w:sz w:val="28"/>
                                <w:szCs w:val="28"/>
                              </w:rPr>
                            </w:pPr>
                            <w:r>
                              <w:rPr>
                                <w:sz w:val="28"/>
                                <w:szCs w:val="28"/>
                              </w:rPr>
                              <w:t>2</w:t>
                            </w:r>
                            <w:r w:rsidR="00EF19AA">
                              <w:rPr>
                                <w:sz w:val="28"/>
                                <w:szCs w:val="28"/>
                              </w:rPr>
                              <w:t>1st</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left:0;text-align:left;margin-left:246pt;margin-top:-32.25pt;width:269.2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rV9wEAANI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2BF18214" w:rsidR="006A613D" w:rsidRPr="00EF7313" w:rsidRDefault="00B514EE" w:rsidP="00456945">
                      <w:pPr>
                        <w:spacing w:line="276" w:lineRule="auto"/>
                        <w:jc w:val="center"/>
                        <w:rPr>
                          <w:rFonts w:ascii="Arial" w:hAnsi="Arial" w:cs="Arial"/>
                          <w:b/>
                          <w:bCs/>
                          <w:sz w:val="28"/>
                          <w:szCs w:val="28"/>
                        </w:rPr>
                      </w:pPr>
                      <w:r>
                        <w:rPr>
                          <w:rFonts w:ascii="Arial" w:hAnsi="Arial" w:cs="Arial"/>
                          <w:b/>
                          <w:bCs/>
                          <w:sz w:val="28"/>
                          <w:szCs w:val="28"/>
                        </w:rPr>
                        <w:t xml:space="preserve">October </w:t>
                      </w:r>
                      <w:r w:rsidR="00DF0BAF">
                        <w:rPr>
                          <w:rFonts w:ascii="Arial" w:hAnsi="Arial" w:cs="Arial"/>
                          <w:b/>
                          <w:bCs/>
                          <w:sz w:val="28"/>
                          <w:szCs w:val="28"/>
                        </w:rPr>
                        <w:t>30</w:t>
                      </w:r>
                      <w:r w:rsidR="007F1A69">
                        <w:rPr>
                          <w:rFonts w:ascii="Arial" w:hAnsi="Arial" w:cs="Arial"/>
                          <w:b/>
                          <w:bCs/>
                          <w:sz w:val="28"/>
                          <w:szCs w:val="28"/>
                        </w:rPr>
                        <w:t>, 2022</w:t>
                      </w:r>
                    </w:p>
                    <w:p w14:paraId="71414059" w14:textId="11189C9D" w:rsidR="006A613D" w:rsidRPr="002416FC" w:rsidRDefault="00095EBC" w:rsidP="00456945">
                      <w:pPr>
                        <w:pStyle w:val="Heading7"/>
                        <w:spacing w:line="276" w:lineRule="auto"/>
                        <w:rPr>
                          <w:sz w:val="28"/>
                          <w:szCs w:val="28"/>
                        </w:rPr>
                      </w:pPr>
                      <w:r>
                        <w:rPr>
                          <w:sz w:val="28"/>
                          <w:szCs w:val="28"/>
                        </w:rPr>
                        <w:t>2</w:t>
                      </w:r>
                      <w:r w:rsidR="00EF19AA">
                        <w:rPr>
                          <w:sz w:val="28"/>
                          <w:szCs w:val="28"/>
                        </w:rPr>
                        <w:t>1st</w:t>
                      </w:r>
                      <w:r w:rsidR="002D2BAB">
                        <w:rPr>
                          <w:sz w:val="28"/>
                          <w:szCs w:val="28"/>
                        </w:rPr>
                        <w:t xml:space="preserve"> </w:t>
                      </w:r>
                      <w:r w:rsidR="003B128C">
                        <w:rPr>
                          <w:sz w:val="28"/>
                          <w:szCs w:val="28"/>
                        </w:rPr>
                        <w:t>Sunday after Pentecost</w:t>
                      </w:r>
                    </w:p>
                  </w:txbxContent>
                </v:textbox>
              </v:shape>
            </w:pict>
          </mc:Fallback>
        </mc:AlternateContent>
      </w:r>
    </w:p>
    <w:p w14:paraId="29BF2696" w14:textId="25382375" w:rsidR="00776D1F" w:rsidRPr="00316B8A" w:rsidRDefault="00776D1F" w:rsidP="000E1E64">
      <w:pPr>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5EB78C6F" w14:textId="77777777" w:rsidR="00F9665B" w:rsidRDefault="00F9665B" w:rsidP="007B47AF">
      <w:pPr>
        <w:ind w:right="360"/>
        <w:rPr>
          <w:rFonts w:ascii="Arial" w:hAnsi="Arial" w:cs="Arial"/>
          <w:i/>
          <w:iCs/>
        </w:rPr>
      </w:pPr>
    </w:p>
    <w:p w14:paraId="1F6D6395" w14:textId="6D66A97E" w:rsidR="00856CEB" w:rsidRDefault="00856CEB" w:rsidP="007B47AF">
      <w:pPr>
        <w:ind w:right="360"/>
        <w:rPr>
          <w:rFonts w:ascii="Arial" w:hAnsi="Arial" w:cs="Arial"/>
          <w:i/>
          <w:iCs/>
        </w:rPr>
      </w:pPr>
    </w:p>
    <w:p w14:paraId="6AD5358C" w14:textId="37B4556B" w:rsidR="0062055C" w:rsidRDefault="0062055C" w:rsidP="007B47AF">
      <w:pPr>
        <w:ind w:right="360"/>
        <w:rPr>
          <w:rFonts w:ascii="Arial" w:hAnsi="Arial" w:cs="Arial"/>
          <w:i/>
          <w:iCs/>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2063A878">
                <wp:simplePos x="0" y="0"/>
                <wp:positionH relativeFrom="column">
                  <wp:posOffset>-85725</wp:posOffset>
                </wp:positionH>
                <wp:positionV relativeFrom="paragraph">
                  <wp:posOffset>168910</wp:posOffset>
                </wp:positionV>
                <wp:extent cx="7265670" cy="942975"/>
                <wp:effectExtent l="0" t="0" r="1143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5670" cy="942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1C3DAB06" w:rsidR="006A613D" w:rsidRDefault="006A613D" w:rsidP="00620BBA">
                            <w:pPr>
                              <w:widowControl w:val="0"/>
                              <w:autoSpaceDE w:val="0"/>
                              <w:autoSpaceDN w:val="0"/>
                              <w:adjustRightInd w:val="0"/>
                              <w:rPr>
                                <w:rFonts w:ascii="Arial" w:hAnsi="Arial" w:cs="Arial"/>
                                <w:b/>
                                <w:bCs/>
                                <w:sz w:val="28"/>
                                <w:szCs w:val="28"/>
                              </w:rPr>
                            </w:pPr>
                            <w:r w:rsidRPr="00B54FA2">
                              <w:rPr>
                                <w:rFonts w:ascii="Arial" w:hAnsi="Arial" w:cs="Arial"/>
                                <w:b/>
                                <w:bCs/>
                                <w:sz w:val="28"/>
                                <w:szCs w:val="28"/>
                              </w:rPr>
                              <w:t>Introduction</w:t>
                            </w:r>
                          </w:p>
                          <w:p w14:paraId="04D6C95E" w14:textId="033EA623" w:rsidR="001772E9" w:rsidRPr="008A465C" w:rsidRDefault="008A465C" w:rsidP="00620BBA">
                            <w:pPr>
                              <w:widowControl w:val="0"/>
                              <w:autoSpaceDE w:val="0"/>
                              <w:autoSpaceDN w:val="0"/>
                              <w:adjustRightInd w:val="0"/>
                              <w:rPr>
                                <w:rFonts w:ascii="Arial" w:hAnsi="Arial" w:cs="Arial"/>
                                <w:b/>
                                <w:bCs/>
                              </w:rPr>
                            </w:pPr>
                            <w:r w:rsidRPr="008A465C">
                              <w:rPr>
                                <w:rFonts w:ascii="Arial" w:hAnsi="Arial" w:cs="Arial"/>
                                <w:color w:val="3F3F3F"/>
                                <w:shd w:val="clear" w:color="auto" w:fill="FFFFFF"/>
                              </w:rPr>
                              <w:t>“God loves us all, both big and small,” a child’s verse declares. The sins of the world are covered. We are able to stand tall before God our righteous judge because in the person of Jesus “salvation has come to this house”—to our house today. In Christ Jesus God seeks us out to save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6.75pt;margin-top:13.3pt;width:572.1pt;height:74.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" fillcolor="white [3201]" strokeweight=".5pt">
                <v:path arrowok="t"/>
                <v:textbox>
                  <w:txbxContent>
                    <w:p w14:paraId="3B9ED440" w14:textId="1C3DAB06" w:rsidR="006A613D" w:rsidRDefault="006A613D" w:rsidP="00620BBA">
                      <w:pPr>
                        <w:widowControl w:val="0"/>
                        <w:autoSpaceDE w:val="0"/>
                        <w:autoSpaceDN w:val="0"/>
                        <w:adjustRightInd w:val="0"/>
                        <w:rPr>
                          <w:rFonts w:ascii="Arial" w:hAnsi="Arial" w:cs="Arial"/>
                          <w:b/>
                          <w:bCs/>
                          <w:sz w:val="28"/>
                          <w:szCs w:val="28"/>
                        </w:rPr>
                      </w:pPr>
                      <w:r w:rsidRPr="00B54FA2">
                        <w:rPr>
                          <w:rFonts w:ascii="Arial" w:hAnsi="Arial" w:cs="Arial"/>
                          <w:b/>
                          <w:bCs/>
                          <w:sz w:val="28"/>
                          <w:szCs w:val="28"/>
                        </w:rPr>
                        <w:t>Introduction</w:t>
                      </w:r>
                    </w:p>
                    <w:p w14:paraId="04D6C95E" w14:textId="033EA623" w:rsidR="001772E9" w:rsidRPr="008A465C" w:rsidRDefault="008A465C" w:rsidP="00620BBA">
                      <w:pPr>
                        <w:widowControl w:val="0"/>
                        <w:autoSpaceDE w:val="0"/>
                        <w:autoSpaceDN w:val="0"/>
                        <w:adjustRightInd w:val="0"/>
                        <w:rPr>
                          <w:rFonts w:ascii="Arial" w:hAnsi="Arial" w:cs="Arial"/>
                          <w:b/>
                          <w:bCs/>
                        </w:rPr>
                      </w:pPr>
                      <w:r w:rsidRPr="008A465C">
                        <w:rPr>
                          <w:rFonts w:ascii="Arial" w:hAnsi="Arial" w:cs="Arial"/>
                          <w:color w:val="3F3F3F"/>
                          <w:shd w:val="clear" w:color="auto" w:fill="FFFFFF"/>
                        </w:rPr>
                        <w:t>“God loves us all, both big and small,” a child’s verse declares. The sins of the world are covered. We are able to stand tall before God our righteous judge because in the person of Jesus “salvation has come to this house”—to our house today. In Christ Jesus God seeks us out to save us.</w:t>
                      </w:r>
                    </w:p>
                  </w:txbxContent>
                </v:textbox>
              </v:shape>
            </w:pict>
          </mc:Fallback>
        </mc:AlternateContent>
      </w:r>
      <w:r>
        <w:rPr>
          <w:rFonts w:ascii="Arial" w:hAnsi="Arial" w:cs="Arial"/>
          <w:i/>
          <w:iCs/>
        </w:rPr>
        <w:t>.</w:t>
      </w:r>
    </w:p>
    <w:p w14:paraId="160948BB" w14:textId="77777777" w:rsidR="0062055C" w:rsidRDefault="0062055C" w:rsidP="007B47AF">
      <w:pPr>
        <w:ind w:right="360"/>
        <w:rPr>
          <w:rFonts w:ascii="Arial" w:hAnsi="Arial" w:cs="Arial"/>
          <w:i/>
          <w:iCs/>
        </w:rPr>
      </w:pPr>
    </w:p>
    <w:p w14:paraId="19211F9A" w14:textId="77777777" w:rsidR="0062055C" w:rsidRPr="00316B8A" w:rsidRDefault="0062055C" w:rsidP="007B47AF">
      <w:pPr>
        <w:ind w:right="360"/>
        <w:rPr>
          <w:rFonts w:ascii="Arial" w:hAnsi="Arial" w:cs="Arial"/>
        </w:rPr>
      </w:pPr>
    </w:p>
    <w:p w14:paraId="429207BF" w14:textId="4105AB67"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42093DE5" w14:textId="58C70DEF"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7D0718A7"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1449CB16" w14:textId="2B52D242" w:rsidR="00B921F9" w:rsidRDefault="00B921F9" w:rsidP="00FD7A46">
      <w:pPr>
        <w:widowControl w:val="0"/>
        <w:autoSpaceDE w:val="0"/>
        <w:autoSpaceDN w:val="0"/>
        <w:adjustRightInd w:val="0"/>
        <w:ind w:right="360"/>
        <w:rPr>
          <w:rFonts w:ascii="Arial" w:hAnsi="Arial" w:cs="Arial"/>
          <w:b/>
          <w:bCs/>
        </w:rPr>
      </w:pPr>
    </w:p>
    <w:p w14:paraId="5C37D8A1" w14:textId="1E5969E4" w:rsidR="005C50CD" w:rsidRDefault="00B921F9" w:rsidP="00FD7A46">
      <w:pPr>
        <w:widowControl w:val="0"/>
        <w:autoSpaceDE w:val="0"/>
        <w:autoSpaceDN w:val="0"/>
        <w:adjustRightInd w:val="0"/>
        <w:ind w:right="360"/>
        <w:rPr>
          <w:rFonts w:ascii="Arial" w:hAnsi="Arial" w:cs="Arial"/>
          <w:b/>
          <w:bCs/>
        </w:rPr>
      </w:pPr>
      <w:r>
        <w:rPr>
          <w:rFonts w:ascii="Arial" w:hAnsi="Arial" w:cs="Arial"/>
          <w:b/>
          <w:bCs/>
        </w:rPr>
        <w:t xml:space="preserve">Announcements </w:t>
      </w:r>
    </w:p>
    <w:p w14:paraId="674018E2" w14:textId="210773C4" w:rsidR="001E3E1E" w:rsidRDefault="001E3E1E" w:rsidP="00FD7A46">
      <w:pPr>
        <w:widowControl w:val="0"/>
        <w:autoSpaceDE w:val="0"/>
        <w:autoSpaceDN w:val="0"/>
        <w:adjustRightInd w:val="0"/>
        <w:ind w:right="360"/>
        <w:rPr>
          <w:rFonts w:ascii="Arial" w:hAnsi="Arial" w:cs="Arial"/>
          <w:b/>
          <w:bCs/>
        </w:rPr>
      </w:pPr>
    </w:p>
    <w:p w14:paraId="75D47137" w14:textId="472A61AD" w:rsidR="008D0670" w:rsidRDefault="00B921F9" w:rsidP="001E3E1E">
      <w:pPr>
        <w:jc w:val="both"/>
        <w:rPr>
          <w:rFonts w:ascii="Arial" w:hAnsi="Arial" w:cs="Arial"/>
          <w:b/>
          <w:bCs/>
        </w:rPr>
      </w:pPr>
      <w:r>
        <w:rPr>
          <w:rFonts w:ascii="Arial" w:hAnsi="Arial" w:cs="Arial"/>
          <w:b/>
          <w:bCs/>
        </w:rPr>
        <w:t>Gathering Hymn</w:t>
      </w:r>
      <w:r w:rsidR="00AA0C29">
        <w:rPr>
          <w:rFonts w:ascii="Arial" w:hAnsi="Arial" w:cs="Arial"/>
          <w:b/>
          <w:bCs/>
        </w:rPr>
        <w:t>s</w:t>
      </w:r>
      <w:r>
        <w:rPr>
          <w:rFonts w:ascii="Arial" w:hAnsi="Arial" w:cs="Arial"/>
          <w:b/>
          <w:bCs/>
        </w:rPr>
        <w:t xml:space="preserve">   </w:t>
      </w:r>
      <w:r w:rsidR="00FD6EB4">
        <w:rPr>
          <w:rFonts w:ascii="Arial" w:hAnsi="Arial" w:cs="Arial"/>
          <w:b/>
          <w:bCs/>
        </w:rPr>
        <w:t xml:space="preserve">           </w:t>
      </w:r>
      <w:r w:rsidR="00416636">
        <w:rPr>
          <w:rFonts w:ascii="Arial" w:hAnsi="Arial" w:cs="Arial"/>
          <w:b/>
          <w:bCs/>
        </w:rPr>
        <w:t xml:space="preserve">  </w:t>
      </w:r>
      <w:r w:rsidR="00D845A3">
        <w:rPr>
          <w:rFonts w:ascii="Arial" w:hAnsi="Arial" w:cs="Arial"/>
          <w:b/>
          <w:bCs/>
        </w:rPr>
        <w:t xml:space="preserve">           </w:t>
      </w:r>
      <w:r w:rsidR="00FD6EB4">
        <w:rPr>
          <w:rFonts w:ascii="Arial" w:hAnsi="Arial" w:cs="Arial"/>
          <w:b/>
          <w:bCs/>
        </w:rPr>
        <w:t xml:space="preserve"> “</w:t>
      </w:r>
      <w:r w:rsidR="00F31803">
        <w:rPr>
          <w:rFonts w:ascii="Arial" w:hAnsi="Arial" w:cs="Arial"/>
          <w:b/>
          <w:bCs/>
        </w:rPr>
        <w:t>Open the Eyes of my Heart</w:t>
      </w:r>
      <w:r w:rsidR="00FD6EB4">
        <w:rPr>
          <w:rFonts w:ascii="Arial" w:hAnsi="Arial" w:cs="Arial"/>
          <w:b/>
          <w:bCs/>
        </w:rPr>
        <w:t xml:space="preserve">”                </w:t>
      </w:r>
      <w:r w:rsidR="00C30864">
        <w:rPr>
          <w:rFonts w:ascii="Arial" w:hAnsi="Arial" w:cs="Arial"/>
          <w:b/>
          <w:bCs/>
        </w:rPr>
        <w:t xml:space="preserve">           Words only</w:t>
      </w:r>
    </w:p>
    <w:p w14:paraId="2CE70EE7" w14:textId="37338358" w:rsidR="00C30864" w:rsidRDefault="00C30864" w:rsidP="001E3E1E">
      <w:pPr>
        <w:jc w:val="both"/>
        <w:rPr>
          <w:rFonts w:ascii="Arial" w:hAnsi="Arial" w:cs="Arial"/>
          <w:b/>
          <w:bCs/>
        </w:rPr>
      </w:pPr>
    </w:p>
    <w:p w14:paraId="0718BD32" w14:textId="77777777" w:rsidR="00165CA3" w:rsidRDefault="00165CA3" w:rsidP="00C30864">
      <w:pPr>
        <w:ind w:right="360"/>
        <w:jc w:val="both"/>
        <w:rPr>
          <w:rFonts w:ascii="Arial" w:hAnsi="Arial" w:cs="Arial"/>
          <w:b/>
          <w:bCs/>
        </w:rPr>
      </w:pPr>
    </w:p>
    <w:p w14:paraId="21E44255" w14:textId="77777777" w:rsidR="002F5408" w:rsidRDefault="002F5408" w:rsidP="002F5408">
      <w:pPr>
        <w:rPr>
          <w:b/>
        </w:rPr>
        <w:sectPr w:rsidR="002F5408" w:rsidSect="001E3E1E">
          <w:footerReference w:type="even" r:id="rId9"/>
          <w:footerReference w:type="default" r:id="rId10"/>
          <w:type w:val="continuous"/>
          <w:pgSz w:w="12240" w:h="15840"/>
          <w:pgMar w:top="720" w:right="720" w:bottom="720" w:left="720" w:header="720" w:footer="720" w:gutter="0"/>
          <w:cols w:space="720"/>
          <w:docGrid w:linePitch="360"/>
        </w:sectPr>
      </w:pPr>
    </w:p>
    <w:p w14:paraId="20A469FB" w14:textId="77777777" w:rsidR="00F31803" w:rsidRPr="00F31803" w:rsidRDefault="002F5408" w:rsidP="00F31803">
      <w:pPr>
        <w:rPr>
          <w:rFonts w:ascii="Calibri" w:eastAsia="Calibri" w:hAnsi="Calibri"/>
          <w:b/>
          <w:bCs/>
          <w:sz w:val="28"/>
          <w:szCs w:val="28"/>
          <w:u w:val="single"/>
        </w:rPr>
      </w:pPr>
      <w:r>
        <w:rPr>
          <w:b/>
        </w:rPr>
        <w:t xml:space="preserve"> </w:t>
      </w:r>
      <w:r w:rsidR="00F31803" w:rsidRPr="00F31803">
        <w:rPr>
          <w:rFonts w:ascii="Calibri" w:eastAsia="Calibri" w:hAnsi="Calibri"/>
          <w:b/>
          <w:bCs/>
          <w:sz w:val="28"/>
          <w:szCs w:val="28"/>
          <w:u w:val="single"/>
        </w:rPr>
        <w:t>“Open the Eyes of my Heart”</w:t>
      </w:r>
    </w:p>
    <w:p w14:paraId="5E82870B"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 Lord;</w:t>
      </w:r>
    </w:p>
    <w:p w14:paraId="50838810"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w:t>
      </w:r>
    </w:p>
    <w:p w14:paraId="6107AA33"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7E193EF0"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29908A47"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 Lord;</w:t>
      </w:r>
    </w:p>
    <w:p w14:paraId="2915A0D5"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w:t>
      </w:r>
    </w:p>
    <w:p w14:paraId="3DC7D974"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36EE1B52"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679AED02" w14:textId="77777777" w:rsidR="00F31803" w:rsidRPr="00F31803" w:rsidRDefault="00F31803" w:rsidP="00F31803">
      <w:pPr>
        <w:spacing w:line="256" w:lineRule="auto"/>
        <w:rPr>
          <w:rFonts w:ascii="Arial" w:eastAsia="Calibri" w:hAnsi="Arial" w:cs="Arial"/>
        </w:rPr>
      </w:pPr>
    </w:p>
    <w:p w14:paraId="3D8345DC"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To see You high and lifted up,</w:t>
      </w:r>
    </w:p>
    <w:p w14:paraId="701BE47B"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Shining in the light of Your glory;</w:t>
      </w:r>
    </w:p>
    <w:p w14:paraId="79194189"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Pour out Your pow’r and love,</w:t>
      </w:r>
    </w:p>
    <w:p w14:paraId="58F4128A"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As we sing holy, holy, holy.</w:t>
      </w:r>
    </w:p>
    <w:p w14:paraId="26781605" w14:textId="77777777" w:rsidR="00F31803" w:rsidRPr="00F31803" w:rsidRDefault="00F31803" w:rsidP="00F31803">
      <w:pPr>
        <w:spacing w:line="256" w:lineRule="auto"/>
        <w:rPr>
          <w:rFonts w:ascii="Arial" w:eastAsia="Calibri" w:hAnsi="Arial" w:cs="Arial"/>
        </w:rPr>
      </w:pPr>
    </w:p>
    <w:p w14:paraId="5864D4C7" w14:textId="27105066" w:rsidR="00F31803" w:rsidRPr="00F31803" w:rsidRDefault="00F31803" w:rsidP="00F31803">
      <w:pPr>
        <w:spacing w:line="256" w:lineRule="auto"/>
        <w:rPr>
          <w:rFonts w:ascii="Arial" w:eastAsia="Calibri" w:hAnsi="Arial" w:cs="Arial"/>
        </w:rPr>
      </w:pPr>
      <w:r w:rsidRPr="00F31803">
        <w:rPr>
          <w:rFonts w:ascii="Arial" w:eastAsia="Calibri" w:hAnsi="Arial" w:cs="Arial"/>
        </w:rPr>
        <w:t>Holy, holy, holy;</w:t>
      </w:r>
    </w:p>
    <w:p w14:paraId="2F43A8A4"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Holy, holy, holy;</w:t>
      </w:r>
    </w:p>
    <w:p w14:paraId="51A966F5"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Holy, holy, holy; I want to see You.</w:t>
      </w:r>
    </w:p>
    <w:p w14:paraId="6ADF9480" w14:textId="77777777" w:rsidR="00F31803" w:rsidRPr="00F31803" w:rsidRDefault="00F31803" w:rsidP="00F31803">
      <w:pPr>
        <w:spacing w:line="256" w:lineRule="auto"/>
        <w:rPr>
          <w:rFonts w:ascii="Arial" w:eastAsia="Calibri" w:hAnsi="Arial" w:cs="Arial"/>
        </w:rPr>
      </w:pPr>
    </w:p>
    <w:p w14:paraId="1E50E7FD"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 Lord;</w:t>
      </w:r>
    </w:p>
    <w:p w14:paraId="20E0A78F"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Open the eyes of my heart;</w:t>
      </w:r>
    </w:p>
    <w:p w14:paraId="6588D9D6"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4E19CC1F"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4EB891E2"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19C17607" w14:textId="77777777" w:rsidR="00F31803" w:rsidRPr="00F31803" w:rsidRDefault="00F31803" w:rsidP="00F31803">
      <w:pPr>
        <w:spacing w:line="256" w:lineRule="auto"/>
        <w:rPr>
          <w:rFonts w:ascii="Arial" w:eastAsia="Calibri" w:hAnsi="Arial" w:cs="Arial"/>
        </w:rPr>
      </w:pPr>
      <w:r w:rsidRPr="00F31803">
        <w:rPr>
          <w:rFonts w:ascii="Arial" w:eastAsia="Calibri" w:hAnsi="Arial" w:cs="Arial"/>
        </w:rPr>
        <w:t>I want to see You.</w:t>
      </w:r>
    </w:p>
    <w:p w14:paraId="2DD9A5BD" w14:textId="77777777" w:rsidR="00F31803" w:rsidRPr="00F31803" w:rsidRDefault="00F31803" w:rsidP="00F31803">
      <w:pPr>
        <w:spacing w:line="256" w:lineRule="auto"/>
        <w:rPr>
          <w:rFonts w:ascii="Arial" w:eastAsia="Calibri" w:hAnsi="Arial" w:cs="Arial"/>
        </w:rPr>
      </w:pPr>
    </w:p>
    <w:p w14:paraId="237325AE" w14:textId="11B80A2C" w:rsidR="002F5408" w:rsidRPr="00F31803" w:rsidRDefault="002F5408" w:rsidP="002F5408">
      <w:pPr>
        <w:rPr>
          <w:rFonts w:ascii="Arial" w:hAnsi="Arial" w:cs="Arial"/>
          <w:b/>
          <w:bCs/>
        </w:rPr>
      </w:pPr>
      <w:r w:rsidRPr="00F31803">
        <w:rPr>
          <w:rFonts w:ascii="Arial" w:hAnsi="Arial" w:cs="Arial"/>
          <w:b/>
        </w:rPr>
        <w:t xml:space="preserve">                                                                                               </w:t>
      </w:r>
    </w:p>
    <w:p w14:paraId="39696E6C" w14:textId="137955D0" w:rsidR="00165CA3" w:rsidRPr="00F31803" w:rsidRDefault="00165CA3" w:rsidP="00165CA3">
      <w:pPr>
        <w:rPr>
          <w:rFonts w:ascii="Arial" w:hAnsi="Arial" w:cs="Arial"/>
          <w:b/>
        </w:rPr>
        <w:sectPr w:rsidR="00165CA3" w:rsidRPr="00F31803" w:rsidSect="002F5408">
          <w:type w:val="continuous"/>
          <w:pgSz w:w="12240" w:h="15840"/>
          <w:pgMar w:top="720" w:right="720" w:bottom="720" w:left="720" w:header="720" w:footer="720" w:gutter="0"/>
          <w:cols w:num="2" w:space="720"/>
          <w:docGrid w:linePitch="360"/>
        </w:sectPr>
      </w:pPr>
    </w:p>
    <w:p w14:paraId="4CD16A5B" w14:textId="77777777" w:rsidR="002F5408" w:rsidRPr="00F31803" w:rsidRDefault="002F5408" w:rsidP="00165CA3">
      <w:pPr>
        <w:rPr>
          <w:rFonts w:ascii="Arial" w:hAnsi="Arial" w:cs="Arial"/>
        </w:rPr>
        <w:sectPr w:rsidR="002F5408" w:rsidRPr="00F31803" w:rsidSect="002F5408">
          <w:type w:val="continuous"/>
          <w:pgSz w:w="12240" w:h="15840"/>
          <w:pgMar w:top="720" w:right="720" w:bottom="720" w:left="720" w:header="720" w:footer="720" w:gutter="0"/>
          <w:cols w:num="2" w:space="720"/>
          <w:docGrid w:linePitch="360"/>
        </w:sectPr>
      </w:pPr>
    </w:p>
    <w:p w14:paraId="31057210" w14:textId="763FFB2A" w:rsidR="00165CA3" w:rsidRPr="00F31803" w:rsidRDefault="00F31803" w:rsidP="00C30864">
      <w:pPr>
        <w:ind w:right="360"/>
        <w:jc w:val="both"/>
        <w:rPr>
          <w:rFonts w:ascii="Arial" w:hAnsi="Arial" w:cs="Arial"/>
        </w:rPr>
      </w:pPr>
      <w:r w:rsidRPr="00F31803">
        <w:rPr>
          <w:rFonts w:ascii="Arial" w:hAnsi="Arial" w:cs="Arial"/>
        </w:rPr>
        <w:t>High and lifted up,</w:t>
      </w:r>
    </w:p>
    <w:p w14:paraId="0F9375E5" w14:textId="38930F7D" w:rsidR="00F31803" w:rsidRPr="00F31803" w:rsidRDefault="00F31803" w:rsidP="00C30864">
      <w:pPr>
        <w:ind w:right="360"/>
        <w:jc w:val="both"/>
        <w:rPr>
          <w:rFonts w:ascii="Arial" w:hAnsi="Arial" w:cs="Arial"/>
        </w:rPr>
      </w:pPr>
      <w:r w:rsidRPr="00F31803">
        <w:rPr>
          <w:rFonts w:ascii="Arial" w:hAnsi="Arial" w:cs="Arial"/>
        </w:rPr>
        <w:t>Shining in the light of Your glory;</w:t>
      </w:r>
    </w:p>
    <w:p w14:paraId="7CC60420" w14:textId="02689985" w:rsidR="00F31803" w:rsidRPr="00F31803" w:rsidRDefault="00F31803" w:rsidP="00C30864">
      <w:pPr>
        <w:ind w:right="360"/>
        <w:jc w:val="both"/>
        <w:rPr>
          <w:rFonts w:ascii="Arial" w:hAnsi="Arial" w:cs="Arial"/>
        </w:rPr>
      </w:pPr>
      <w:r w:rsidRPr="00F31803">
        <w:rPr>
          <w:rFonts w:ascii="Arial" w:hAnsi="Arial" w:cs="Arial"/>
        </w:rPr>
        <w:t>Pour out Your pow’r and love,</w:t>
      </w:r>
    </w:p>
    <w:p w14:paraId="01D62D35" w14:textId="343A7626" w:rsidR="00F31803" w:rsidRPr="00F31803" w:rsidRDefault="00F31803" w:rsidP="00C30864">
      <w:pPr>
        <w:ind w:right="360"/>
        <w:jc w:val="both"/>
        <w:rPr>
          <w:rFonts w:ascii="Arial" w:hAnsi="Arial" w:cs="Arial"/>
        </w:rPr>
      </w:pPr>
      <w:r w:rsidRPr="00F31803">
        <w:rPr>
          <w:rFonts w:ascii="Arial" w:hAnsi="Arial" w:cs="Arial"/>
        </w:rPr>
        <w:t>As we sing holy, holy, holy.</w:t>
      </w:r>
    </w:p>
    <w:p w14:paraId="7AAFE0D2" w14:textId="77777777" w:rsidR="00165CA3" w:rsidRPr="00F31803" w:rsidRDefault="00165CA3" w:rsidP="00C30864">
      <w:pPr>
        <w:ind w:right="360"/>
        <w:jc w:val="both"/>
        <w:rPr>
          <w:rFonts w:ascii="Arial" w:hAnsi="Arial" w:cs="Arial"/>
          <w:b/>
          <w:bCs/>
        </w:rPr>
      </w:pPr>
    </w:p>
    <w:p w14:paraId="5F4F19CD" w14:textId="77777777" w:rsidR="00165CA3" w:rsidRDefault="00165CA3" w:rsidP="00C30864">
      <w:pPr>
        <w:ind w:right="360"/>
        <w:jc w:val="both"/>
        <w:rPr>
          <w:rFonts w:ascii="Arial" w:hAnsi="Arial" w:cs="Arial"/>
          <w:b/>
          <w:bCs/>
        </w:rPr>
      </w:pPr>
    </w:p>
    <w:p w14:paraId="52A71F8E" w14:textId="77777777" w:rsidR="00165CA3" w:rsidRDefault="00165CA3" w:rsidP="00C30864">
      <w:pPr>
        <w:ind w:right="360"/>
        <w:jc w:val="both"/>
        <w:rPr>
          <w:rFonts w:ascii="Arial" w:hAnsi="Arial" w:cs="Arial"/>
          <w:b/>
          <w:bCs/>
        </w:rPr>
      </w:pPr>
    </w:p>
    <w:p w14:paraId="6E80C6E8" w14:textId="77777777" w:rsidR="00165CA3" w:rsidRDefault="00165CA3" w:rsidP="00C30864">
      <w:pPr>
        <w:ind w:right="360"/>
        <w:jc w:val="both"/>
        <w:rPr>
          <w:rFonts w:ascii="Arial" w:hAnsi="Arial" w:cs="Arial"/>
          <w:b/>
          <w:bCs/>
        </w:rPr>
      </w:pPr>
    </w:p>
    <w:p w14:paraId="1FE1278F" w14:textId="77777777" w:rsidR="00165CA3" w:rsidRDefault="00165CA3" w:rsidP="00C30864">
      <w:pPr>
        <w:ind w:right="360"/>
        <w:jc w:val="both"/>
        <w:rPr>
          <w:rFonts w:ascii="Arial" w:hAnsi="Arial" w:cs="Arial"/>
          <w:b/>
          <w:bCs/>
        </w:rPr>
      </w:pPr>
    </w:p>
    <w:p w14:paraId="626BDE39" w14:textId="77777777" w:rsidR="00165CA3" w:rsidRDefault="00165CA3" w:rsidP="00C30864">
      <w:pPr>
        <w:ind w:right="360"/>
        <w:jc w:val="both"/>
        <w:rPr>
          <w:rFonts w:ascii="Arial" w:hAnsi="Arial" w:cs="Arial"/>
          <w:b/>
          <w:bCs/>
        </w:rPr>
      </w:pPr>
    </w:p>
    <w:p w14:paraId="2658201E" w14:textId="4DE87055" w:rsidR="00C30864" w:rsidRDefault="00A04DDA" w:rsidP="00C30864">
      <w:pPr>
        <w:ind w:right="360"/>
        <w:jc w:val="both"/>
        <w:rPr>
          <w:rFonts w:ascii="Arial" w:hAnsi="Arial" w:cs="Arial"/>
          <w:b/>
          <w:bCs/>
        </w:rPr>
      </w:pPr>
      <w:r>
        <w:rPr>
          <w:rFonts w:ascii="Arial" w:hAnsi="Arial" w:cs="Arial"/>
          <w:b/>
          <w:bCs/>
        </w:rPr>
        <w:lastRenderedPageBreak/>
        <w:t>“</w:t>
      </w:r>
      <w:r w:rsidR="00EA6108">
        <w:rPr>
          <w:rFonts w:ascii="Arial" w:hAnsi="Arial" w:cs="Arial"/>
          <w:b/>
          <w:bCs/>
        </w:rPr>
        <w:t>We All Are One in Mission</w:t>
      </w:r>
      <w:r w:rsidR="00F31803">
        <w:rPr>
          <w:rFonts w:ascii="Arial" w:hAnsi="Arial" w:cs="Arial"/>
          <w:b/>
          <w:bCs/>
        </w:rPr>
        <w:t xml:space="preserve">”                                                                                  ELW </w:t>
      </w:r>
      <w:r w:rsidR="00EA6108">
        <w:rPr>
          <w:rFonts w:ascii="Arial" w:hAnsi="Arial" w:cs="Arial"/>
          <w:b/>
          <w:bCs/>
        </w:rPr>
        <w:t>576</w:t>
      </w:r>
    </w:p>
    <w:p w14:paraId="692A3AA7" w14:textId="14190757" w:rsidR="00EA6108" w:rsidRDefault="00EA6108" w:rsidP="00C30864">
      <w:pPr>
        <w:ind w:right="360"/>
        <w:jc w:val="both"/>
        <w:rPr>
          <w:rFonts w:ascii="Arial" w:hAnsi="Arial" w:cs="Arial"/>
          <w:b/>
          <w:bCs/>
        </w:rPr>
      </w:pPr>
    </w:p>
    <w:p w14:paraId="1F3B52F3" w14:textId="77777777" w:rsidR="00EA6108" w:rsidRDefault="00EA6108" w:rsidP="00C30864">
      <w:pPr>
        <w:ind w:right="360"/>
        <w:jc w:val="both"/>
        <w:rPr>
          <w:rFonts w:ascii="Arial" w:hAnsi="Arial" w:cs="Arial"/>
          <w:b/>
          <w:bCs/>
        </w:rPr>
      </w:pPr>
    </w:p>
    <w:p w14:paraId="1DD4E9E7" w14:textId="77777777" w:rsidR="00C30864" w:rsidRDefault="00C30864" w:rsidP="00C30864">
      <w:pPr>
        <w:ind w:right="360"/>
        <w:jc w:val="both"/>
        <w:rPr>
          <w:rFonts w:ascii="Arial" w:hAnsi="Arial" w:cs="Arial"/>
          <w:b/>
          <w:bCs/>
        </w:rPr>
      </w:pPr>
    </w:p>
    <w:p w14:paraId="0C1E15F1" w14:textId="0046C124" w:rsidR="00C30864" w:rsidRDefault="00EA6108" w:rsidP="00F31803">
      <w:pPr>
        <w:ind w:right="360"/>
        <w:jc w:val="center"/>
        <w:rPr>
          <w:rFonts w:ascii="Arial" w:hAnsi="Arial" w:cs="Arial"/>
          <w:b/>
          <w:bCs/>
        </w:rPr>
      </w:pPr>
      <w:r>
        <w:rPr>
          <w:noProof/>
        </w:rPr>
        <w:drawing>
          <wp:inline distT="0" distB="0" distL="0" distR="0" wp14:anchorId="49333511" wp14:editId="4B6BAF1F">
            <wp:extent cx="5087488" cy="7820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912"/>
                    <a:stretch/>
                  </pic:blipFill>
                  <pic:spPr bwMode="auto">
                    <a:xfrm>
                      <a:off x="0" y="0"/>
                      <a:ext cx="5090776" cy="7825080"/>
                    </a:xfrm>
                    <a:prstGeom prst="rect">
                      <a:avLst/>
                    </a:prstGeom>
                    <a:noFill/>
                    <a:ln>
                      <a:noFill/>
                    </a:ln>
                    <a:extLst>
                      <a:ext uri="{53640926-AAD7-44D8-BBD7-CCE9431645EC}">
                        <a14:shadowObscured xmlns:a14="http://schemas.microsoft.com/office/drawing/2010/main"/>
                      </a:ext>
                    </a:extLst>
                  </pic:spPr>
                </pic:pic>
              </a:graphicData>
            </a:graphic>
          </wp:inline>
        </w:drawing>
      </w:r>
    </w:p>
    <w:p w14:paraId="441951BC" w14:textId="559CB071" w:rsidR="008D0670" w:rsidRDefault="008D0670" w:rsidP="00620BBA">
      <w:pPr>
        <w:ind w:right="360"/>
        <w:jc w:val="center"/>
        <w:rPr>
          <w:rFonts w:ascii="Arial" w:hAnsi="Arial" w:cs="Arial"/>
        </w:rPr>
        <w:sectPr w:rsidR="008D0670" w:rsidSect="001E3E1E">
          <w:type w:val="continuous"/>
          <w:pgSz w:w="12240" w:h="15840"/>
          <w:pgMar w:top="720" w:right="720" w:bottom="720" w:left="720" w:header="720" w:footer="720" w:gutter="0"/>
          <w:cols w:space="720"/>
          <w:docGrid w:linePitch="360"/>
        </w:sectPr>
      </w:pPr>
    </w:p>
    <w:p w14:paraId="7838CCBA" w14:textId="04B806A4" w:rsidR="00776D1F" w:rsidRPr="00316B8A" w:rsidRDefault="00EC644A" w:rsidP="00FD7A46">
      <w:pPr>
        <w:widowControl w:val="0"/>
        <w:autoSpaceDE w:val="0"/>
        <w:autoSpaceDN w:val="0"/>
        <w:adjustRightInd w:val="0"/>
        <w:ind w:right="360"/>
        <w:rPr>
          <w:rFonts w:ascii="Arial" w:hAnsi="Arial" w:cs="Arial"/>
          <w:b/>
          <w:bCs/>
        </w:rPr>
      </w:pPr>
      <w:r>
        <w:rPr>
          <w:rFonts w:ascii="Arial" w:hAnsi="Arial" w:cs="Arial"/>
          <w:b/>
          <w:bCs/>
        </w:rPr>
        <w:lastRenderedPageBreak/>
        <w:t>Co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26DE3EFA" w14:textId="77777777" w:rsidR="00FF2395" w:rsidRDefault="00776D1F" w:rsidP="00FD7A46">
      <w:pPr>
        <w:widowControl w:val="0"/>
        <w:autoSpaceDE w:val="0"/>
        <w:autoSpaceDN w:val="0"/>
        <w:adjustRightInd w:val="0"/>
        <w:ind w:right="360"/>
        <w:rPr>
          <w:rStyle w:val="redtext"/>
          <w:rFonts w:ascii="Arial" w:hAnsi="Arial" w:cs="Arial"/>
          <w:shd w:val="clear" w:color="auto" w:fill="FFFFFF"/>
        </w:rPr>
      </w:pPr>
      <w:r w:rsidRPr="00883292">
        <w:rPr>
          <w:rFonts w:ascii="Arial" w:hAnsi="Arial" w:cs="Arial"/>
        </w:rPr>
        <w:t xml:space="preserve">L:        </w:t>
      </w:r>
      <w:r w:rsidR="003B128C" w:rsidRPr="00883292">
        <w:rPr>
          <w:rFonts w:ascii="Arial" w:hAnsi="Arial" w:cs="Arial"/>
        </w:rPr>
        <w:t>Blessed be the Holy Trinity,</w:t>
      </w:r>
      <w:r w:rsidR="003B128C" w:rsidRPr="00883292">
        <w:rPr>
          <w:rStyle w:val="Heading1Char"/>
          <w:rFonts w:ascii="Segoe UI Symbol" w:hAnsi="Segoe UI Symbol" w:cs="Segoe UI Symbol"/>
          <w:sz w:val="20"/>
          <w:szCs w:val="20"/>
          <w:shd w:val="clear" w:color="auto" w:fill="FFFFFF"/>
        </w:rPr>
        <w:t xml:space="preserve"> </w:t>
      </w:r>
      <w:r w:rsidR="003B128C" w:rsidRPr="00883292">
        <w:rPr>
          <w:rStyle w:val="redtext"/>
          <w:rFonts w:ascii="Segoe UI Symbol" w:hAnsi="Segoe UI Symbol" w:cs="Segoe UI Symbol"/>
          <w:shd w:val="clear" w:color="auto" w:fill="FFFFFF"/>
        </w:rPr>
        <w:t>☩</w:t>
      </w:r>
      <w:r w:rsidR="003B128C" w:rsidRPr="00883292">
        <w:rPr>
          <w:rStyle w:val="redtext"/>
          <w:rFonts w:ascii="Segoe UI Symbol" w:hAnsi="Segoe UI Symbol" w:cs="Segoe UI Symbol"/>
          <w:sz w:val="20"/>
          <w:szCs w:val="20"/>
          <w:shd w:val="clear" w:color="auto" w:fill="FFFFFF"/>
        </w:rPr>
        <w:t xml:space="preserve"> </w:t>
      </w:r>
      <w:r w:rsidR="003B128C" w:rsidRPr="00883292">
        <w:rPr>
          <w:rStyle w:val="redtext"/>
          <w:rFonts w:ascii="Arial" w:hAnsi="Arial" w:cs="Arial"/>
          <w:shd w:val="clear" w:color="auto" w:fill="FFFFFF"/>
        </w:rPr>
        <w:t xml:space="preserve">one God, </w:t>
      </w:r>
      <w:r w:rsidR="00FF2395">
        <w:rPr>
          <w:rStyle w:val="redtext"/>
          <w:rFonts w:ascii="Arial" w:hAnsi="Arial" w:cs="Arial"/>
          <w:shd w:val="clear" w:color="auto" w:fill="FFFFFF"/>
        </w:rPr>
        <w:t>who is eager to forgive</w:t>
      </w:r>
    </w:p>
    <w:p w14:paraId="164DAE40" w14:textId="54A7243C" w:rsidR="00776D1F" w:rsidRPr="00883292" w:rsidRDefault="00FF2395" w:rsidP="00FD7A46">
      <w:pPr>
        <w:widowControl w:val="0"/>
        <w:autoSpaceDE w:val="0"/>
        <w:autoSpaceDN w:val="0"/>
        <w:adjustRightInd w:val="0"/>
        <w:ind w:right="360"/>
        <w:rPr>
          <w:rFonts w:ascii="Arial" w:hAnsi="Arial" w:cs="Arial"/>
        </w:rPr>
      </w:pPr>
      <w:r>
        <w:rPr>
          <w:rStyle w:val="redtext"/>
          <w:rFonts w:ascii="Arial" w:hAnsi="Arial" w:cs="Arial"/>
          <w:shd w:val="clear" w:color="auto" w:fill="FFFFFF"/>
        </w:rPr>
        <w:t xml:space="preserve">           And who loves us beyond our days</w:t>
      </w:r>
      <w:r w:rsidR="003B128C" w:rsidRPr="00883292">
        <w:rPr>
          <w:rStyle w:val="redtext"/>
          <w:rFonts w:ascii="Arial" w:hAnsi="Arial" w:cs="Arial"/>
          <w:shd w:val="clear" w:color="auto" w:fill="FFFFFF"/>
        </w:rPr>
        <w:t>.</w:t>
      </w:r>
      <w:r w:rsidR="003B128C" w:rsidRPr="00883292">
        <w:rPr>
          <w:rFonts w:ascii="Verdana" w:hAnsi="Verdana"/>
          <w:sz w:val="20"/>
          <w:szCs w:val="20"/>
          <w:shd w:val="clear" w:color="auto" w:fill="FFFFFF"/>
        </w:rPr>
        <w:t> </w:t>
      </w:r>
      <w:r w:rsidR="003B128C" w:rsidRPr="00883292">
        <w:rPr>
          <w:rFonts w:ascii="Arial" w:hAnsi="Arial" w:cs="Arial"/>
        </w:rPr>
        <w:t xml:space="preserve"> </w:t>
      </w:r>
    </w:p>
    <w:p w14:paraId="3D2296AE" w14:textId="2B25E9FD" w:rsidR="00776D1F" w:rsidRDefault="00776D1F" w:rsidP="00FD7A46">
      <w:pPr>
        <w:widowControl w:val="0"/>
        <w:autoSpaceDE w:val="0"/>
        <w:autoSpaceDN w:val="0"/>
        <w:adjustRightInd w:val="0"/>
        <w:ind w:right="360"/>
        <w:rPr>
          <w:rFonts w:ascii="Arial" w:hAnsi="Arial" w:cs="Arial"/>
          <w:b/>
          <w:bCs/>
        </w:rPr>
      </w:pPr>
      <w:r w:rsidRPr="00316B8A">
        <w:rPr>
          <w:rFonts w:ascii="Arial" w:hAnsi="Arial" w:cs="Arial"/>
          <w:b/>
          <w:bCs/>
        </w:rPr>
        <w:t xml:space="preserve">A:       </w:t>
      </w:r>
      <w:r w:rsidR="003B128C">
        <w:rPr>
          <w:rFonts w:ascii="Arial" w:hAnsi="Arial" w:cs="Arial"/>
          <w:b/>
          <w:bCs/>
        </w:rPr>
        <w:t>Amen.</w:t>
      </w:r>
    </w:p>
    <w:p w14:paraId="688E60BB" w14:textId="3921CD43" w:rsidR="00FF2395" w:rsidRDefault="00FF2395" w:rsidP="00FD7A46">
      <w:pPr>
        <w:widowControl w:val="0"/>
        <w:autoSpaceDE w:val="0"/>
        <w:autoSpaceDN w:val="0"/>
        <w:adjustRightInd w:val="0"/>
        <w:ind w:right="360"/>
        <w:rPr>
          <w:rFonts w:ascii="Arial" w:hAnsi="Arial" w:cs="Arial"/>
          <w:b/>
          <w:bCs/>
        </w:rPr>
      </w:pPr>
    </w:p>
    <w:p w14:paraId="60CC4952" w14:textId="10EFB067" w:rsidR="00FF2395" w:rsidRPr="00B24633" w:rsidRDefault="00FF2395" w:rsidP="00FD7A46">
      <w:pPr>
        <w:widowControl w:val="0"/>
        <w:autoSpaceDE w:val="0"/>
        <w:autoSpaceDN w:val="0"/>
        <w:adjustRightInd w:val="0"/>
        <w:ind w:right="360"/>
        <w:rPr>
          <w:rFonts w:ascii="Arial" w:hAnsi="Arial" w:cs="Arial"/>
        </w:rPr>
      </w:pPr>
      <w:r w:rsidRPr="00B24633">
        <w:rPr>
          <w:rFonts w:ascii="Arial" w:hAnsi="Arial" w:cs="Arial"/>
        </w:rPr>
        <w:t>L:       Dear friends, toge</w:t>
      </w:r>
      <w:r w:rsidR="00B24633" w:rsidRPr="00B24633">
        <w:rPr>
          <w:rFonts w:ascii="Arial" w:hAnsi="Arial" w:cs="Arial"/>
        </w:rPr>
        <w:t>ther let us acknowledge our failure to love this world as Jesus does.</w:t>
      </w:r>
    </w:p>
    <w:p w14:paraId="564F2852" w14:textId="77777777" w:rsidR="00B24633" w:rsidRDefault="00B24633" w:rsidP="00FD7A46">
      <w:pPr>
        <w:widowControl w:val="0"/>
        <w:autoSpaceDE w:val="0"/>
        <w:autoSpaceDN w:val="0"/>
        <w:adjustRightInd w:val="0"/>
        <w:ind w:right="360"/>
        <w:rPr>
          <w:rFonts w:ascii="Arial" w:hAnsi="Arial" w:cs="Arial"/>
          <w:b/>
          <w:bCs/>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25222E1" w14:textId="576100AC" w:rsidR="00776D1F" w:rsidRPr="00883292" w:rsidRDefault="00776D1F" w:rsidP="00FD7A46">
      <w:pPr>
        <w:shd w:val="clear" w:color="auto" w:fill="FFFFFF"/>
        <w:spacing w:line="276" w:lineRule="auto"/>
        <w:ind w:right="360"/>
        <w:rPr>
          <w:rFonts w:ascii="Arial" w:hAnsi="Arial" w:cs="Arial"/>
        </w:rPr>
      </w:pPr>
      <w:r w:rsidRPr="00316B8A">
        <w:rPr>
          <w:rFonts w:ascii="Arial" w:eastAsia="Arial" w:hAnsi="Arial" w:cs="Arial"/>
        </w:rPr>
        <w:t xml:space="preserve">L:        </w:t>
      </w:r>
      <w:r w:rsidR="00B24633">
        <w:rPr>
          <w:rFonts w:ascii="Arial" w:hAnsi="Arial" w:cs="Arial"/>
        </w:rPr>
        <w:t>God of mercy and forgiveness,</w:t>
      </w:r>
    </w:p>
    <w:p w14:paraId="1410DACC" w14:textId="678CE664" w:rsidR="00776D1F" w:rsidRDefault="003B128C" w:rsidP="00FD7A46">
      <w:pPr>
        <w:shd w:val="clear" w:color="auto" w:fill="FFFFFF"/>
        <w:ind w:right="360"/>
        <w:rPr>
          <w:rFonts w:ascii="Arial" w:hAnsi="Arial" w:cs="Arial"/>
          <w:b/>
          <w:bCs/>
        </w:rPr>
      </w:pPr>
      <w:r>
        <w:rPr>
          <w:rFonts w:ascii="Arial" w:hAnsi="Arial" w:cs="Arial"/>
        </w:rPr>
        <w:tab/>
      </w:r>
      <w:r w:rsidR="00491F03">
        <w:rPr>
          <w:rFonts w:ascii="Arial" w:hAnsi="Arial" w:cs="Arial"/>
          <w:b/>
          <w:bCs/>
        </w:rPr>
        <w:t>w</w:t>
      </w:r>
      <w:r w:rsidRPr="00217B31">
        <w:rPr>
          <w:rFonts w:ascii="Arial" w:hAnsi="Arial" w:cs="Arial"/>
          <w:b/>
          <w:bCs/>
        </w:rPr>
        <w:t xml:space="preserve">e confess </w:t>
      </w:r>
      <w:r w:rsidR="00217B31" w:rsidRPr="00217B31">
        <w:rPr>
          <w:rFonts w:ascii="Arial" w:hAnsi="Arial" w:cs="Arial"/>
          <w:b/>
          <w:bCs/>
        </w:rPr>
        <w:t xml:space="preserve">that </w:t>
      </w:r>
      <w:r w:rsidR="00B24633">
        <w:rPr>
          <w:rFonts w:ascii="Arial" w:hAnsi="Arial" w:cs="Arial"/>
          <w:b/>
          <w:bCs/>
        </w:rPr>
        <w:t>sin still has a hold on us.</w:t>
      </w:r>
    </w:p>
    <w:p w14:paraId="236F68F7" w14:textId="0D0DDD2E" w:rsidR="00B24633" w:rsidRDefault="00B24633" w:rsidP="00FD7A46">
      <w:pPr>
        <w:shd w:val="clear" w:color="auto" w:fill="FFFFFF"/>
        <w:ind w:right="360"/>
        <w:rPr>
          <w:rFonts w:ascii="Arial" w:hAnsi="Arial" w:cs="Arial"/>
          <w:b/>
          <w:bCs/>
        </w:rPr>
      </w:pPr>
      <w:r>
        <w:rPr>
          <w:rFonts w:ascii="Arial" w:hAnsi="Arial" w:cs="Arial"/>
          <w:b/>
          <w:bCs/>
        </w:rPr>
        <w:tab/>
        <w:t>We have harmed your good creation.</w:t>
      </w:r>
    </w:p>
    <w:p w14:paraId="67EAF8A3" w14:textId="18006D5A" w:rsidR="00B24633" w:rsidRDefault="00B24633" w:rsidP="00FD7A46">
      <w:pPr>
        <w:shd w:val="clear" w:color="auto" w:fill="FFFFFF"/>
        <w:ind w:right="360"/>
        <w:rPr>
          <w:rFonts w:ascii="Arial" w:hAnsi="Arial" w:cs="Arial"/>
          <w:b/>
          <w:bCs/>
        </w:rPr>
      </w:pPr>
      <w:r>
        <w:rPr>
          <w:rFonts w:ascii="Arial" w:hAnsi="Arial" w:cs="Arial"/>
          <w:b/>
          <w:bCs/>
        </w:rPr>
        <w:tab/>
        <w:t>We have failed to do justice,</w:t>
      </w:r>
    </w:p>
    <w:p w14:paraId="636FC832" w14:textId="32AC8381" w:rsidR="00B24633" w:rsidRDefault="00B24633" w:rsidP="00FD7A46">
      <w:pPr>
        <w:shd w:val="clear" w:color="auto" w:fill="FFFFFF"/>
        <w:ind w:right="360"/>
        <w:rPr>
          <w:rFonts w:ascii="Arial" w:hAnsi="Arial" w:cs="Arial"/>
          <w:b/>
          <w:bCs/>
        </w:rPr>
      </w:pPr>
      <w:r>
        <w:rPr>
          <w:rFonts w:ascii="Arial" w:hAnsi="Arial" w:cs="Arial"/>
          <w:b/>
          <w:bCs/>
        </w:rPr>
        <w:tab/>
        <w:t>love kindness,</w:t>
      </w:r>
    </w:p>
    <w:p w14:paraId="04F2296F" w14:textId="1ECB0818" w:rsidR="00B24633" w:rsidRDefault="00B24633" w:rsidP="00FD7A46">
      <w:pPr>
        <w:shd w:val="clear" w:color="auto" w:fill="FFFFFF"/>
        <w:ind w:right="360"/>
        <w:rPr>
          <w:rFonts w:ascii="Arial" w:hAnsi="Arial" w:cs="Arial"/>
          <w:b/>
          <w:bCs/>
        </w:rPr>
      </w:pPr>
      <w:r>
        <w:rPr>
          <w:rFonts w:ascii="Arial" w:hAnsi="Arial" w:cs="Arial"/>
          <w:b/>
          <w:bCs/>
        </w:rPr>
        <w:tab/>
        <w:t>and walk humbly with you.</w:t>
      </w:r>
    </w:p>
    <w:p w14:paraId="78B9FC42" w14:textId="3D8F9FA8" w:rsidR="00B24633" w:rsidRDefault="00B24633" w:rsidP="00FD7A46">
      <w:pPr>
        <w:shd w:val="clear" w:color="auto" w:fill="FFFFFF"/>
        <w:ind w:right="360"/>
        <w:rPr>
          <w:rFonts w:ascii="Arial" w:hAnsi="Arial" w:cs="Arial"/>
          <w:b/>
          <w:bCs/>
        </w:rPr>
      </w:pPr>
      <w:r>
        <w:rPr>
          <w:rFonts w:ascii="Arial" w:hAnsi="Arial" w:cs="Arial"/>
          <w:b/>
          <w:bCs/>
        </w:rPr>
        <w:tab/>
        <w:t>Turn us in a new direction.</w:t>
      </w:r>
    </w:p>
    <w:p w14:paraId="49ECB411" w14:textId="5FF1A839" w:rsidR="00B24633" w:rsidRDefault="00B24633" w:rsidP="00FD7A46">
      <w:pPr>
        <w:shd w:val="clear" w:color="auto" w:fill="FFFFFF"/>
        <w:ind w:right="360"/>
        <w:rPr>
          <w:rFonts w:ascii="Arial" w:hAnsi="Arial" w:cs="Arial"/>
          <w:b/>
          <w:bCs/>
        </w:rPr>
      </w:pPr>
      <w:r>
        <w:rPr>
          <w:rFonts w:ascii="Arial" w:hAnsi="Arial" w:cs="Arial"/>
          <w:b/>
          <w:bCs/>
        </w:rPr>
        <w:tab/>
        <w:t>Show us the path that leads to life.</w:t>
      </w:r>
    </w:p>
    <w:p w14:paraId="54CF6E6B" w14:textId="65799542" w:rsidR="00B24633" w:rsidRDefault="00B24633" w:rsidP="00FD7A46">
      <w:pPr>
        <w:shd w:val="clear" w:color="auto" w:fill="FFFFFF"/>
        <w:ind w:right="360"/>
        <w:rPr>
          <w:rFonts w:ascii="Arial" w:hAnsi="Arial" w:cs="Arial"/>
          <w:b/>
          <w:bCs/>
        </w:rPr>
      </w:pPr>
      <w:r>
        <w:rPr>
          <w:rFonts w:ascii="Arial" w:hAnsi="Arial" w:cs="Arial"/>
          <w:b/>
          <w:bCs/>
        </w:rPr>
        <w:tab/>
        <w:t>Be our refuge and strength on the journey,</w:t>
      </w:r>
    </w:p>
    <w:p w14:paraId="5A6DE783" w14:textId="6DF0BE37" w:rsidR="00B24633" w:rsidRDefault="00B24633" w:rsidP="00FD7A46">
      <w:pPr>
        <w:shd w:val="clear" w:color="auto" w:fill="FFFFFF"/>
        <w:ind w:right="360"/>
        <w:rPr>
          <w:rFonts w:ascii="Arial" w:hAnsi="Arial" w:cs="Arial"/>
          <w:b/>
          <w:bCs/>
        </w:rPr>
      </w:pPr>
      <w:r>
        <w:rPr>
          <w:rFonts w:ascii="Arial" w:hAnsi="Arial" w:cs="Arial"/>
          <w:b/>
          <w:bCs/>
        </w:rPr>
        <w:tab/>
        <w:t>through Jesus Christ, our redeemer and friend.</w:t>
      </w:r>
    </w:p>
    <w:p w14:paraId="1F05C89A" w14:textId="14E640BC" w:rsidR="00217B31" w:rsidRPr="00217B31" w:rsidRDefault="00B24633" w:rsidP="00FD7A46">
      <w:pPr>
        <w:shd w:val="clear" w:color="auto" w:fill="FFFFFF"/>
        <w:ind w:right="360"/>
        <w:rPr>
          <w:rFonts w:ascii="Arial" w:hAnsi="Arial" w:cs="Arial"/>
          <w:b/>
          <w:bCs/>
        </w:rPr>
      </w:pPr>
      <w:r>
        <w:rPr>
          <w:rFonts w:ascii="Arial" w:hAnsi="Arial" w:cs="Arial"/>
          <w:b/>
          <w:bCs/>
        </w:rPr>
        <w:tab/>
      </w:r>
      <w:r w:rsidR="00217B31" w:rsidRPr="00217B31">
        <w:rPr>
          <w:rFonts w:ascii="Arial" w:hAnsi="Arial" w:cs="Arial"/>
          <w:b/>
          <w:bCs/>
        </w:rPr>
        <w:t>Amen.</w:t>
      </w:r>
    </w:p>
    <w:p w14:paraId="20B0BBE0" w14:textId="77777777" w:rsidR="00776D1F" w:rsidRPr="00316B8A" w:rsidRDefault="00776D1F" w:rsidP="00FD7A46">
      <w:pPr>
        <w:shd w:val="clear" w:color="auto" w:fill="FFFFFF"/>
        <w:ind w:right="360"/>
        <w:rPr>
          <w:rFonts w:ascii="Arial" w:hAnsi="Arial" w:cs="Arial"/>
        </w:rPr>
      </w:pPr>
    </w:p>
    <w:p w14:paraId="084EDDC6" w14:textId="49530145" w:rsidR="00776D1F" w:rsidRPr="00883292" w:rsidRDefault="00776D1F" w:rsidP="00FD7A46">
      <w:pPr>
        <w:shd w:val="clear" w:color="auto" w:fill="FFFFFF"/>
        <w:ind w:right="360"/>
        <w:rPr>
          <w:rFonts w:ascii="Arial" w:hAnsi="Arial" w:cs="Arial"/>
        </w:rPr>
      </w:pPr>
      <w:r w:rsidRPr="00316B8A">
        <w:rPr>
          <w:rFonts w:ascii="Arial" w:hAnsi="Arial" w:cs="Arial"/>
        </w:rPr>
        <w:t xml:space="preserve">L:        </w:t>
      </w:r>
      <w:r w:rsidR="00B24633">
        <w:rPr>
          <w:rFonts w:ascii="Arial" w:hAnsi="Arial" w:cs="Arial"/>
        </w:rPr>
        <w:t>Beloved of God:</w:t>
      </w:r>
    </w:p>
    <w:p w14:paraId="717C0EA1" w14:textId="466A385E" w:rsidR="00217B31" w:rsidRPr="00B24633" w:rsidRDefault="00217B31" w:rsidP="00FD7A46">
      <w:pPr>
        <w:shd w:val="clear" w:color="auto" w:fill="FFFFFF"/>
        <w:ind w:right="360"/>
        <w:rPr>
          <w:rFonts w:ascii="Arial" w:hAnsi="Arial" w:cs="Arial"/>
        </w:rPr>
      </w:pPr>
      <w:r w:rsidRPr="00883292">
        <w:rPr>
          <w:rFonts w:ascii="Arial" w:hAnsi="Arial" w:cs="Arial"/>
        </w:rPr>
        <w:tab/>
      </w:r>
      <w:r w:rsidR="00AF35CD">
        <w:rPr>
          <w:rFonts w:ascii="Arial" w:hAnsi="Arial" w:cs="Arial"/>
        </w:rPr>
        <w:t>y</w:t>
      </w:r>
      <w:r w:rsidR="00B24633">
        <w:rPr>
          <w:rFonts w:ascii="Arial" w:hAnsi="Arial" w:cs="Arial"/>
        </w:rPr>
        <w:t xml:space="preserve">our sins are forgiven </w:t>
      </w:r>
      <w:r w:rsidR="00B24633" w:rsidRPr="00883292">
        <w:rPr>
          <w:rStyle w:val="redtext"/>
          <w:rFonts w:ascii="Segoe UI Symbol" w:hAnsi="Segoe UI Symbol" w:cs="Segoe UI Symbol"/>
          <w:shd w:val="clear" w:color="auto" w:fill="FFFFFF"/>
        </w:rPr>
        <w:t>☩</w:t>
      </w:r>
      <w:r w:rsidR="00B24633">
        <w:rPr>
          <w:rStyle w:val="redtext"/>
          <w:rFonts w:ascii="Segoe UI Symbol" w:hAnsi="Segoe UI Symbol" w:cs="Segoe UI Symbol"/>
          <w:shd w:val="clear" w:color="auto" w:fill="FFFFFF"/>
        </w:rPr>
        <w:t xml:space="preserve"> </w:t>
      </w:r>
      <w:r w:rsidR="00B24633" w:rsidRPr="00B24633">
        <w:rPr>
          <w:rStyle w:val="redtext"/>
          <w:rFonts w:ascii="Arial" w:hAnsi="Arial" w:cs="Arial"/>
          <w:shd w:val="clear" w:color="auto" w:fill="FFFFFF"/>
        </w:rPr>
        <w:t>and you are made whol</w:t>
      </w:r>
      <w:r w:rsidR="00B24633">
        <w:rPr>
          <w:rStyle w:val="redtext"/>
          <w:rFonts w:ascii="Arial" w:hAnsi="Arial" w:cs="Arial"/>
          <w:shd w:val="clear" w:color="auto" w:fill="FFFFFF"/>
        </w:rPr>
        <w:t>e</w:t>
      </w:r>
    </w:p>
    <w:p w14:paraId="67DBEBC8" w14:textId="0482DB86" w:rsidR="00217B31" w:rsidRPr="00883292" w:rsidRDefault="00217B31" w:rsidP="00FD7A46">
      <w:pPr>
        <w:shd w:val="clear" w:color="auto" w:fill="FFFFFF"/>
        <w:ind w:right="360"/>
        <w:rPr>
          <w:rFonts w:ascii="Arial" w:hAnsi="Arial" w:cs="Arial"/>
        </w:rPr>
      </w:pPr>
      <w:r w:rsidRPr="00883292">
        <w:rPr>
          <w:rFonts w:ascii="Arial" w:hAnsi="Arial" w:cs="Arial"/>
        </w:rPr>
        <w:tab/>
      </w:r>
      <w:r w:rsidR="00B24633">
        <w:rPr>
          <w:rFonts w:ascii="Arial" w:hAnsi="Arial" w:cs="Arial"/>
        </w:rPr>
        <w:t>God points the way to new life in Christ</w:t>
      </w:r>
      <w:r w:rsidR="006B6F25">
        <w:rPr>
          <w:rFonts w:ascii="Arial" w:hAnsi="Arial" w:cs="Arial"/>
        </w:rPr>
        <w:t>,</w:t>
      </w:r>
    </w:p>
    <w:p w14:paraId="09CBFCA2" w14:textId="0A8ABFB5" w:rsidR="00217B31" w:rsidRPr="00883292" w:rsidRDefault="00217B31" w:rsidP="00FD7A46">
      <w:pPr>
        <w:shd w:val="clear" w:color="auto" w:fill="FFFFFF"/>
        <w:ind w:right="360"/>
        <w:rPr>
          <w:rStyle w:val="redtext"/>
          <w:rFonts w:ascii="Arial" w:hAnsi="Arial" w:cs="Arial"/>
          <w:shd w:val="clear" w:color="auto" w:fill="FFFFFF"/>
        </w:rPr>
      </w:pPr>
      <w:r w:rsidRPr="00883292">
        <w:rPr>
          <w:rFonts w:ascii="Arial" w:hAnsi="Arial" w:cs="Arial"/>
        </w:rPr>
        <w:tab/>
      </w:r>
      <w:r w:rsidR="00AF35CD">
        <w:rPr>
          <w:rFonts w:ascii="Arial" w:hAnsi="Arial" w:cs="Arial"/>
        </w:rPr>
        <w:t>w</w:t>
      </w:r>
      <w:r w:rsidR="00B24633">
        <w:rPr>
          <w:rFonts w:ascii="Arial" w:hAnsi="Arial" w:cs="Arial"/>
        </w:rPr>
        <w:t>ho meets us on the road</w:t>
      </w:r>
      <w:r w:rsidRPr="00883292">
        <w:rPr>
          <w:rStyle w:val="redtext"/>
          <w:rFonts w:ascii="Arial" w:hAnsi="Arial" w:cs="Arial"/>
          <w:shd w:val="clear" w:color="auto" w:fill="FFFFFF"/>
        </w:rPr>
        <w:t>.</w:t>
      </w:r>
    </w:p>
    <w:p w14:paraId="474A034B" w14:textId="77777777" w:rsidR="00AF35CD" w:rsidRDefault="00AF35CD" w:rsidP="00FD7A46">
      <w:pPr>
        <w:shd w:val="clear" w:color="auto" w:fill="FFFFFF"/>
        <w:ind w:right="360"/>
        <w:rPr>
          <w:rStyle w:val="redtext"/>
          <w:rFonts w:ascii="Arial" w:hAnsi="Arial" w:cs="Arial"/>
          <w:shd w:val="clear" w:color="auto" w:fill="FFFFFF"/>
        </w:rPr>
      </w:pPr>
      <w:r>
        <w:rPr>
          <w:rStyle w:val="redtext"/>
          <w:rFonts w:ascii="Arial" w:hAnsi="Arial" w:cs="Arial"/>
          <w:shd w:val="clear" w:color="auto" w:fill="FFFFFF"/>
        </w:rPr>
        <w:tab/>
        <w:t>Journey now in God’s abiding love</w:t>
      </w:r>
    </w:p>
    <w:p w14:paraId="50921336" w14:textId="3E9DB8D7" w:rsidR="00217B31" w:rsidRPr="00883292" w:rsidRDefault="00AF35CD" w:rsidP="00FD7A46">
      <w:pPr>
        <w:shd w:val="clear" w:color="auto" w:fill="FFFFFF"/>
        <w:ind w:right="360"/>
        <w:rPr>
          <w:rStyle w:val="redtext"/>
          <w:rFonts w:ascii="Arial" w:hAnsi="Arial" w:cs="Arial"/>
          <w:shd w:val="clear" w:color="auto" w:fill="FFFFFF"/>
        </w:rPr>
      </w:pPr>
      <w:r>
        <w:rPr>
          <w:rStyle w:val="redtext"/>
          <w:rFonts w:ascii="Arial" w:hAnsi="Arial" w:cs="Arial"/>
          <w:shd w:val="clear" w:color="auto" w:fill="FFFFFF"/>
        </w:rPr>
        <w:tab/>
        <w:t>through the power of the Holy Spirit.</w:t>
      </w:r>
    </w:p>
    <w:p w14:paraId="70750254" w14:textId="2C1EFA7D" w:rsidR="00776D1F" w:rsidRDefault="00491F03" w:rsidP="00FD7A46">
      <w:pPr>
        <w:shd w:val="clear" w:color="auto" w:fill="FFFFFF"/>
        <w:ind w:right="360"/>
        <w:rPr>
          <w:rFonts w:ascii="Arial" w:hAnsi="Arial" w:cs="Arial"/>
          <w:b/>
          <w:bCs/>
        </w:rPr>
      </w:pPr>
      <w:r w:rsidRPr="00491F03">
        <w:rPr>
          <w:rStyle w:val="redtext"/>
          <w:rFonts w:ascii="Arial" w:hAnsi="Arial" w:cs="Arial"/>
          <w:b/>
          <w:bCs/>
          <w:shd w:val="clear" w:color="auto" w:fill="FFFFFF"/>
        </w:rPr>
        <w:t>A:</w:t>
      </w:r>
      <w:r w:rsidRPr="00491F03">
        <w:rPr>
          <w:rStyle w:val="redtext"/>
          <w:rFonts w:ascii="Arial" w:hAnsi="Arial" w:cs="Arial"/>
          <w:b/>
          <w:bCs/>
          <w:shd w:val="clear" w:color="auto" w:fill="FFFFFF"/>
        </w:rPr>
        <w:tab/>
        <w:t>Amen.</w:t>
      </w:r>
      <w:r w:rsidR="00776D1F" w:rsidRPr="00491F03">
        <w:rPr>
          <w:rFonts w:ascii="Arial" w:hAnsi="Arial" w:cs="Arial"/>
          <w:b/>
          <w:bCs/>
        </w:rPr>
        <w:t xml:space="preserve"> </w:t>
      </w:r>
    </w:p>
    <w:p w14:paraId="3B7C4D1A" w14:textId="2AA6A10F" w:rsidR="0090091C" w:rsidRDefault="0090091C" w:rsidP="00FD7A46">
      <w:pPr>
        <w:shd w:val="clear" w:color="auto" w:fill="FFFFFF"/>
        <w:ind w:right="360"/>
        <w:rPr>
          <w:rFonts w:ascii="Arial" w:hAnsi="Arial" w:cs="Arial"/>
          <w:b/>
          <w:bCs/>
        </w:rPr>
      </w:pPr>
    </w:p>
    <w:p w14:paraId="6230589F" w14:textId="6ECCC047" w:rsidR="0090091C" w:rsidRDefault="0090091C" w:rsidP="00FD7A46">
      <w:pPr>
        <w:shd w:val="clear" w:color="auto" w:fill="FFFFFF"/>
        <w:ind w:right="360"/>
        <w:rPr>
          <w:rFonts w:ascii="Arial" w:hAnsi="Arial" w:cs="Arial"/>
          <w:b/>
          <w:bCs/>
        </w:rPr>
      </w:pPr>
      <w:r>
        <w:rPr>
          <w:rFonts w:ascii="Arial" w:hAnsi="Arial" w:cs="Arial"/>
          <w:b/>
          <w:bCs/>
        </w:rPr>
        <w:t>Greeting</w:t>
      </w:r>
    </w:p>
    <w:p w14:paraId="3FF94700" w14:textId="77777777" w:rsidR="00BC6EF6" w:rsidRDefault="00BC6EF6" w:rsidP="00FD7A46">
      <w:pPr>
        <w:shd w:val="clear" w:color="auto" w:fill="FFFFFF"/>
        <w:ind w:right="360"/>
        <w:rPr>
          <w:rFonts w:ascii="Arial" w:hAnsi="Arial" w:cs="Arial"/>
          <w:b/>
          <w:bCs/>
        </w:rPr>
      </w:pPr>
    </w:p>
    <w:p w14:paraId="421B01A7" w14:textId="77777777" w:rsidR="00BC6EF6" w:rsidRPr="00316B8A" w:rsidRDefault="00BC6EF6" w:rsidP="00BC6EF6">
      <w:pPr>
        <w:shd w:val="clear" w:color="auto" w:fill="FFFFFF"/>
        <w:ind w:right="360"/>
        <w:rPr>
          <w:rFonts w:ascii="Arial" w:eastAsia="Arial" w:hAnsi="Arial" w:cs="Arial"/>
          <w:bCs/>
          <w:color w:val="000000"/>
        </w:rPr>
      </w:pPr>
      <w:r w:rsidRPr="00316B8A">
        <w:rPr>
          <w:rFonts w:ascii="Arial" w:eastAsia="Arial" w:hAnsi="Arial" w:cs="Arial"/>
          <w:bCs/>
          <w:color w:val="000000"/>
        </w:rPr>
        <w:t>L:        Alleluia! Christ is risen!</w:t>
      </w:r>
    </w:p>
    <w:p w14:paraId="211B2ADA" w14:textId="77777777" w:rsidR="00BC6EF6" w:rsidRPr="00316B8A" w:rsidRDefault="00BC6EF6" w:rsidP="00BC6EF6">
      <w:pPr>
        <w:shd w:val="clear" w:color="auto" w:fill="FFFFFF"/>
        <w:ind w:right="360"/>
        <w:rPr>
          <w:rFonts w:ascii="Arial" w:eastAsia="Arial" w:hAnsi="Arial" w:cs="Arial"/>
          <w:b/>
          <w:color w:val="000000"/>
        </w:rPr>
      </w:pPr>
      <w:r w:rsidRPr="00316B8A">
        <w:rPr>
          <w:rFonts w:ascii="Arial" w:eastAsia="Arial" w:hAnsi="Arial" w:cs="Arial"/>
          <w:b/>
          <w:color w:val="000000"/>
        </w:rPr>
        <w:t>A:       Christ is risen indeed!  Alleluia</w:t>
      </w:r>
    </w:p>
    <w:p w14:paraId="0FE45B14" w14:textId="4686C8C9" w:rsidR="00BC6EF6" w:rsidRDefault="00BC6EF6" w:rsidP="00FD7A46">
      <w:pPr>
        <w:shd w:val="clear" w:color="auto" w:fill="FFFFFF"/>
        <w:ind w:right="360"/>
        <w:rPr>
          <w:rFonts w:ascii="Arial" w:hAnsi="Arial" w:cs="Arial"/>
          <w:b/>
          <w:bCs/>
        </w:rPr>
      </w:pPr>
    </w:p>
    <w:p w14:paraId="5D28530D" w14:textId="72DA680A" w:rsidR="0090091C" w:rsidRDefault="0090091C" w:rsidP="00FD7A46">
      <w:pPr>
        <w:shd w:val="clear" w:color="auto" w:fill="FFFFFF"/>
        <w:ind w:right="360"/>
        <w:rPr>
          <w:rFonts w:ascii="Arial" w:hAnsi="Arial" w:cs="Arial"/>
        </w:rPr>
      </w:pPr>
      <w:r>
        <w:rPr>
          <w:rFonts w:ascii="Arial" w:hAnsi="Arial" w:cs="Arial"/>
        </w:rPr>
        <w:t>L:      The grace of our Lord Jesus Christ, the love of God, and the communion of the</w:t>
      </w:r>
    </w:p>
    <w:p w14:paraId="14E5304E" w14:textId="720A0D17" w:rsidR="0090091C" w:rsidRDefault="0090091C" w:rsidP="00FD7A46">
      <w:pPr>
        <w:shd w:val="clear" w:color="auto" w:fill="FFFFFF"/>
        <w:ind w:right="360"/>
        <w:rPr>
          <w:rFonts w:ascii="Arial" w:hAnsi="Arial" w:cs="Arial"/>
        </w:rPr>
      </w:pPr>
      <w:r>
        <w:rPr>
          <w:rFonts w:ascii="Arial" w:hAnsi="Arial" w:cs="Arial"/>
        </w:rPr>
        <w:t xml:space="preserve">         Holy Spirit be with you all.</w:t>
      </w:r>
    </w:p>
    <w:p w14:paraId="2365E08A" w14:textId="41E69FBE" w:rsidR="0090091C" w:rsidRPr="0090091C" w:rsidRDefault="0090091C" w:rsidP="00FD7A46">
      <w:pPr>
        <w:shd w:val="clear" w:color="auto" w:fill="FFFFFF"/>
        <w:ind w:right="360"/>
        <w:rPr>
          <w:rFonts w:ascii="Arial" w:hAnsi="Arial" w:cs="Arial"/>
          <w:b/>
          <w:bCs/>
        </w:rPr>
      </w:pPr>
      <w:r w:rsidRPr="0090091C">
        <w:rPr>
          <w:rFonts w:ascii="Arial" w:hAnsi="Arial" w:cs="Arial"/>
          <w:b/>
          <w:bCs/>
        </w:rPr>
        <w:t xml:space="preserve">A:  </w:t>
      </w:r>
      <w:r>
        <w:rPr>
          <w:rFonts w:ascii="Arial" w:hAnsi="Arial" w:cs="Arial"/>
          <w:b/>
          <w:bCs/>
        </w:rPr>
        <w:t xml:space="preserve">   </w:t>
      </w:r>
      <w:r w:rsidRPr="0090091C">
        <w:rPr>
          <w:rFonts w:ascii="Arial" w:hAnsi="Arial" w:cs="Arial"/>
          <w:b/>
          <w:bCs/>
        </w:rPr>
        <w:t>And also with you.</w:t>
      </w:r>
    </w:p>
    <w:p w14:paraId="27F5E7FA" w14:textId="085E6EA3" w:rsidR="00DE2677" w:rsidRDefault="007E72F7" w:rsidP="00FD7A46">
      <w:pPr>
        <w:widowControl w:val="0"/>
        <w:autoSpaceDE w:val="0"/>
        <w:autoSpaceDN w:val="0"/>
        <w:adjustRightInd w:val="0"/>
        <w:ind w:right="360"/>
        <w:rPr>
          <w:rFonts w:ascii="Arial" w:hAnsi="Arial" w:cs="Arial"/>
          <w:b/>
          <w:bCs/>
        </w:rPr>
      </w:pPr>
      <w:r w:rsidRPr="00316B8A">
        <w:rPr>
          <w:rFonts w:ascii="Arial" w:hAnsi="Arial" w:cs="Arial"/>
          <w:b/>
          <w:bCs/>
        </w:rPr>
        <w:t xml:space="preserve">   </w:t>
      </w:r>
      <w:r w:rsidR="009A71CB">
        <w:rPr>
          <w:rFonts w:ascii="Arial" w:hAnsi="Arial" w:cs="Arial"/>
          <w:b/>
          <w:bCs/>
        </w:rPr>
        <w:t xml:space="preserve">                </w:t>
      </w:r>
      <w:r w:rsidR="008156FA">
        <w:rPr>
          <w:rFonts w:ascii="Arial" w:hAnsi="Arial" w:cs="Arial"/>
          <w:b/>
          <w:bCs/>
        </w:rPr>
        <w:t xml:space="preserve"> </w:t>
      </w:r>
      <w:r w:rsidR="00DE2677">
        <w:rPr>
          <w:rFonts w:ascii="Arial" w:hAnsi="Arial" w:cs="Arial"/>
          <w:b/>
          <w:bCs/>
        </w:rPr>
        <w:t xml:space="preserve">        </w:t>
      </w:r>
    </w:p>
    <w:p w14:paraId="3B40BD8B" w14:textId="118F579E"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1B57C3C0" w14:textId="1F2BD518"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737946EC" w14:textId="691CC97F" w:rsidR="00413465" w:rsidRPr="008A465C" w:rsidRDefault="007C7478" w:rsidP="00FD7A46">
      <w:pPr>
        <w:shd w:val="clear" w:color="auto" w:fill="FFFFFF"/>
        <w:ind w:right="360"/>
        <w:rPr>
          <w:rFonts w:ascii="Arial" w:hAnsi="Arial" w:cs="Arial"/>
        </w:rPr>
      </w:pPr>
      <w:r w:rsidRPr="00883292">
        <w:rPr>
          <w:rFonts w:ascii="Arial" w:hAnsi="Arial" w:cs="Arial"/>
        </w:rPr>
        <w:t xml:space="preserve">L: </w:t>
      </w:r>
      <w:r w:rsidR="008A465C" w:rsidRPr="008A465C">
        <w:rPr>
          <w:rFonts w:ascii="Arial" w:hAnsi="Arial" w:cs="Arial"/>
          <w:shd w:val="clear" w:color="auto" w:fill="FFFFFF"/>
        </w:rPr>
        <w:t xml:space="preserve">Merciful God, gracious and benevolent, through your Son you invite all the world to a meal of mercy. Grant that we may eagerly follow his </w:t>
      </w:r>
      <w:r w:rsidR="00BA31B7" w:rsidRPr="008A465C">
        <w:rPr>
          <w:rFonts w:ascii="Arial" w:hAnsi="Arial" w:cs="Arial"/>
          <w:shd w:val="clear" w:color="auto" w:fill="FFFFFF"/>
        </w:rPr>
        <w:t>call and</w:t>
      </w:r>
      <w:r w:rsidR="008A465C" w:rsidRPr="008A465C">
        <w:rPr>
          <w:rFonts w:ascii="Arial" w:hAnsi="Arial" w:cs="Arial"/>
          <w:shd w:val="clear" w:color="auto" w:fill="FFFFFF"/>
        </w:rPr>
        <w:t xml:space="preserve"> bring us with all your saints into your life of justice and joy, </w:t>
      </w:r>
      <w:r w:rsidR="00C862D6" w:rsidRPr="008A465C">
        <w:rPr>
          <w:rFonts w:ascii="Arial" w:hAnsi="Arial" w:cs="Arial"/>
        </w:rPr>
        <w:t xml:space="preserve">through </w:t>
      </w:r>
      <w:r w:rsidR="007B47AF" w:rsidRPr="008A465C">
        <w:rPr>
          <w:rFonts w:ascii="Arial" w:hAnsi="Arial" w:cs="Arial"/>
        </w:rPr>
        <w:t>Jesus Christ, our Savior and Lord.</w:t>
      </w:r>
    </w:p>
    <w:p w14:paraId="0EA2BBAE" w14:textId="77777777" w:rsidR="00413465" w:rsidRPr="00EC644A" w:rsidRDefault="00413465" w:rsidP="00FD7A46">
      <w:pPr>
        <w:shd w:val="clear" w:color="auto" w:fill="FFFFFF"/>
        <w:ind w:right="360"/>
        <w:rPr>
          <w:rFonts w:ascii="Arial" w:hAnsi="Arial" w:cs="Arial"/>
        </w:rPr>
      </w:pPr>
      <w:r w:rsidRPr="00EC644A">
        <w:rPr>
          <w:rStyle w:val="Strong"/>
          <w:rFonts w:ascii="Arial" w:hAnsi="Arial" w:cs="Arial"/>
        </w:rPr>
        <w:t>Amen.</w:t>
      </w:r>
    </w:p>
    <w:p w14:paraId="5900F826" w14:textId="1406C413" w:rsidR="007C7478" w:rsidRPr="00316B8A" w:rsidRDefault="007C7478" w:rsidP="00FD7A46">
      <w:pPr>
        <w:shd w:val="clear" w:color="auto" w:fill="FFFFFF"/>
        <w:ind w:right="360"/>
        <w:rPr>
          <w:rFonts w:ascii="Arial" w:hAnsi="Arial" w:cs="Arial"/>
        </w:rPr>
      </w:pPr>
    </w:p>
    <w:p w14:paraId="70442742" w14:textId="59FBD3E8" w:rsidR="007C7478" w:rsidRPr="00316B8A" w:rsidRDefault="00813ABD" w:rsidP="00FD7A46">
      <w:pPr>
        <w:pStyle w:val="Heading6"/>
        <w:ind w:right="360"/>
        <w:rPr>
          <w:sz w:val="24"/>
        </w:rPr>
      </w:pPr>
      <w:r w:rsidRPr="00316B8A">
        <w:rPr>
          <w:sz w:val="24"/>
        </w:rPr>
        <w:lastRenderedPageBreak/>
        <w:t>Children’s Message</w:t>
      </w:r>
    </w:p>
    <w:p w14:paraId="2CFD4C51" w14:textId="77777777" w:rsidR="00813ABD" w:rsidRPr="00316B8A" w:rsidRDefault="00813ABD" w:rsidP="00FD7A46">
      <w:pPr>
        <w:ind w:right="360"/>
        <w:rPr>
          <w:rFonts w:ascii="Arial" w:hAnsi="Arial" w:cs="Arial"/>
        </w:rPr>
      </w:pPr>
    </w:p>
    <w:p w14:paraId="4B7EA7A5" w14:textId="3F3F85CA"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7417B63F" w:rsidR="00F52C0E" w:rsidRPr="00316B8A" w:rsidRDefault="004B0E9B" w:rsidP="00FD7A46">
      <w:pPr>
        <w:ind w:right="360"/>
        <w:rPr>
          <w:rFonts w:ascii="Arial" w:hAnsi="Arial" w:cs="Arial"/>
          <w:b/>
        </w:rPr>
      </w:pPr>
      <w:bookmarkStart w:id="0" w:name="_Hlk101867194"/>
      <w:bookmarkStart w:id="1" w:name="_Hlk106087232"/>
      <w:r>
        <w:rPr>
          <w:rFonts w:ascii="Arial" w:hAnsi="Arial" w:cs="Arial"/>
          <w:b/>
        </w:rPr>
        <w:t>First Reading-</w:t>
      </w:r>
      <w:r w:rsidR="00AF35CD">
        <w:rPr>
          <w:rFonts w:ascii="Arial" w:hAnsi="Arial" w:cs="Arial"/>
          <w:b/>
        </w:rPr>
        <w:t xml:space="preserve"> </w:t>
      </w:r>
      <w:r w:rsidR="008A465C">
        <w:rPr>
          <w:rFonts w:ascii="Arial" w:hAnsi="Arial" w:cs="Arial"/>
          <w:b/>
        </w:rPr>
        <w:t>Isaiah 1: 10-18</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251C9C65"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8A465C">
        <w:rPr>
          <w:rFonts w:ascii="Arial" w:eastAsia="Arial" w:hAnsi="Arial" w:cs="Arial"/>
        </w:rPr>
        <w:t>Isaiah.</w:t>
      </w:r>
    </w:p>
    <w:p w14:paraId="10BF9132" w14:textId="77777777" w:rsidR="00095EBC" w:rsidRDefault="00095EBC" w:rsidP="00FD7A46">
      <w:pPr>
        <w:ind w:right="360"/>
        <w:rPr>
          <w:rFonts w:ascii="Arial" w:eastAsia="Arial" w:hAnsi="Arial" w:cs="Arial"/>
        </w:rPr>
      </w:pPr>
    </w:p>
    <w:p w14:paraId="68BF22C1" w14:textId="3711DCCF" w:rsidR="006B6F25" w:rsidRPr="008A465C" w:rsidRDefault="008A465C" w:rsidP="00FD7A46">
      <w:pPr>
        <w:ind w:right="360"/>
        <w:rPr>
          <w:rFonts w:ascii="Arial" w:eastAsia="Arial" w:hAnsi="Arial" w:cs="Arial"/>
        </w:rPr>
      </w:pPr>
      <w:r w:rsidRPr="008A465C">
        <w:rPr>
          <w:rFonts w:ascii="Arial" w:hAnsi="Arial" w:cs="Arial"/>
          <w:color w:val="808080"/>
          <w:shd w:val="clear" w:color="auto" w:fill="FFFFFF"/>
          <w:vertAlign w:val="superscript"/>
        </w:rPr>
        <w:t>10</w:t>
      </w:r>
      <w:r w:rsidRPr="008A465C">
        <w:rPr>
          <w:rFonts w:ascii="Arial" w:hAnsi="Arial" w:cs="Arial"/>
          <w:color w:val="3F3F3F"/>
          <w:shd w:val="clear" w:color="auto" w:fill="FFFFFF"/>
        </w:rPr>
        <w:t>Hear the word of the </w:t>
      </w:r>
      <w:r w:rsidRPr="008A465C">
        <w:rPr>
          <w:rFonts w:ascii="Arial" w:hAnsi="Arial" w:cs="Arial"/>
          <w:smallCaps/>
          <w:color w:val="3F3F3F"/>
          <w:shd w:val="clear" w:color="auto" w:fill="FFFFFF"/>
        </w:rPr>
        <w:t>Lord</w:t>
      </w:r>
      <w:r w:rsidRPr="008A465C">
        <w:rPr>
          <w:rFonts w:ascii="Arial" w:hAnsi="Arial" w:cs="Arial"/>
          <w:color w:val="3F3F3F"/>
          <w:shd w:val="clear" w:color="auto" w:fill="FFFFFF"/>
        </w:rPr>
        <w: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you rulers of Sodom!</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Listen to the teaching of our God,</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you people of Gomorrah!</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1</w:t>
      </w:r>
      <w:r w:rsidRPr="008A465C">
        <w:rPr>
          <w:rFonts w:ascii="Arial" w:hAnsi="Arial" w:cs="Arial"/>
          <w:color w:val="3F3F3F"/>
          <w:shd w:val="clear" w:color="auto" w:fill="FFFFFF"/>
        </w:rPr>
        <w:t>What to me is the multitude of your sacrifice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says the </w:t>
      </w:r>
      <w:r w:rsidRPr="008A465C">
        <w:rPr>
          <w:rFonts w:ascii="Arial" w:hAnsi="Arial" w:cs="Arial"/>
          <w:smallCaps/>
          <w:color w:val="3F3F3F"/>
          <w:shd w:val="clear" w:color="auto" w:fill="FFFFFF"/>
        </w:rPr>
        <w:t>Lord</w:t>
      </w:r>
      <w:r w:rsidRPr="008A465C">
        <w:rPr>
          <w:rFonts w:ascii="Arial" w:hAnsi="Arial" w:cs="Arial"/>
          <w:color w:val="3F3F3F"/>
          <w:shd w:val="clear" w:color="auto" w:fill="FFFFFF"/>
        </w:rPr>
        <w: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I have had enough of burnt offerings of ram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and the fat of fed beast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I do not delight in the blood of bull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or of lambs, or of goat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2</w:t>
      </w:r>
      <w:r w:rsidRPr="008A465C">
        <w:rPr>
          <w:rFonts w:ascii="Arial" w:hAnsi="Arial" w:cs="Arial"/>
          <w:color w:val="3F3F3F"/>
          <w:shd w:val="clear" w:color="auto" w:fill="FFFFFF"/>
        </w:rPr>
        <w:t>When you come to appear before m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who asked this from your hand?</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Trample my courts no mor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3</w:t>
      </w:r>
      <w:r w:rsidRPr="008A465C">
        <w:rPr>
          <w:rFonts w:ascii="Arial" w:hAnsi="Arial" w:cs="Arial"/>
          <w:color w:val="3F3F3F"/>
          <w:shd w:val="clear" w:color="auto" w:fill="FFFFFF"/>
        </w:rPr>
        <w:t>bringing offerings is futil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ncense is an abomination to m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New moon and sabbath and calling of convocatio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 cannot endure solemn assemblies with iniquity.</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4</w:t>
      </w:r>
      <w:r w:rsidRPr="008A465C">
        <w:rPr>
          <w:rFonts w:ascii="Arial" w:hAnsi="Arial" w:cs="Arial"/>
          <w:color w:val="3F3F3F"/>
          <w:shd w:val="clear" w:color="auto" w:fill="FFFFFF"/>
        </w:rPr>
        <w:t>Your new moons and your appointed festival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my soul hate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they have become a burden to m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 am weary of bearing them.</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5</w:t>
      </w:r>
      <w:r w:rsidRPr="008A465C">
        <w:rPr>
          <w:rFonts w:ascii="Arial" w:hAnsi="Arial" w:cs="Arial"/>
          <w:color w:val="3F3F3F"/>
          <w:shd w:val="clear" w:color="auto" w:fill="FFFFFF"/>
        </w:rPr>
        <w:t>When you stretch out your hand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 will hide my eyes from you;</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even though you make many prayer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 will not liste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your hands are full of blood.</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6</w:t>
      </w:r>
      <w:r w:rsidRPr="008A465C">
        <w:rPr>
          <w:rFonts w:ascii="Arial" w:hAnsi="Arial" w:cs="Arial"/>
          <w:color w:val="3F3F3F"/>
          <w:shd w:val="clear" w:color="auto" w:fill="FFFFFF"/>
        </w:rPr>
        <w:t>Wash yourselves; make yourselves clea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remove the evil of your doing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from before my eyes;</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cease to do evil,</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7</w:t>
      </w:r>
      <w:r w:rsidRPr="008A465C">
        <w:rPr>
          <w:rFonts w:ascii="Arial" w:hAnsi="Arial" w:cs="Arial"/>
          <w:color w:val="3F3F3F"/>
          <w:shd w:val="clear" w:color="auto" w:fill="FFFFFF"/>
        </w:rPr>
        <w:t>learn to do good;</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seek justic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rescue the oppressed,</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defend the orpha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plead for the widow.</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18</w:t>
      </w:r>
      <w:r w:rsidRPr="008A465C">
        <w:rPr>
          <w:rFonts w:ascii="Arial" w:hAnsi="Arial" w:cs="Arial"/>
          <w:color w:val="3F3F3F"/>
          <w:shd w:val="clear" w:color="auto" w:fill="FFFFFF"/>
        </w:rPr>
        <w:t>Come now, let us argue it ou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says the </w:t>
      </w:r>
      <w:r w:rsidRPr="008A465C">
        <w:rPr>
          <w:rFonts w:ascii="Arial" w:hAnsi="Arial" w:cs="Arial"/>
          <w:smallCaps/>
          <w:color w:val="3F3F3F"/>
          <w:shd w:val="clear" w:color="auto" w:fill="FFFFFF"/>
        </w:rPr>
        <w:t>Lord</w:t>
      </w:r>
      <w:r w:rsidRPr="008A465C">
        <w:rPr>
          <w:rFonts w:ascii="Arial" w:hAnsi="Arial" w:cs="Arial"/>
          <w:color w:val="3F3F3F"/>
          <w:shd w:val="clear" w:color="auto" w:fill="FFFFFF"/>
        </w:rPr>
        <w: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though your sins are like scarle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they shall be like snow;</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though they are red like crimso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they shall become like wool.</w:t>
      </w:r>
      <w:r w:rsidR="00F02F75" w:rsidRPr="008A465C">
        <w:rPr>
          <w:rFonts w:ascii="Arial" w:hAnsi="Arial" w:cs="Arial"/>
          <w:shd w:val="clear" w:color="auto" w:fill="FFFFFF"/>
          <w:vertAlign w:val="superscript"/>
        </w:rPr>
        <w:t xml:space="preserve">     </w:t>
      </w:r>
    </w:p>
    <w:p w14:paraId="741E81DE" w14:textId="77777777" w:rsidR="00C862D6" w:rsidRPr="00C862D6" w:rsidRDefault="00C862D6" w:rsidP="00FD7A46">
      <w:pPr>
        <w:ind w:right="360"/>
        <w:rPr>
          <w:rFonts w:ascii="Arial" w:eastAsia="Arial" w:hAnsi="Arial" w:cs="Arial"/>
        </w:rPr>
      </w:pPr>
    </w:p>
    <w:p w14:paraId="7DF7D3FF" w14:textId="7BFC56E8"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rPr>
        <w:t>L:</w:t>
      </w:r>
      <w:r w:rsidRPr="00316B8A">
        <w:rPr>
          <w:rFonts w:ascii="Arial" w:hAnsi="Arial" w:cs="Arial"/>
          <w:b/>
          <w:bCs/>
        </w:rPr>
        <w:t xml:space="preserve">  </w:t>
      </w:r>
      <w:r w:rsidR="00FC2FAB" w:rsidRPr="00316B8A">
        <w:rPr>
          <w:rFonts w:ascii="Arial" w:hAnsi="Arial" w:cs="Arial"/>
          <w:b/>
          <w:bCs/>
        </w:rPr>
        <w:tab/>
      </w:r>
      <w:r w:rsidR="00D17485" w:rsidRPr="00316B8A">
        <w:rPr>
          <w:rFonts w:ascii="Arial" w:hAnsi="Arial" w:cs="Arial"/>
          <w:color w:val="000000"/>
        </w:rPr>
        <w:t>Word of God, word of life.</w:t>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Pr="00316B8A">
        <w:rPr>
          <w:rFonts w:ascii="Arial" w:eastAsiaTheme="minorHAnsi" w:hAnsi="Arial" w:cs="Arial"/>
          <w:noProof/>
        </w:rPr>
        <w:t xml:space="preserve"> </w:t>
      </w:r>
    </w:p>
    <w:p w14:paraId="278CCDA8" w14:textId="77777777" w:rsidR="00FD758E" w:rsidRPr="00316B8A"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lastRenderedPageBreak/>
        <w:t xml:space="preserve">A: </w:t>
      </w:r>
      <w:r w:rsidR="00FC2FAB" w:rsidRPr="00316B8A">
        <w:rPr>
          <w:rFonts w:ascii="Arial" w:hAnsi="Arial" w:cs="Arial"/>
          <w:b/>
          <w:color w:val="000000"/>
        </w:rPr>
        <w:tab/>
      </w:r>
      <w:r w:rsidRPr="00316B8A">
        <w:rPr>
          <w:rFonts w:ascii="Arial" w:hAnsi="Arial" w:cs="Arial"/>
          <w:b/>
          <w:color w:val="000000"/>
        </w:rPr>
        <w:t>Thanks be to God.</w:t>
      </w:r>
    </w:p>
    <w:bookmarkEnd w:id="0"/>
    <w:bookmarkEnd w:id="1"/>
    <w:p w14:paraId="5FBA6EC9" w14:textId="5F91B811" w:rsidR="00FD758E" w:rsidRPr="00416636" w:rsidRDefault="00FD758E" w:rsidP="00416636">
      <w:pPr>
        <w:widowControl w:val="0"/>
        <w:pBdr>
          <w:bottom w:val="single" w:sz="4" w:space="1" w:color="auto"/>
        </w:pBdr>
        <w:autoSpaceDE w:val="0"/>
        <w:autoSpaceDN w:val="0"/>
        <w:adjustRightInd w:val="0"/>
        <w:ind w:right="360"/>
        <w:rPr>
          <w:rFonts w:ascii="Arial" w:hAnsi="Arial" w:cs="Arial"/>
          <w:bCs/>
          <w:color w:val="000000"/>
          <w:u w:val="single"/>
        </w:rPr>
      </w:pP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1E3E1E">
          <w:pgSz w:w="12240" w:h="15840"/>
          <w:pgMar w:top="720" w:right="720" w:bottom="720" w:left="720" w:header="720" w:footer="720" w:gutter="0"/>
          <w:cols w:space="720"/>
          <w:noEndnote/>
          <w:docGrid w:linePitch="326"/>
        </w:sectPr>
      </w:pPr>
    </w:p>
    <w:p w14:paraId="72FAF148" w14:textId="77777777" w:rsidR="00F211B4" w:rsidRDefault="00F211B4" w:rsidP="00FD7A46">
      <w:pPr>
        <w:widowControl w:val="0"/>
        <w:autoSpaceDE w:val="0"/>
        <w:autoSpaceDN w:val="0"/>
        <w:adjustRightInd w:val="0"/>
        <w:ind w:right="360"/>
        <w:rPr>
          <w:rFonts w:ascii="Arial" w:hAnsi="Arial" w:cs="Arial"/>
          <w:b/>
          <w:bCs/>
          <w:color w:val="000000"/>
        </w:rPr>
      </w:pPr>
      <w:bookmarkStart w:id="2" w:name="_Hlk101867670"/>
    </w:p>
    <w:p w14:paraId="55D748EC" w14:textId="77777777" w:rsidR="00F211B4" w:rsidRDefault="00F211B4" w:rsidP="00FD7A46">
      <w:pPr>
        <w:widowControl w:val="0"/>
        <w:autoSpaceDE w:val="0"/>
        <w:autoSpaceDN w:val="0"/>
        <w:adjustRightInd w:val="0"/>
        <w:ind w:right="360"/>
        <w:rPr>
          <w:rFonts w:ascii="Arial" w:hAnsi="Arial" w:cs="Arial"/>
          <w:b/>
          <w:bCs/>
          <w:color w:val="000000"/>
        </w:rPr>
      </w:pPr>
    </w:p>
    <w:p w14:paraId="0E3C793C" w14:textId="20075F14"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Psalm </w:t>
      </w:r>
      <w:r w:rsidR="008A465C">
        <w:rPr>
          <w:rFonts w:ascii="Arial" w:hAnsi="Arial" w:cs="Arial"/>
          <w:b/>
          <w:bCs/>
          <w:color w:val="000000"/>
        </w:rPr>
        <w:t>32</w:t>
      </w:r>
      <w:r w:rsidR="00095EBC">
        <w:rPr>
          <w:rFonts w:ascii="Arial" w:hAnsi="Arial" w:cs="Arial"/>
          <w:b/>
          <w:bCs/>
          <w:color w:val="000000"/>
        </w:rPr>
        <w:t>: 1-7</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38763843"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2A593AD5" w14:textId="77777777" w:rsidR="008A465C" w:rsidRDefault="008A465C" w:rsidP="00FD7A46">
      <w:pPr>
        <w:widowControl w:val="0"/>
        <w:autoSpaceDE w:val="0"/>
        <w:autoSpaceDN w:val="0"/>
        <w:adjustRightInd w:val="0"/>
        <w:ind w:right="360"/>
        <w:rPr>
          <w:rFonts w:ascii="Arial" w:hAnsi="Arial" w:cs="Arial"/>
        </w:rPr>
      </w:pPr>
    </w:p>
    <w:p w14:paraId="58BEEED0" w14:textId="53ABBE5A" w:rsidR="00095EBC" w:rsidRPr="008A465C" w:rsidRDefault="008A465C" w:rsidP="00FD7A46">
      <w:pPr>
        <w:widowControl w:val="0"/>
        <w:autoSpaceDE w:val="0"/>
        <w:autoSpaceDN w:val="0"/>
        <w:adjustRightInd w:val="0"/>
        <w:ind w:right="360"/>
        <w:rPr>
          <w:rFonts w:ascii="Arial" w:hAnsi="Arial" w:cs="Arial"/>
        </w:rPr>
      </w:pPr>
      <w:r>
        <w:rPr>
          <w:rFonts w:ascii="Verdana" w:hAnsi="Verdana"/>
          <w:color w:val="808080"/>
          <w:sz w:val="20"/>
          <w:szCs w:val="20"/>
          <w:shd w:val="clear" w:color="auto" w:fill="FFFFFF"/>
          <w:vertAlign w:val="superscript"/>
        </w:rPr>
        <w:t xml:space="preserve">     </w:t>
      </w:r>
      <w:r w:rsidRPr="008A465C">
        <w:rPr>
          <w:rFonts w:ascii="Arial" w:hAnsi="Arial" w:cs="Arial"/>
          <w:color w:val="808080"/>
          <w:shd w:val="clear" w:color="auto" w:fill="FFFFFF"/>
          <w:vertAlign w:val="superscript"/>
        </w:rPr>
        <w:t>1</w:t>
      </w:r>
      <w:r w:rsidRPr="008A465C">
        <w:rPr>
          <w:rFonts w:ascii="Arial" w:hAnsi="Arial" w:cs="Arial"/>
          <w:color w:val="3F3F3F"/>
          <w:shd w:val="clear" w:color="auto" w:fill="FFFFFF"/>
        </w:rPr>
        <w:t>Happy are they whose transgressions are forgive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and whose sin is put away!</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2</w:t>
      </w:r>
      <w:r w:rsidRPr="008A465C">
        <w:rPr>
          <w:rStyle w:val="Strong"/>
          <w:rFonts w:ascii="Arial" w:hAnsi="Arial" w:cs="Arial"/>
          <w:color w:val="3F3F3F"/>
          <w:shd w:val="clear" w:color="auto" w:fill="FFFFFF"/>
        </w:rPr>
        <w:t>Happy are they to whom the </w:t>
      </w:r>
      <w:r w:rsidRPr="008A465C">
        <w:rPr>
          <w:rStyle w:val="Strong"/>
          <w:rFonts w:ascii="Arial" w:hAnsi="Arial" w:cs="Arial"/>
          <w:smallCaps/>
          <w:color w:val="3F3F3F"/>
          <w:shd w:val="clear" w:color="auto" w:fill="FFFFFF"/>
        </w:rPr>
        <w:t>Lord</w:t>
      </w:r>
      <w:r w:rsidRPr="008A465C">
        <w:rPr>
          <w:rStyle w:val="Strong"/>
          <w:rFonts w:ascii="Arial" w:hAnsi="Arial" w:cs="Arial"/>
          <w:color w:val="3F3F3F"/>
          <w:shd w:val="clear" w:color="auto" w:fill="FFFFFF"/>
        </w:rPr>
        <w:t> imputes no guil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Style w:val="Strong"/>
          <w:rFonts w:ascii="Arial" w:hAnsi="Arial" w:cs="Arial"/>
          <w:color w:val="3F3F3F"/>
          <w:shd w:val="clear" w:color="auto" w:fill="FFFFFF"/>
        </w:rPr>
        <w:t>and in whose spirit there is no guil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3</w:t>
      </w:r>
      <w:r w:rsidRPr="008A465C">
        <w:rPr>
          <w:rFonts w:ascii="Arial" w:hAnsi="Arial" w:cs="Arial"/>
          <w:color w:val="3F3F3F"/>
          <w:shd w:val="clear" w:color="auto" w:fill="FFFFFF"/>
        </w:rPr>
        <w:t>While I held my tongue, my bones withered away,</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because of my groaning all day long.</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4</w:t>
      </w:r>
      <w:r w:rsidRPr="008A465C">
        <w:rPr>
          <w:rStyle w:val="Strong"/>
          <w:rFonts w:ascii="Arial" w:hAnsi="Arial" w:cs="Arial"/>
          <w:color w:val="3F3F3F"/>
          <w:shd w:val="clear" w:color="auto" w:fill="FFFFFF"/>
        </w:rPr>
        <w:t>For your hand was heavy upon me day and nigh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Style w:val="Strong"/>
          <w:rFonts w:ascii="Arial" w:hAnsi="Arial" w:cs="Arial"/>
          <w:color w:val="3F3F3F"/>
          <w:shd w:val="clear" w:color="auto" w:fill="FFFFFF"/>
        </w:rPr>
        <w:t>my moisture was dried up as in the heat of summer.</w:t>
      </w:r>
      <w:r w:rsidRPr="008A465C">
        <w:rPr>
          <w:rStyle w:val="refrain"/>
          <w:rFonts w:ascii="Arial" w:hAnsi="Arial" w:cs="Arial"/>
          <w:b/>
          <w:bCs/>
          <w:color w:val="3F3F3F"/>
          <w:shd w:val="clear" w:color="auto" w:fill="FFFFFF"/>
        </w:rPr>
        <w:t> </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5</w:t>
      </w:r>
      <w:r w:rsidRPr="008A465C">
        <w:rPr>
          <w:rFonts w:ascii="Arial" w:hAnsi="Arial" w:cs="Arial"/>
          <w:color w:val="3F3F3F"/>
          <w:shd w:val="clear" w:color="auto" w:fill="FFFFFF"/>
        </w:rPr>
        <w:t xml:space="preserve">Then I acknowledged my sin to </w:t>
      </w:r>
      <w:r w:rsidR="00BA31B7" w:rsidRPr="008A465C">
        <w:rPr>
          <w:rFonts w:ascii="Arial" w:hAnsi="Arial" w:cs="Arial"/>
          <w:color w:val="3F3F3F"/>
          <w:shd w:val="clear" w:color="auto" w:fill="FFFFFF"/>
        </w:rPr>
        <w:t>you and</w:t>
      </w:r>
      <w:r w:rsidRPr="008A465C">
        <w:rPr>
          <w:rFonts w:ascii="Arial" w:hAnsi="Arial" w:cs="Arial"/>
          <w:color w:val="3F3F3F"/>
          <w:shd w:val="clear" w:color="auto" w:fill="FFFFFF"/>
        </w:rPr>
        <w:t xml:space="preserve"> did not conceal my guil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I said, “I will confess my transgressions to the </w:t>
      </w:r>
      <w:r w:rsidRPr="008A465C">
        <w:rPr>
          <w:rFonts w:ascii="Arial" w:hAnsi="Arial" w:cs="Arial"/>
          <w:smallCaps/>
          <w:color w:val="3F3F3F"/>
          <w:shd w:val="clear" w:color="auto" w:fill="FFFFFF"/>
        </w:rPr>
        <w:t>Lord</w:t>
      </w:r>
      <w:r w:rsidRPr="008A465C">
        <w:rPr>
          <w:rFonts w:ascii="Arial" w:hAnsi="Arial" w:cs="Arial"/>
          <w:color w:val="3F3F3F"/>
          <w:shd w:val="clear" w:color="auto" w:fill="FFFFFF"/>
        </w:rPr>
        <w:t>.” Then you forgave me the guilt of my sin.</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6</w:t>
      </w:r>
      <w:r w:rsidRPr="008A465C">
        <w:rPr>
          <w:rStyle w:val="Strong"/>
          <w:rFonts w:ascii="Arial" w:hAnsi="Arial" w:cs="Arial"/>
          <w:color w:val="3F3F3F"/>
          <w:shd w:val="clear" w:color="auto" w:fill="FFFFFF"/>
        </w:rPr>
        <w:t>Therefore all the faithful will make their prayers to you in time of troubl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Style w:val="Strong"/>
          <w:rFonts w:ascii="Arial" w:hAnsi="Arial" w:cs="Arial"/>
          <w:color w:val="3F3F3F"/>
          <w:shd w:val="clear" w:color="auto" w:fill="FFFFFF"/>
        </w:rPr>
        <w:t>when the great waters overflow, they shall not reach them.</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7</w:t>
      </w:r>
      <w:r w:rsidRPr="008A465C">
        <w:rPr>
          <w:rFonts w:ascii="Arial" w:hAnsi="Arial" w:cs="Arial"/>
          <w:color w:val="3F3F3F"/>
          <w:shd w:val="clear" w:color="auto" w:fill="FFFFFF"/>
        </w:rPr>
        <w:t>You are my hiding-place; you preserve me from trouble;</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w:t>
      </w:r>
      <w:r w:rsidRPr="008A465C">
        <w:rPr>
          <w:rFonts w:ascii="Arial" w:hAnsi="Arial" w:cs="Arial"/>
          <w:color w:val="3F3F3F"/>
          <w:shd w:val="clear" w:color="auto" w:fill="FFFFFF"/>
        </w:rPr>
        <w:t>you surround me with shouts of deliverance.</w:t>
      </w:r>
      <w:r w:rsidRPr="008A465C">
        <w:rPr>
          <w:rStyle w:val="refrain"/>
          <w:rFonts w:ascii="Arial" w:hAnsi="Arial" w:cs="Arial"/>
          <w:b/>
          <w:bCs/>
          <w:color w:val="3F3F3F"/>
          <w:shd w:val="clear" w:color="auto" w:fill="FFFFFF"/>
        </w:rPr>
        <w:t> </w:t>
      </w:r>
    </w:p>
    <w:p w14:paraId="6DEEB76D" w14:textId="77777777" w:rsidR="00CC4147" w:rsidRPr="00536E1F" w:rsidRDefault="00CC4147" w:rsidP="00FD7A46">
      <w:pPr>
        <w:widowControl w:val="0"/>
        <w:autoSpaceDE w:val="0"/>
        <w:autoSpaceDN w:val="0"/>
        <w:adjustRightInd w:val="0"/>
        <w:ind w:right="360"/>
        <w:rPr>
          <w:rFonts w:ascii="Arial" w:hAnsi="Arial" w:cs="Arial"/>
        </w:rPr>
      </w:pPr>
    </w:p>
    <w:p w14:paraId="05DCE118" w14:textId="77777777" w:rsidR="00856CEB" w:rsidRPr="00536E1F" w:rsidRDefault="00856CEB" w:rsidP="00FD7A46">
      <w:pPr>
        <w:widowControl w:val="0"/>
        <w:autoSpaceDE w:val="0"/>
        <w:autoSpaceDN w:val="0"/>
        <w:adjustRightInd w:val="0"/>
        <w:ind w:right="360"/>
        <w:rPr>
          <w:rFonts w:ascii="Arial" w:hAnsi="Arial" w:cs="Arial"/>
        </w:rPr>
      </w:pPr>
      <w:r w:rsidRPr="00536E1F">
        <w:rPr>
          <w:rFonts w:ascii="Arial" w:hAnsi="Arial" w:cs="Arial"/>
        </w:rPr>
        <w:t>L:</w:t>
      </w:r>
      <w:r w:rsidR="002B2C31" w:rsidRPr="00536E1F">
        <w:rPr>
          <w:rFonts w:ascii="Arial" w:hAnsi="Arial" w:cs="Arial"/>
        </w:rPr>
        <w:tab/>
      </w:r>
      <w:r w:rsidRPr="00536E1F">
        <w:rPr>
          <w:rFonts w:ascii="Arial" w:hAnsi="Arial" w:cs="Arial"/>
        </w:rPr>
        <w:t xml:space="preserve"> Holy wisdom; Holy Word.</w:t>
      </w:r>
    </w:p>
    <w:p w14:paraId="05B40321" w14:textId="7655049B" w:rsidR="00856CEB" w:rsidRDefault="00856CEB" w:rsidP="00FD7A46">
      <w:pPr>
        <w:widowControl w:val="0"/>
        <w:autoSpaceDE w:val="0"/>
        <w:autoSpaceDN w:val="0"/>
        <w:adjustRightInd w:val="0"/>
        <w:ind w:right="360"/>
        <w:rPr>
          <w:rFonts w:ascii="Arial" w:hAnsi="Arial" w:cs="Arial"/>
          <w:b/>
        </w:rPr>
      </w:pPr>
      <w:r w:rsidRPr="00316B8A">
        <w:rPr>
          <w:rFonts w:ascii="Arial" w:hAnsi="Arial" w:cs="Arial"/>
          <w:b/>
        </w:rPr>
        <w:t xml:space="preserve">A: </w:t>
      </w:r>
      <w:r w:rsidR="002B2C31" w:rsidRPr="00316B8A">
        <w:rPr>
          <w:rFonts w:ascii="Arial" w:hAnsi="Arial" w:cs="Arial"/>
          <w:b/>
        </w:rPr>
        <w:tab/>
      </w:r>
      <w:r w:rsidRPr="00316B8A">
        <w:rPr>
          <w:rFonts w:ascii="Arial" w:hAnsi="Arial" w:cs="Arial"/>
          <w:b/>
        </w:rPr>
        <w:t>Thanks be to God.</w:t>
      </w:r>
    </w:p>
    <w:p w14:paraId="0F440291" w14:textId="77777777" w:rsidR="00857645" w:rsidRDefault="00857645" w:rsidP="00FD7A46">
      <w:pPr>
        <w:widowControl w:val="0"/>
        <w:pBdr>
          <w:top w:val="single" w:sz="4" w:space="1" w:color="auto"/>
        </w:pBdr>
        <w:autoSpaceDE w:val="0"/>
        <w:autoSpaceDN w:val="0"/>
        <w:adjustRightInd w:val="0"/>
        <w:ind w:right="360"/>
        <w:rPr>
          <w:rFonts w:ascii="Arial" w:hAnsi="Arial" w:cs="Arial"/>
          <w:b/>
          <w:iCs/>
          <w:color w:val="000000"/>
        </w:rPr>
      </w:pPr>
      <w:bookmarkStart w:id="3" w:name="_Hlk106864562"/>
      <w:bookmarkStart w:id="4" w:name="_Hlk107903219"/>
      <w:bookmarkStart w:id="5" w:name="_Hlk101867690"/>
      <w:bookmarkStart w:id="6" w:name="_Hlk106087301"/>
      <w:bookmarkEnd w:id="2"/>
    </w:p>
    <w:p w14:paraId="4BC33618" w14:textId="64223479"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r w:rsidRPr="00316B8A">
        <w:rPr>
          <w:rFonts w:ascii="Arial" w:hAnsi="Arial" w:cs="Arial"/>
          <w:b/>
          <w:iCs/>
          <w:color w:val="000000"/>
        </w:rPr>
        <w:t>Second Reading</w:t>
      </w:r>
      <w:r w:rsidRPr="00316B8A">
        <w:rPr>
          <w:rFonts w:ascii="Arial" w:hAnsi="Arial" w:cs="Arial"/>
          <w:iCs/>
          <w:color w:val="000000"/>
        </w:rPr>
        <w:t xml:space="preserve"> – </w:t>
      </w:r>
      <w:r w:rsidR="008A465C">
        <w:rPr>
          <w:rFonts w:ascii="Arial" w:hAnsi="Arial" w:cs="Arial"/>
          <w:b/>
          <w:iCs/>
          <w:color w:val="000000"/>
        </w:rPr>
        <w:t>2 Thessalonians 1: 1-4, 11-12</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4214DE77" w:rsidR="002E23AC" w:rsidRDefault="002E23AC" w:rsidP="00FD7A46">
      <w:pPr>
        <w:widowControl w:val="0"/>
        <w:autoSpaceDE w:val="0"/>
        <w:autoSpaceDN w:val="0"/>
        <w:adjustRightInd w:val="0"/>
        <w:ind w:right="360"/>
        <w:rPr>
          <w:rFonts w:ascii="Arial" w:hAnsi="Arial" w:cs="Arial"/>
          <w:iCs/>
          <w:color w:val="000000"/>
        </w:rPr>
      </w:pPr>
      <w:r w:rsidRPr="00CD5941">
        <w:rPr>
          <w:rFonts w:ascii="Arial" w:hAnsi="Arial" w:cs="Arial"/>
          <w:iCs/>
          <w:color w:val="000000"/>
        </w:rPr>
        <w:t xml:space="preserve">L:     </w:t>
      </w:r>
      <w:r w:rsidR="001210E5" w:rsidRPr="00CD5941">
        <w:rPr>
          <w:rFonts w:ascii="Arial" w:hAnsi="Arial" w:cs="Arial"/>
          <w:iCs/>
          <w:color w:val="000000"/>
        </w:rPr>
        <w:tab/>
      </w:r>
      <w:r w:rsidR="00D17485" w:rsidRPr="00CD5941">
        <w:rPr>
          <w:rFonts w:ascii="Arial" w:hAnsi="Arial" w:cs="Arial"/>
          <w:iCs/>
          <w:color w:val="000000"/>
        </w:rPr>
        <w:t xml:space="preserve">A reading from </w:t>
      </w:r>
      <w:r w:rsidR="00913A39">
        <w:rPr>
          <w:rFonts w:ascii="Arial" w:hAnsi="Arial" w:cs="Arial"/>
          <w:iCs/>
          <w:color w:val="000000"/>
        </w:rPr>
        <w:t xml:space="preserve">2 </w:t>
      </w:r>
      <w:r w:rsidR="008A465C">
        <w:rPr>
          <w:rFonts w:ascii="Arial" w:hAnsi="Arial" w:cs="Arial"/>
          <w:iCs/>
          <w:color w:val="000000"/>
        </w:rPr>
        <w:t>Thessalonians.</w:t>
      </w:r>
    </w:p>
    <w:p w14:paraId="35A761CF" w14:textId="77777777" w:rsidR="008A465C" w:rsidRDefault="008A465C" w:rsidP="00FD7A46">
      <w:pPr>
        <w:widowControl w:val="0"/>
        <w:autoSpaceDE w:val="0"/>
        <w:autoSpaceDN w:val="0"/>
        <w:adjustRightInd w:val="0"/>
        <w:ind w:right="360"/>
        <w:rPr>
          <w:rFonts w:ascii="Arial" w:hAnsi="Arial" w:cs="Arial"/>
          <w:iCs/>
          <w:color w:val="000000"/>
        </w:rPr>
      </w:pPr>
    </w:p>
    <w:p w14:paraId="5BC92BE8" w14:textId="2DF4792F" w:rsidR="00095EBC" w:rsidRPr="008A465C" w:rsidRDefault="008A465C" w:rsidP="00FD7A46">
      <w:pPr>
        <w:widowControl w:val="0"/>
        <w:autoSpaceDE w:val="0"/>
        <w:autoSpaceDN w:val="0"/>
        <w:adjustRightInd w:val="0"/>
        <w:ind w:right="360"/>
        <w:rPr>
          <w:rFonts w:ascii="Arial" w:hAnsi="Arial" w:cs="Arial"/>
          <w:iCs/>
        </w:rPr>
      </w:pPr>
      <w:r>
        <w:rPr>
          <w:rFonts w:ascii="Arial" w:hAnsi="Arial" w:cs="Arial"/>
          <w:color w:val="808080"/>
          <w:shd w:val="clear" w:color="auto" w:fill="FFFFFF"/>
          <w:vertAlign w:val="superscript"/>
        </w:rPr>
        <w:t xml:space="preserve">     </w:t>
      </w:r>
      <w:r w:rsidRPr="008A465C">
        <w:rPr>
          <w:rFonts w:ascii="Arial" w:hAnsi="Arial" w:cs="Arial"/>
          <w:color w:val="808080"/>
          <w:shd w:val="clear" w:color="auto" w:fill="FFFFFF"/>
          <w:vertAlign w:val="superscript"/>
        </w:rPr>
        <w:t>1</w:t>
      </w:r>
      <w:r w:rsidRPr="008A465C">
        <w:rPr>
          <w:rFonts w:ascii="Arial" w:hAnsi="Arial" w:cs="Arial"/>
          <w:color w:val="3F3F3F"/>
          <w:shd w:val="clear" w:color="auto" w:fill="FFFFFF"/>
        </w:rPr>
        <w:t>Paul, Silvanus, and Timothy,</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3F3F3F"/>
          <w:shd w:val="clear" w:color="auto" w:fill="FFFFFF"/>
        </w:rPr>
        <w:t xml:space="preserve"> To the church of the Thessalonians in God our Father and the Lord Jesus Chris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2</w:t>
      </w:r>
      <w:r w:rsidRPr="008A465C">
        <w:rPr>
          <w:rFonts w:ascii="Arial" w:hAnsi="Arial" w:cs="Arial"/>
          <w:color w:val="3F3F3F"/>
          <w:shd w:val="clear" w:color="auto" w:fill="FFFFFF"/>
        </w:rPr>
        <w:t>Grace to you and peace from God our Father and the Lord Jesus Christ.</w:t>
      </w:r>
      <w:r w:rsidRPr="008A465C">
        <w:rPr>
          <w:rFonts w:ascii="Arial" w:hAnsi="Arial" w:cs="Arial"/>
          <w:color w:val="3F3F3F"/>
        </w:rPr>
        <w:br/>
      </w:r>
      <w:r w:rsidRPr="008A465C">
        <w:rPr>
          <w:rFonts w:ascii="Arial" w:hAnsi="Arial" w:cs="Arial"/>
          <w:color w:val="3F3F3F"/>
          <w:shd w:val="clear" w:color="auto" w:fill="FFFFFF"/>
        </w:rPr>
        <w:t> </w:t>
      </w:r>
      <w:r w:rsidRPr="008A465C">
        <w:rPr>
          <w:rFonts w:ascii="Arial" w:hAnsi="Arial" w:cs="Arial"/>
          <w:color w:val="808080"/>
          <w:shd w:val="clear" w:color="auto" w:fill="FFFFFF"/>
          <w:vertAlign w:val="superscript"/>
        </w:rPr>
        <w:t>3</w:t>
      </w:r>
      <w:r w:rsidRPr="008A465C">
        <w:rPr>
          <w:rFonts w:ascii="Arial" w:hAnsi="Arial" w:cs="Arial"/>
          <w:color w:val="3F3F3F"/>
          <w:shd w:val="clear" w:color="auto" w:fill="FFFFFF"/>
        </w:rPr>
        <w:t>We must always give thanks to God for you, brothers and sisters, as is right, because your faith is growing abundantly, and the love of every one of you for one another is increasing. </w:t>
      </w:r>
      <w:r w:rsidRPr="008A465C">
        <w:rPr>
          <w:rFonts w:ascii="Arial" w:hAnsi="Arial" w:cs="Arial"/>
          <w:color w:val="808080"/>
          <w:shd w:val="clear" w:color="auto" w:fill="FFFFFF"/>
          <w:vertAlign w:val="superscript"/>
        </w:rPr>
        <w:t>4</w:t>
      </w:r>
      <w:r w:rsidRPr="008A465C">
        <w:rPr>
          <w:rFonts w:ascii="Arial" w:hAnsi="Arial" w:cs="Arial"/>
          <w:color w:val="3F3F3F"/>
          <w:shd w:val="clear" w:color="auto" w:fill="FFFFFF"/>
        </w:rPr>
        <w:t>Therefore we ourselves boast of you among the churches of God for your steadfastness and faith during all your persecutions and the afflictions that you are enduring.</w:t>
      </w:r>
      <w:r w:rsidRPr="008A465C">
        <w:rPr>
          <w:rFonts w:ascii="Arial" w:hAnsi="Arial" w:cs="Arial"/>
          <w:color w:val="3F3F3F"/>
        </w:rPr>
        <w:br/>
      </w:r>
      <w:r w:rsidRPr="008A465C">
        <w:rPr>
          <w:rFonts w:ascii="Arial" w:hAnsi="Arial" w:cs="Arial"/>
          <w:color w:val="808080"/>
          <w:shd w:val="clear" w:color="auto" w:fill="FFFFFF"/>
          <w:vertAlign w:val="superscript"/>
        </w:rPr>
        <w:t>11</w:t>
      </w:r>
      <w:r w:rsidRPr="008A465C">
        <w:rPr>
          <w:rFonts w:ascii="Arial" w:hAnsi="Arial" w:cs="Arial"/>
          <w:color w:val="3F3F3F"/>
          <w:shd w:val="clear" w:color="auto" w:fill="FFFFFF"/>
        </w:rPr>
        <w:t>To this end we always pray for you, asking that our God will make you worthy of his call and will fulfill by his power every good resolve and work of faith, </w:t>
      </w:r>
      <w:r w:rsidRPr="008A465C">
        <w:rPr>
          <w:rFonts w:ascii="Arial" w:hAnsi="Arial" w:cs="Arial"/>
          <w:color w:val="808080"/>
          <w:shd w:val="clear" w:color="auto" w:fill="FFFFFF"/>
          <w:vertAlign w:val="superscript"/>
        </w:rPr>
        <w:t>12</w:t>
      </w:r>
      <w:r w:rsidRPr="008A465C">
        <w:rPr>
          <w:rFonts w:ascii="Arial" w:hAnsi="Arial" w:cs="Arial"/>
          <w:color w:val="3F3F3F"/>
          <w:shd w:val="clear" w:color="auto" w:fill="FFFFFF"/>
        </w:rPr>
        <w:t>so that the name of our Lord Jesus may be glorified in you, and you in him, according to the grace of our God and the Lord Jesus Christ.</w:t>
      </w:r>
    </w:p>
    <w:p w14:paraId="5DF1DF86" w14:textId="77777777" w:rsidR="00095EBC" w:rsidRPr="008A465C" w:rsidRDefault="00095EBC" w:rsidP="00FD7A46">
      <w:pPr>
        <w:widowControl w:val="0"/>
        <w:autoSpaceDE w:val="0"/>
        <w:autoSpaceDN w:val="0"/>
        <w:adjustRightInd w:val="0"/>
        <w:ind w:right="360"/>
        <w:rPr>
          <w:rFonts w:ascii="Arial" w:hAnsi="Arial" w:cs="Arial"/>
          <w:iCs/>
          <w:color w:val="000000"/>
        </w:rPr>
      </w:pPr>
    </w:p>
    <w:p w14:paraId="7D9CA7A6" w14:textId="04926E7F" w:rsidR="002E23AC" w:rsidRPr="00536E1F" w:rsidRDefault="002E23AC" w:rsidP="00FD7A46">
      <w:pPr>
        <w:widowControl w:val="0"/>
        <w:autoSpaceDE w:val="0"/>
        <w:autoSpaceDN w:val="0"/>
        <w:adjustRightInd w:val="0"/>
        <w:ind w:right="360"/>
        <w:rPr>
          <w:rFonts w:ascii="Arial" w:hAnsi="Arial" w:cs="Arial"/>
          <w:iCs/>
        </w:rPr>
      </w:pPr>
      <w:r w:rsidRPr="00316B8A">
        <w:rPr>
          <w:rFonts w:ascii="Arial" w:hAnsi="Arial" w:cs="Arial"/>
          <w:iCs/>
          <w:color w:val="000000"/>
        </w:rPr>
        <w:t xml:space="preserve">L:        </w:t>
      </w:r>
      <w:r w:rsidR="00D17485" w:rsidRPr="00536E1F">
        <w:rPr>
          <w:rFonts w:ascii="Arial" w:hAnsi="Arial" w:cs="Arial"/>
          <w:iCs/>
        </w:rPr>
        <w:t>Word of God, word of life.</w:t>
      </w:r>
    </w:p>
    <w:p w14:paraId="7572E2BB" w14:textId="23EBF98C" w:rsidR="002E23AC" w:rsidRDefault="002E23AC" w:rsidP="00FD7A46">
      <w:pPr>
        <w:widowControl w:val="0"/>
        <w:autoSpaceDE w:val="0"/>
        <w:autoSpaceDN w:val="0"/>
        <w:adjustRightInd w:val="0"/>
        <w:ind w:right="360"/>
        <w:rPr>
          <w:rFonts w:ascii="Arial" w:hAnsi="Arial" w:cs="Arial"/>
          <w:b/>
          <w:iCs/>
          <w:color w:val="000000"/>
        </w:rPr>
      </w:pPr>
      <w:r w:rsidRPr="00316B8A">
        <w:rPr>
          <w:rFonts w:ascii="Arial" w:hAnsi="Arial" w:cs="Arial"/>
          <w:b/>
          <w:iCs/>
          <w:color w:val="000000"/>
        </w:rPr>
        <w:t>A:</w:t>
      </w:r>
      <w:r w:rsidRPr="00316B8A">
        <w:rPr>
          <w:rFonts w:ascii="Arial" w:hAnsi="Arial" w:cs="Arial"/>
          <w:b/>
          <w:iCs/>
          <w:color w:val="000000"/>
        </w:rPr>
        <w:tab/>
        <w:t>Thanks be to God.</w:t>
      </w:r>
    </w:p>
    <w:bookmarkEnd w:id="3"/>
    <w:bookmarkEnd w:id="4"/>
    <w:p w14:paraId="2ED1479A" w14:textId="77777777" w:rsidR="004B0E9B" w:rsidRPr="00316B8A" w:rsidRDefault="004B0E9B" w:rsidP="00FD7A46">
      <w:pPr>
        <w:widowControl w:val="0"/>
        <w:autoSpaceDE w:val="0"/>
        <w:autoSpaceDN w:val="0"/>
        <w:adjustRightInd w:val="0"/>
        <w:ind w:right="360"/>
        <w:rPr>
          <w:rFonts w:ascii="Arial" w:hAnsi="Arial" w:cs="Arial"/>
          <w:b/>
          <w:iCs/>
          <w:color w:val="000000"/>
        </w:rPr>
      </w:pPr>
    </w:p>
    <w:bookmarkEnd w:id="5"/>
    <w:bookmarkEnd w:id="6"/>
    <w:p w14:paraId="365DAB4A" w14:textId="0685D1A0" w:rsidR="00A43C49" w:rsidRPr="00536E1F" w:rsidRDefault="00A43C49" w:rsidP="00FD7A46">
      <w:pPr>
        <w:widowControl w:val="0"/>
        <w:autoSpaceDE w:val="0"/>
        <w:autoSpaceDN w:val="0"/>
        <w:adjustRightInd w:val="0"/>
        <w:ind w:right="360"/>
        <w:rPr>
          <w:rFonts w:ascii="Arial" w:hAnsi="Arial" w:cs="Arial"/>
          <w:i/>
          <w:iCs/>
        </w:rPr>
      </w:pPr>
      <w:r w:rsidRPr="00536E1F">
        <w:rPr>
          <w:rFonts w:ascii="Arial" w:hAnsi="Arial" w:cs="Arial"/>
          <w:i/>
          <w:iCs/>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A1C35DF" w14:textId="440C8A81"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55CEE4BF" w14:textId="77777777" w:rsidR="00B35799" w:rsidRPr="00316B8A" w:rsidRDefault="006A613D" w:rsidP="00FD7A46">
      <w:pPr>
        <w:widowControl w:val="0"/>
        <w:autoSpaceDE w:val="0"/>
        <w:autoSpaceDN w:val="0"/>
        <w:adjustRightInd w:val="0"/>
        <w:ind w:right="360"/>
        <w:jc w:val="center"/>
        <w:rPr>
          <w:rFonts w:ascii="Arial" w:hAnsi="Arial" w:cs="Arial"/>
        </w:rPr>
      </w:pPr>
      <w:r w:rsidRPr="00316B8A">
        <w:rPr>
          <w:rFonts w:ascii="Arial" w:hAnsi="Arial" w:cs="Arial"/>
          <w:noProof/>
        </w:rPr>
        <w:lastRenderedPageBreak/>
        <w:drawing>
          <wp:inline distT="0" distB="0" distL="0" distR="0" wp14:anchorId="45469DD6" wp14:editId="0175BF7D">
            <wp:extent cx="6318047" cy="2381250"/>
            <wp:effectExtent l="0" t="0" r="6985"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2" cstate="print"/>
                    <a:srcRect/>
                    <a:stretch>
                      <a:fillRect/>
                    </a:stretch>
                  </pic:blipFill>
                  <pic:spPr bwMode="auto">
                    <a:xfrm>
                      <a:off x="0" y="0"/>
                      <a:ext cx="6568329" cy="2475580"/>
                    </a:xfrm>
                    <a:prstGeom prst="rect">
                      <a:avLst/>
                    </a:prstGeom>
                    <a:noFill/>
                    <a:ln w="9525">
                      <a:noFill/>
                      <a:miter lim="800000"/>
                      <a:headEnd/>
                      <a:tailEnd/>
                    </a:ln>
                  </pic:spPr>
                </pic:pic>
              </a:graphicData>
            </a:graphic>
          </wp:inline>
        </w:drawing>
      </w:r>
    </w:p>
    <w:p w14:paraId="34FEFC28" w14:textId="77777777" w:rsidR="00EE77EC" w:rsidRDefault="00EE77EC" w:rsidP="00FD7A46">
      <w:pPr>
        <w:widowControl w:val="0"/>
        <w:spacing w:before="2" w:line="260" w:lineRule="exact"/>
        <w:ind w:right="360"/>
        <w:rPr>
          <w:rFonts w:ascii="Arial" w:eastAsiaTheme="minorHAnsi" w:hAnsi="Arial" w:cs="Arial"/>
          <w:b/>
        </w:rPr>
      </w:pPr>
    </w:p>
    <w:p w14:paraId="64C76266" w14:textId="77777777" w:rsidR="00323BB6" w:rsidRDefault="00323BB6" w:rsidP="00FD7A46">
      <w:pPr>
        <w:widowControl w:val="0"/>
        <w:spacing w:before="2" w:line="260" w:lineRule="exact"/>
        <w:ind w:right="360"/>
        <w:rPr>
          <w:rFonts w:ascii="Arial" w:eastAsiaTheme="minorHAnsi" w:hAnsi="Arial" w:cs="Arial"/>
          <w:b/>
        </w:rPr>
      </w:pPr>
    </w:p>
    <w:p w14:paraId="7D2A625A" w14:textId="432104F1"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D07716">
        <w:rPr>
          <w:rFonts w:ascii="Arial" w:eastAsiaTheme="minorHAnsi" w:hAnsi="Arial" w:cs="Arial"/>
          <w:b/>
        </w:rPr>
        <w:t xml:space="preserve">Luke </w:t>
      </w:r>
      <w:r w:rsidR="008A465C">
        <w:rPr>
          <w:rFonts w:ascii="Arial" w:eastAsiaTheme="minorHAnsi" w:hAnsi="Arial" w:cs="Arial"/>
          <w:b/>
        </w:rPr>
        <w:t>19: 1-10</w:t>
      </w:r>
    </w:p>
    <w:p w14:paraId="5E0C1745" w14:textId="0873104D"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1C861E22"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D07716">
        <w:rPr>
          <w:rFonts w:ascii="Arial" w:eastAsia="Arial" w:hAnsi="Arial" w:cs="Arial"/>
        </w:rPr>
        <w:t>Luke</w:t>
      </w:r>
      <w:r w:rsidR="00C96B14" w:rsidRPr="00316B8A">
        <w:rPr>
          <w:rFonts w:ascii="Arial" w:eastAsia="Arial" w:hAnsi="Arial" w:cs="Arial"/>
        </w:rPr>
        <w:t>.</w:t>
      </w:r>
    </w:p>
    <w:p w14:paraId="4FCD0DA8" w14:textId="2E7EC027"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4F9E656B" w14:textId="77777777" w:rsidR="008A465C" w:rsidRDefault="008A465C" w:rsidP="00FD7A46">
      <w:pPr>
        <w:ind w:right="360"/>
        <w:rPr>
          <w:rFonts w:ascii="Arial" w:eastAsia="Arial" w:hAnsi="Arial" w:cs="Arial"/>
          <w:b/>
          <w:bCs/>
        </w:rPr>
      </w:pPr>
    </w:p>
    <w:p w14:paraId="506C1F2D" w14:textId="324A4F1B" w:rsidR="00095EBC" w:rsidRPr="008A465C" w:rsidRDefault="008A465C" w:rsidP="00FD7A46">
      <w:pPr>
        <w:ind w:right="360"/>
        <w:rPr>
          <w:rFonts w:ascii="Arial" w:eastAsia="Arial" w:hAnsi="Arial" w:cs="Arial"/>
          <w:b/>
          <w:bCs/>
        </w:rPr>
      </w:pPr>
      <w:r w:rsidRPr="008A465C">
        <w:rPr>
          <w:rFonts w:ascii="Arial" w:hAnsi="Arial" w:cs="Arial"/>
          <w:color w:val="808080"/>
          <w:shd w:val="clear" w:color="auto" w:fill="FFFFFF"/>
          <w:vertAlign w:val="superscript"/>
        </w:rPr>
        <w:t>1</w:t>
      </w:r>
      <w:r w:rsidRPr="008A465C">
        <w:rPr>
          <w:rFonts w:ascii="Arial" w:hAnsi="Arial" w:cs="Arial"/>
          <w:shd w:val="clear" w:color="auto" w:fill="FFFFFF"/>
        </w:rPr>
        <w:t>[</w:t>
      </w:r>
      <w:r w:rsidRPr="008A465C">
        <w:rPr>
          <w:rFonts w:ascii="Arial" w:hAnsi="Arial" w:cs="Arial"/>
          <w:color w:val="3F3F3F"/>
          <w:shd w:val="clear" w:color="auto" w:fill="FFFFFF"/>
        </w:rPr>
        <w:t>Jesus</w:t>
      </w:r>
      <w:r w:rsidRPr="008A465C">
        <w:rPr>
          <w:rFonts w:ascii="Arial" w:hAnsi="Arial" w:cs="Arial"/>
          <w:shd w:val="clear" w:color="auto" w:fill="FFFFFF"/>
        </w:rPr>
        <w:t>]</w:t>
      </w:r>
      <w:r w:rsidRPr="008A465C">
        <w:rPr>
          <w:rFonts w:ascii="Arial" w:hAnsi="Arial" w:cs="Arial"/>
          <w:color w:val="3F3F3F"/>
          <w:shd w:val="clear" w:color="auto" w:fill="FFFFFF"/>
        </w:rPr>
        <w:t> entered Jericho and was passing through it.</w:t>
      </w:r>
      <w:r w:rsidRPr="008A465C">
        <w:rPr>
          <w:rFonts w:ascii="Arial" w:hAnsi="Arial" w:cs="Arial"/>
          <w:color w:val="808080"/>
          <w:shd w:val="clear" w:color="auto" w:fill="FFFFFF"/>
          <w:vertAlign w:val="superscript"/>
        </w:rPr>
        <w:t>2</w:t>
      </w:r>
      <w:r w:rsidRPr="008A465C">
        <w:rPr>
          <w:rFonts w:ascii="Arial" w:hAnsi="Arial" w:cs="Arial"/>
          <w:color w:val="3F3F3F"/>
          <w:shd w:val="clear" w:color="auto" w:fill="FFFFFF"/>
        </w:rPr>
        <w:t>A man was there named Zacchaeus; he was a chief tax collector and was rich. </w:t>
      </w:r>
      <w:r w:rsidRPr="008A465C">
        <w:rPr>
          <w:rFonts w:ascii="Arial" w:hAnsi="Arial" w:cs="Arial"/>
          <w:color w:val="808080"/>
          <w:shd w:val="clear" w:color="auto" w:fill="FFFFFF"/>
          <w:vertAlign w:val="superscript"/>
        </w:rPr>
        <w:t>3</w:t>
      </w:r>
      <w:r w:rsidRPr="008A465C">
        <w:rPr>
          <w:rFonts w:ascii="Arial" w:hAnsi="Arial" w:cs="Arial"/>
          <w:color w:val="3F3F3F"/>
          <w:shd w:val="clear" w:color="auto" w:fill="FFFFFF"/>
        </w:rPr>
        <w:t>He was trying to see who Jesus was, but on account of the crowd he could not, because he was short in stature. </w:t>
      </w:r>
      <w:r w:rsidRPr="008A465C">
        <w:rPr>
          <w:rFonts w:ascii="Arial" w:hAnsi="Arial" w:cs="Arial"/>
          <w:color w:val="808080"/>
          <w:shd w:val="clear" w:color="auto" w:fill="FFFFFF"/>
          <w:vertAlign w:val="superscript"/>
        </w:rPr>
        <w:t>4</w:t>
      </w:r>
      <w:r w:rsidRPr="008A465C">
        <w:rPr>
          <w:rFonts w:ascii="Arial" w:hAnsi="Arial" w:cs="Arial"/>
          <w:color w:val="3F3F3F"/>
          <w:shd w:val="clear" w:color="auto" w:fill="FFFFFF"/>
        </w:rPr>
        <w:t>So he ran ahead and climbed a sycamore tree to see him, because he was going to pass that way. </w:t>
      </w:r>
      <w:r w:rsidRPr="008A465C">
        <w:rPr>
          <w:rFonts w:ascii="Arial" w:hAnsi="Arial" w:cs="Arial"/>
          <w:color w:val="808080"/>
          <w:shd w:val="clear" w:color="auto" w:fill="FFFFFF"/>
          <w:vertAlign w:val="superscript"/>
        </w:rPr>
        <w:t>5</w:t>
      </w:r>
      <w:r w:rsidRPr="008A465C">
        <w:rPr>
          <w:rFonts w:ascii="Arial" w:hAnsi="Arial" w:cs="Arial"/>
          <w:color w:val="3F3F3F"/>
          <w:shd w:val="clear" w:color="auto" w:fill="FFFFFF"/>
        </w:rPr>
        <w:t>When Jesus came to the place, he looked up and said to him, “Zacchaeus, hurry and come down; for I must stay at your house today.” </w:t>
      </w:r>
      <w:r w:rsidRPr="008A465C">
        <w:rPr>
          <w:rFonts w:ascii="Arial" w:hAnsi="Arial" w:cs="Arial"/>
          <w:color w:val="808080"/>
          <w:shd w:val="clear" w:color="auto" w:fill="FFFFFF"/>
          <w:vertAlign w:val="superscript"/>
        </w:rPr>
        <w:t>6</w:t>
      </w:r>
      <w:r w:rsidRPr="008A465C">
        <w:rPr>
          <w:rFonts w:ascii="Arial" w:hAnsi="Arial" w:cs="Arial"/>
          <w:color w:val="3F3F3F"/>
          <w:shd w:val="clear" w:color="auto" w:fill="FFFFFF"/>
        </w:rPr>
        <w:t>So he hurried down and was happy to welcome him. </w:t>
      </w:r>
      <w:r w:rsidRPr="008A465C">
        <w:rPr>
          <w:rFonts w:ascii="Arial" w:hAnsi="Arial" w:cs="Arial"/>
          <w:color w:val="808080"/>
          <w:shd w:val="clear" w:color="auto" w:fill="FFFFFF"/>
          <w:vertAlign w:val="superscript"/>
        </w:rPr>
        <w:t>7</w:t>
      </w:r>
      <w:r w:rsidRPr="008A465C">
        <w:rPr>
          <w:rFonts w:ascii="Arial" w:hAnsi="Arial" w:cs="Arial"/>
          <w:color w:val="3F3F3F"/>
          <w:shd w:val="clear" w:color="auto" w:fill="FFFFFF"/>
        </w:rPr>
        <w:t>All who saw it began to grumble and said, “He has gone to be the guest of one who is a sinner.” </w:t>
      </w:r>
      <w:r w:rsidRPr="008A465C">
        <w:rPr>
          <w:rFonts w:ascii="Arial" w:hAnsi="Arial" w:cs="Arial"/>
          <w:color w:val="808080"/>
          <w:shd w:val="clear" w:color="auto" w:fill="FFFFFF"/>
          <w:vertAlign w:val="superscript"/>
        </w:rPr>
        <w:t>8</w:t>
      </w:r>
      <w:r w:rsidRPr="008A465C">
        <w:rPr>
          <w:rFonts w:ascii="Arial" w:hAnsi="Arial" w:cs="Arial"/>
          <w:color w:val="3F3F3F"/>
          <w:shd w:val="clear" w:color="auto" w:fill="FFFFFF"/>
        </w:rPr>
        <w:t>Zacchaeus stood there and said to the Lord, “Look, half of my possessions, Lord, I will give to the poor; and if I have defrauded anyone of anything, I will pay back four times as much.” </w:t>
      </w:r>
      <w:r w:rsidRPr="008A465C">
        <w:rPr>
          <w:rFonts w:ascii="Arial" w:hAnsi="Arial" w:cs="Arial"/>
          <w:color w:val="808080"/>
          <w:shd w:val="clear" w:color="auto" w:fill="FFFFFF"/>
          <w:vertAlign w:val="superscript"/>
        </w:rPr>
        <w:t>9</w:t>
      </w:r>
      <w:r w:rsidRPr="008A465C">
        <w:rPr>
          <w:rFonts w:ascii="Arial" w:hAnsi="Arial" w:cs="Arial"/>
          <w:color w:val="3F3F3F"/>
          <w:shd w:val="clear" w:color="auto" w:fill="FFFFFF"/>
        </w:rPr>
        <w:t>Then Jesus said to him, “Today salvation has come to this house, because he too is a son of Abraham. </w:t>
      </w:r>
      <w:r w:rsidRPr="008A465C">
        <w:rPr>
          <w:rFonts w:ascii="Arial" w:hAnsi="Arial" w:cs="Arial"/>
          <w:color w:val="808080"/>
          <w:shd w:val="clear" w:color="auto" w:fill="FFFFFF"/>
          <w:vertAlign w:val="superscript"/>
        </w:rPr>
        <w:t>10</w:t>
      </w:r>
      <w:r w:rsidRPr="008A465C">
        <w:rPr>
          <w:rFonts w:ascii="Arial" w:hAnsi="Arial" w:cs="Arial"/>
          <w:color w:val="3F3F3F"/>
          <w:shd w:val="clear" w:color="auto" w:fill="FFFFFF"/>
        </w:rPr>
        <w:t>For the Son of Man came to seek out and to save the lost.”</w:t>
      </w:r>
    </w:p>
    <w:p w14:paraId="10BDB811" w14:textId="50BE7DAC" w:rsidR="00856CEB" w:rsidRPr="008A465C" w:rsidRDefault="00856CEB" w:rsidP="00FD7A46">
      <w:pPr>
        <w:widowControl w:val="0"/>
        <w:spacing w:before="2" w:line="260" w:lineRule="exact"/>
        <w:ind w:right="360"/>
        <w:rPr>
          <w:rFonts w:ascii="Arial" w:eastAsiaTheme="minorHAnsi" w:hAnsi="Arial" w:cs="Arial"/>
        </w:rPr>
      </w:pPr>
      <w:r w:rsidRPr="008A465C">
        <w:rPr>
          <w:rFonts w:ascii="Arial" w:eastAsiaTheme="minorHAnsi" w:hAnsi="Arial" w:cs="Arial"/>
          <w:b/>
        </w:rPr>
        <w:tab/>
      </w:r>
      <w:r w:rsidRPr="008A465C">
        <w:rPr>
          <w:rFonts w:ascii="Arial" w:eastAsiaTheme="minorHAnsi" w:hAnsi="Arial" w:cs="Arial"/>
          <w:b/>
        </w:rPr>
        <w:tab/>
        <w:t xml:space="preserve">                           </w:t>
      </w:r>
      <w:r w:rsidRPr="008A465C">
        <w:rPr>
          <w:rFonts w:ascii="Arial" w:eastAsiaTheme="minorHAnsi" w:hAnsi="Arial" w:cs="Arial"/>
          <w:b/>
        </w:rPr>
        <w:tab/>
      </w:r>
      <w:r w:rsidR="005E563A" w:rsidRPr="008A465C">
        <w:rPr>
          <w:rFonts w:ascii="Arial" w:eastAsiaTheme="minorHAnsi" w:hAnsi="Arial" w:cs="Arial"/>
          <w:b/>
        </w:rPr>
        <w:t xml:space="preserve">    </w:t>
      </w:r>
    </w:p>
    <w:p w14:paraId="594B115B" w14:textId="782176A3" w:rsidR="00856CEB" w:rsidRPr="00536E1F" w:rsidRDefault="00856CEB" w:rsidP="00FD7A46">
      <w:pPr>
        <w:widowControl w:val="0"/>
        <w:spacing w:before="2" w:line="260" w:lineRule="exact"/>
        <w:ind w:right="360"/>
        <w:rPr>
          <w:rFonts w:ascii="Arial" w:eastAsiaTheme="minorHAnsi" w:hAnsi="Arial" w:cs="Arial"/>
        </w:rPr>
      </w:pPr>
      <w:r w:rsidRPr="00536E1F">
        <w:rPr>
          <w:rFonts w:ascii="Arial" w:eastAsiaTheme="minorHAnsi" w:hAnsi="Arial" w:cs="Arial"/>
        </w:rPr>
        <w:t xml:space="preserve">L: </w:t>
      </w:r>
      <w:r w:rsidR="00194C53" w:rsidRPr="00536E1F">
        <w:rPr>
          <w:rFonts w:ascii="Arial" w:eastAsiaTheme="minorHAnsi" w:hAnsi="Arial" w:cs="Arial"/>
        </w:rPr>
        <w:tab/>
      </w:r>
      <w:r w:rsidR="006209CA" w:rsidRPr="00536E1F">
        <w:rPr>
          <w:rFonts w:ascii="Arial" w:eastAsiaTheme="minorHAnsi" w:hAnsi="Arial" w:cs="Arial"/>
        </w:rPr>
        <w:t>The gospel of the Lord.</w:t>
      </w:r>
    </w:p>
    <w:p w14:paraId="2FE5BE34" w14:textId="55F7BD0B" w:rsidR="00856CEB"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1C1C2AF0" w14:textId="7FA7E7CA" w:rsidR="00B642B8" w:rsidRDefault="00B642B8" w:rsidP="00FD7A46">
      <w:pPr>
        <w:widowControl w:val="0"/>
        <w:spacing w:before="2" w:line="260" w:lineRule="exact"/>
        <w:ind w:right="360"/>
        <w:rPr>
          <w:rFonts w:ascii="Arial" w:eastAsiaTheme="minorHAnsi" w:hAnsi="Arial" w:cs="Arial"/>
          <w:b/>
        </w:rPr>
      </w:pPr>
    </w:p>
    <w:p w14:paraId="67742FD5" w14:textId="77777777" w:rsidR="00B642B8" w:rsidRDefault="00B642B8" w:rsidP="00FD7A46">
      <w:pPr>
        <w:widowControl w:val="0"/>
        <w:spacing w:before="2" w:line="260" w:lineRule="exact"/>
        <w:ind w:right="360"/>
        <w:rPr>
          <w:rFonts w:ascii="Arial" w:eastAsiaTheme="minorHAnsi" w:hAnsi="Arial" w:cs="Arial"/>
          <w:b/>
        </w:rPr>
      </w:pPr>
    </w:p>
    <w:p w14:paraId="27E6BEED" w14:textId="6367942D" w:rsidR="00CC3861"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3C3039">
        <w:rPr>
          <w:rFonts w:ascii="Arial" w:hAnsi="Arial" w:cs="Arial"/>
          <w:b/>
          <w:bCs/>
          <w:color w:val="000000"/>
        </w:rPr>
        <w:t xml:space="preserve">          </w:t>
      </w:r>
      <w:r w:rsidR="005B529B">
        <w:rPr>
          <w:rFonts w:ascii="Arial" w:hAnsi="Arial" w:cs="Arial"/>
          <w:b/>
          <w:bCs/>
          <w:color w:val="000000"/>
        </w:rPr>
        <w:t xml:space="preserve">  </w:t>
      </w:r>
      <w:r w:rsidR="00E23B74">
        <w:rPr>
          <w:rFonts w:ascii="Arial" w:hAnsi="Arial" w:cs="Arial"/>
          <w:b/>
          <w:bCs/>
          <w:color w:val="000000"/>
        </w:rPr>
        <w:t xml:space="preserve">                     </w:t>
      </w:r>
      <w:r w:rsidR="005A1D9A">
        <w:rPr>
          <w:rFonts w:ascii="Arial" w:hAnsi="Arial" w:cs="Arial"/>
          <w:b/>
          <w:bCs/>
          <w:color w:val="000000"/>
        </w:rPr>
        <w:t xml:space="preserve"> </w:t>
      </w:r>
      <w:r w:rsidR="00E23B74">
        <w:rPr>
          <w:rFonts w:ascii="Arial" w:hAnsi="Arial" w:cs="Arial"/>
          <w:b/>
          <w:bCs/>
          <w:color w:val="000000"/>
        </w:rPr>
        <w:t xml:space="preserve"> </w:t>
      </w:r>
      <w:r w:rsidR="00095EBC">
        <w:rPr>
          <w:rFonts w:ascii="Arial" w:hAnsi="Arial" w:cs="Arial"/>
          <w:b/>
          <w:bCs/>
          <w:color w:val="000000"/>
        </w:rPr>
        <w:t>SAM Marcia Buchs</w:t>
      </w:r>
    </w:p>
    <w:p w14:paraId="6B66CF23" w14:textId="77777777" w:rsidR="004425D4" w:rsidRDefault="004425D4" w:rsidP="00FD7A46">
      <w:pPr>
        <w:widowControl w:val="0"/>
        <w:autoSpaceDE w:val="0"/>
        <w:autoSpaceDN w:val="0"/>
        <w:adjustRightInd w:val="0"/>
        <w:ind w:right="360"/>
        <w:rPr>
          <w:rFonts w:ascii="Arial" w:hAnsi="Arial" w:cs="Arial"/>
          <w:b/>
          <w:color w:val="000000"/>
        </w:rPr>
      </w:pPr>
    </w:p>
    <w:p w14:paraId="7638DEF7" w14:textId="77777777" w:rsidR="00EE77EC" w:rsidRDefault="00EE77EC" w:rsidP="00FD7A46">
      <w:pPr>
        <w:widowControl w:val="0"/>
        <w:autoSpaceDE w:val="0"/>
        <w:autoSpaceDN w:val="0"/>
        <w:adjustRightInd w:val="0"/>
        <w:ind w:right="360"/>
        <w:rPr>
          <w:rFonts w:ascii="Arial" w:hAnsi="Arial" w:cs="Arial"/>
          <w:b/>
          <w:color w:val="000000"/>
        </w:rPr>
      </w:pPr>
    </w:p>
    <w:p w14:paraId="5AD57680" w14:textId="77777777" w:rsidR="00EE77EC" w:rsidRDefault="00EE77EC" w:rsidP="00FD7A46">
      <w:pPr>
        <w:widowControl w:val="0"/>
        <w:autoSpaceDE w:val="0"/>
        <w:autoSpaceDN w:val="0"/>
        <w:adjustRightInd w:val="0"/>
        <w:ind w:right="360"/>
        <w:rPr>
          <w:rFonts w:ascii="Arial" w:hAnsi="Arial" w:cs="Arial"/>
          <w:b/>
          <w:color w:val="000000"/>
        </w:rPr>
      </w:pPr>
    </w:p>
    <w:p w14:paraId="2A98E9CC" w14:textId="77777777" w:rsidR="00EE77EC" w:rsidRDefault="00EE77EC" w:rsidP="00FD7A46">
      <w:pPr>
        <w:widowControl w:val="0"/>
        <w:autoSpaceDE w:val="0"/>
        <w:autoSpaceDN w:val="0"/>
        <w:adjustRightInd w:val="0"/>
        <w:ind w:right="360"/>
        <w:rPr>
          <w:rFonts w:ascii="Arial" w:hAnsi="Arial" w:cs="Arial"/>
          <w:b/>
          <w:color w:val="000000"/>
        </w:rPr>
      </w:pPr>
    </w:p>
    <w:p w14:paraId="1594727E" w14:textId="77777777" w:rsidR="00EE77EC" w:rsidRDefault="00EE77EC" w:rsidP="00FD7A46">
      <w:pPr>
        <w:widowControl w:val="0"/>
        <w:autoSpaceDE w:val="0"/>
        <w:autoSpaceDN w:val="0"/>
        <w:adjustRightInd w:val="0"/>
        <w:ind w:right="360"/>
        <w:rPr>
          <w:rFonts w:ascii="Arial" w:hAnsi="Arial" w:cs="Arial"/>
          <w:b/>
          <w:color w:val="000000"/>
        </w:rPr>
      </w:pPr>
    </w:p>
    <w:p w14:paraId="3D650BEC" w14:textId="77777777" w:rsidR="00EE77EC" w:rsidRDefault="00EE77EC" w:rsidP="00FD7A46">
      <w:pPr>
        <w:widowControl w:val="0"/>
        <w:autoSpaceDE w:val="0"/>
        <w:autoSpaceDN w:val="0"/>
        <w:adjustRightInd w:val="0"/>
        <w:ind w:right="360"/>
        <w:rPr>
          <w:rFonts w:ascii="Arial" w:hAnsi="Arial" w:cs="Arial"/>
          <w:b/>
          <w:color w:val="000000"/>
        </w:rPr>
      </w:pPr>
    </w:p>
    <w:p w14:paraId="2639F798" w14:textId="77777777" w:rsidR="00EE77EC" w:rsidRDefault="00EE77EC" w:rsidP="00FD7A46">
      <w:pPr>
        <w:widowControl w:val="0"/>
        <w:autoSpaceDE w:val="0"/>
        <w:autoSpaceDN w:val="0"/>
        <w:adjustRightInd w:val="0"/>
        <w:ind w:right="360"/>
        <w:rPr>
          <w:rFonts w:ascii="Arial" w:hAnsi="Arial" w:cs="Arial"/>
          <w:b/>
          <w:color w:val="000000"/>
        </w:rPr>
      </w:pPr>
    </w:p>
    <w:p w14:paraId="556BE3A9" w14:textId="77777777" w:rsidR="00EE77EC" w:rsidRDefault="00EE77EC" w:rsidP="00FD7A46">
      <w:pPr>
        <w:widowControl w:val="0"/>
        <w:autoSpaceDE w:val="0"/>
        <w:autoSpaceDN w:val="0"/>
        <w:adjustRightInd w:val="0"/>
        <w:ind w:right="360"/>
        <w:rPr>
          <w:rFonts w:ascii="Arial" w:hAnsi="Arial" w:cs="Arial"/>
          <w:b/>
          <w:color w:val="000000"/>
        </w:rPr>
      </w:pPr>
    </w:p>
    <w:p w14:paraId="37EE6378" w14:textId="77777777" w:rsidR="00EE77EC" w:rsidRDefault="00EE77EC" w:rsidP="00FD7A46">
      <w:pPr>
        <w:widowControl w:val="0"/>
        <w:autoSpaceDE w:val="0"/>
        <w:autoSpaceDN w:val="0"/>
        <w:adjustRightInd w:val="0"/>
        <w:ind w:right="360"/>
        <w:rPr>
          <w:rFonts w:ascii="Arial" w:hAnsi="Arial" w:cs="Arial"/>
          <w:b/>
          <w:color w:val="000000"/>
        </w:rPr>
      </w:pPr>
    </w:p>
    <w:p w14:paraId="4F2050C5" w14:textId="77777777" w:rsidR="00EE77EC" w:rsidRDefault="00EE77EC" w:rsidP="00FD7A46">
      <w:pPr>
        <w:widowControl w:val="0"/>
        <w:autoSpaceDE w:val="0"/>
        <w:autoSpaceDN w:val="0"/>
        <w:adjustRightInd w:val="0"/>
        <w:ind w:right="360"/>
        <w:rPr>
          <w:rFonts w:ascii="Arial" w:hAnsi="Arial" w:cs="Arial"/>
          <w:b/>
          <w:color w:val="000000"/>
        </w:rPr>
      </w:pPr>
    </w:p>
    <w:p w14:paraId="72AD108C" w14:textId="77777777" w:rsidR="00EE77EC" w:rsidRDefault="00EE77EC" w:rsidP="00FD7A46">
      <w:pPr>
        <w:widowControl w:val="0"/>
        <w:autoSpaceDE w:val="0"/>
        <w:autoSpaceDN w:val="0"/>
        <w:adjustRightInd w:val="0"/>
        <w:ind w:right="360"/>
        <w:rPr>
          <w:rFonts w:ascii="Arial" w:hAnsi="Arial" w:cs="Arial"/>
          <w:b/>
          <w:color w:val="000000"/>
        </w:rPr>
      </w:pPr>
    </w:p>
    <w:p w14:paraId="41692A67" w14:textId="77777777" w:rsidR="00EE77EC" w:rsidRDefault="00EE77EC" w:rsidP="00FD7A46">
      <w:pPr>
        <w:widowControl w:val="0"/>
        <w:autoSpaceDE w:val="0"/>
        <w:autoSpaceDN w:val="0"/>
        <w:adjustRightInd w:val="0"/>
        <w:ind w:right="360"/>
        <w:rPr>
          <w:rFonts w:ascii="Arial" w:hAnsi="Arial" w:cs="Arial"/>
          <w:b/>
          <w:color w:val="000000"/>
        </w:rPr>
      </w:pPr>
    </w:p>
    <w:p w14:paraId="7D346FBB" w14:textId="77777777" w:rsidR="00EE77EC" w:rsidRDefault="00EE77EC" w:rsidP="00FD7A46">
      <w:pPr>
        <w:widowControl w:val="0"/>
        <w:autoSpaceDE w:val="0"/>
        <w:autoSpaceDN w:val="0"/>
        <w:adjustRightInd w:val="0"/>
        <w:ind w:right="360"/>
        <w:rPr>
          <w:rFonts w:ascii="Arial" w:hAnsi="Arial" w:cs="Arial"/>
          <w:b/>
          <w:color w:val="000000"/>
        </w:rPr>
      </w:pPr>
    </w:p>
    <w:p w14:paraId="134B0F83" w14:textId="77777777" w:rsidR="00323BB6" w:rsidRDefault="00323BB6" w:rsidP="00FD7A46">
      <w:pPr>
        <w:widowControl w:val="0"/>
        <w:autoSpaceDE w:val="0"/>
        <w:autoSpaceDN w:val="0"/>
        <w:adjustRightInd w:val="0"/>
        <w:ind w:right="360"/>
        <w:rPr>
          <w:rFonts w:ascii="Arial" w:hAnsi="Arial" w:cs="Arial"/>
          <w:b/>
          <w:color w:val="000000"/>
        </w:rPr>
      </w:pPr>
    </w:p>
    <w:p w14:paraId="0296F991" w14:textId="5016BC85" w:rsidR="000D2534"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1F3A29">
        <w:rPr>
          <w:rFonts w:ascii="Arial" w:hAnsi="Arial" w:cs="Arial"/>
          <w:b/>
          <w:color w:val="000000"/>
        </w:rPr>
        <w:t xml:space="preserve"> </w:t>
      </w:r>
      <w:r w:rsidR="00DD77BD">
        <w:rPr>
          <w:rFonts w:ascii="Arial" w:hAnsi="Arial" w:cs="Arial"/>
          <w:b/>
          <w:color w:val="000000"/>
        </w:rPr>
        <w:t xml:space="preserve"> </w:t>
      </w:r>
      <w:r w:rsidR="00E23B74">
        <w:rPr>
          <w:rFonts w:ascii="Arial" w:hAnsi="Arial" w:cs="Arial"/>
          <w:b/>
          <w:color w:val="000000"/>
        </w:rPr>
        <w:t xml:space="preserve">  </w:t>
      </w:r>
      <w:r w:rsidR="00095EBC">
        <w:rPr>
          <w:rFonts w:ascii="Arial" w:hAnsi="Arial" w:cs="Arial"/>
          <w:b/>
          <w:color w:val="000000"/>
        </w:rPr>
        <w:t xml:space="preserve">       </w:t>
      </w:r>
      <w:r w:rsidR="00A055EF">
        <w:rPr>
          <w:rFonts w:ascii="Arial" w:hAnsi="Arial" w:cs="Arial"/>
          <w:b/>
          <w:color w:val="000000"/>
        </w:rPr>
        <w:t>“</w:t>
      </w:r>
      <w:r w:rsidR="008A465C">
        <w:rPr>
          <w:rFonts w:ascii="Arial" w:hAnsi="Arial" w:cs="Arial"/>
          <w:b/>
          <w:color w:val="000000"/>
        </w:rPr>
        <w:t>A Mighty Fortress is our God</w:t>
      </w:r>
      <w:r w:rsidR="00F452D6">
        <w:rPr>
          <w:rFonts w:ascii="Arial" w:hAnsi="Arial" w:cs="Arial"/>
          <w:b/>
          <w:color w:val="000000"/>
        </w:rPr>
        <w:t xml:space="preserve">”        </w:t>
      </w:r>
      <w:r w:rsidR="00E23B74">
        <w:rPr>
          <w:rFonts w:ascii="Arial" w:hAnsi="Arial" w:cs="Arial"/>
          <w:b/>
          <w:color w:val="000000"/>
        </w:rPr>
        <w:t xml:space="preserve">          </w:t>
      </w:r>
      <w:r w:rsidR="00F452D6">
        <w:rPr>
          <w:rFonts w:ascii="Arial" w:hAnsi="Arial" w:cs="Arial"/>
          <w:b/>
          <w:color w:val="000000"/>
        </w:rPr>
        <w:t xml:space="preserve">  </w:t>
      </w:r>
      <w:r w:rsidR="00095EBC">
        <w:rPr>
          <w:rFonts w:ascii="Arial" w:hAnsi="Arial" w:cs="Arial"/>
          <w:b/>
          <w:color w:val="000000"/>
        </w:rPr>
        <w:t xml:space="preserve">             </w:t>
      </w:r>
      <w:r w:rsidR="00F452D6">
        <w:rPr>
          <w:rFonts w:ascii="Arial" w:hAnsi="Arial" w:cs="Arial"/>
          <w:b/>
          <w:color w:val="000000"/>
        </w:rPr>
        <w:t xml:space="preserve">    ELW </w:t>
      </w:r>
      <w:r w:rsidR="00841942">
        <w:rPr>
          <w:rFonts w:ascii="Arial" w:hAnsi="Arial" w:cs="Arial"/>
          <w:b/>
          <w:color w:val="000000"/>
        </w:rPr>
        <w:t>504</w:t>
      </w:r>
    </w:p>
    <w:p w14:paraId="376D9BBD" w14:textId="02FC8026" w:rsidR="00EE77EC" w:rsidRDefault="00EE77EC" w:rsidP="00FD7A46">
      <w:pPr>
        <w:widowControl w:val="0"/>
        <w:autoSpaceDE w:val="0"/>
        <w:autoSpaceDN w:val="0"/>
        <w:adjustRightInd w:val="0"/>
        <w:ind w:right="360"/>
        <w:rPr>
          <w:rFonts w:ascii="Arial" w:hAnsi="Arial" w:cs="Arial"/>
          <w:b/>
          <w:color w:val="000000"/>
        </w:rPr>
      </w:pPr>
    </w:p>
    <w:p w14:paraId="2BCCE728" w14:textId="77777777" w:rsidR="00EE77EC" w:rsidRDefault="00EE77EC" w:rsidP="00FD7A46">
      <w:pPr>
        <w:widowControl w:val="0"/>
        <w:autoSpaceDE w:val="0"/>
        <w:autoSpaceDN w:val="0"/>
        <w:adjustRightInd w:val="0"/>
        <w:ind w:right="360"/>
        <w:rPr>
          <w:rFonts w:ascii="Arial" w:hAnsi="Arial" w:cs="Arial"/>
          <w:b/>
          <w:color w:val="000000"/>
        </w:rPr>
      </w:pPr>
    </w:p>
    <w:p w14:paraId="183F6369" w14:textId="0D92E360" w:rsidR="00DD77BD" w:rsidRDefault="00EE77EC" w:rsidP="00EE77EC">
      <w:pPr>
        <w:widowControl w:val="0"/>
        <w:autoSpaceDE w:val="0"/>
        <w:autoSpaceDN w:val="0"/>
        <w:adjustRightInd w:val="0"/>
        <w:ind w:right="360"/>
        <w:jc w:val="center"/>
        <w:rPr>
          <w:rFonts w:ascii="Arial" w:hAnsi="Arial" w:cs="Arial"/>
          <w:b/>
          <w:color w:val="000000"/>
        </w:rPr>
      </w:pPr>
      <w:r>
        <w:rPr>
          <w:noProof/>
        </w:rPr>
        <w:drawing>
          <wp:inline distT="0" distB="0" distL="0" distR="0" wp14:anchorId="0CD4425C" wp14:editId="34E0ABAE">
            <wp:extent cx="4152265" cy="793341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300"/>
                    <a:stretch/>
                  </pic:blipFill>
                  <pic:spPr bwMode="auto">
                    <a:xfrm>
                      <a:off x="0" y="0"/>
                      <a:ext cx="4190193" cy="8005880"/>
                    </a:xfrm>
                    <a:prstGeom prst="rect">
                      <a:avLst/>
                    </a:prstGeom>
                    <a:noFill/>
                    <a:ln>
                      <a:noFill/>
                    </a:ln>
                    <a:extLst>
                      <a:ext uri="{53640926-AAD7-44D8-BBD7-CCE9431645EC}">
                        <a14:shadowObscured xmlns:a14="http://schemas.microsoft.com/office/drawing/2010/main"/>
                      </a:ext>
                    </a:extLst>
                  </pic:spPr>
                </pic:pic>
              </a:graphicData>
            </a:graphic>
          </wp:inline>
        </w:drawing>
      </w:r>
    </w:p>
    <w:p w14:paraId="40AD76AE" w14:textId="2A1A7D7C" w:rsidR="004425D4" w:rsidRDefault="004425D4" w:rsidP="003D6BF4">
      <w:pPr>
        <w:widowControl w:val="0"/>
        <w:autoSpaceDE w:val="0"/>
        <w:autoSpaceDN w:val="0"/>
        <w:adjustRightInd w:val="0"/>
        <w:ind w:right="360"/>
        <w:jc w:val="center"/>
        <w:rPr>
          <w:rFonts w:ascii="Arial" w:hAnsi="Arial" w:cs="Arial"/>
          <w:b/>
          <w:color w:val="000000"/>
        </w:rPr>
      </w:pPr>
    </w:p>
    <w:p w14:paraId="0408E60B" w14:textId="77777777" w:rsidR="00EA6108" w:rsidRDefault="00EA6108" w:rsidP="00FD7A46">
      <w:pPr>
        <w:widowControl w:val="0"/>
        <w:autoSpaceDE w:val="0"/>
        <w:autoSpaceDN w:val="0"/>
        <w:adjustRightInd w:val="0"/>
        <w:ind w:right="360"/>
        <w:rPr>
          <w:rFonts w:ascii="Arial" w:hAnsi="Arial" w:cs="Arial"/>
          <w:b/>
          <w:color w:val="000000"/>
        </w:rPr>
      </w:pPr>
    </w:p>
    <w:p w14:paraId="5DD11CFA" w14:textId="48FBEEE7" w:rsidR="00934195" w:rsidRDefault="006B222E" w:rsidP="00FD7A46">
      <w:pPr>
        <w:widowControl w:val="0"/>
        <w:autoSpaceDE w:val="0"/>
        <w:autoSpaceDN w:val="0"/>
        <w:adjustRightInd w:val="0"/>
        <w:ind w:right="360"/>
        <w:rPr>
          <w:rFonts w:ascii="Arial" w:hAnsi="Arial" w:cs="Arial"/>
          <w:b/>
          <w:color w:val="000000"/>
        </w:rPr>
      </w:pPr>
      <w:r>
        <w:rPr>
          <w:rFonts w:ascii="Arial" w:hAnsi="Arial" w:cs="Arial"/>
          <w:b/>
          <w:color w:val="000000"/>
        </w:rPr>
        <w:t>Apostle’s Creed</w:t>
      </w:r>
      <w:r w:rsidR="00A06809" w:rsidRPr="00316B8A">
        <w:rPr>
          <w:rFonts w:ascii="Arial" w:hAnsi="Arial" w:cs="Arial"/>
          <w:b/>
          <w:color w:val="000000"/>
        </w:rPr>
        <w:t xml:space="preserve">  </w:t>
      </w:r>
    </w:p>
    <w:p w14:paraId="378D2F59" w14:textId="77777777" w:rsidR="003D6859" w:rsidRPr="006B222E" w:rsidRDefault="003D6859" w:rsidP="00FD7A46">
      <w:pPr>
        <w:widowControl w:val="0"/>
        <w:autoSpaceDE w:val="0"/>
        <w:autoSpaceDN w:val="0"/>
        <w:adjustRightInd w:val="0"/>
        <w:ind w:right="360"/>
        <w:rPr>
          <w:rFonts w:ascii="Arial" w:hAnsi="Arial" w:cs="Arial"/>
          <w:b/>
          <w:color w:val="000000"/>
        </w:rPr>
      </w:pPr>
    </w:p>
    <w:p w14:paraId="62A3F703" w14:textId="79651FD3" w:rsidR="00934195" w:rsidRPr="00883292" w:rsidRDefault="00934195" w:rsidP="00FD7A46">
      <w:pPr>
        <w:ind w:right="360"/>
        <w:rPr>
          <w:rFonts w:ascii="Arial" w:hAnsi="Arial" w:cs="Arial"/>
        </w:rPr>
      </w:pPr>
      <w:r w:rsidRPr="00883292">
        <w:rPr>
          <w:rFonts w:ascii="Arial" w:hAnsi="Arial" w:cs="Arial"/>
        </w:rPr>
        <w:t>I believe in God, the Father almighty,</w:t>
      </w:r>
    </w:p>
    <w:p w14:paraId="47482B98" w14:textId="77777777" w:rsidR="00934195" w:rsidRPr="00883292" w:rsidRDefault="00934195" w:rsidP="00FD7A46">
      <w:pPr>
        <w:shd w:val="clear" w:color="auto" w:fill="FFFFFF"/>
        <w:ind w:right="360"/>
        <w:rPr>
          <w:rFonts w:ascii="Arial" w:hAnsi="Arial" w:cs="Arial"/>
        </w:rPr>
      </w:pPr>
      <w:r w:rsidRPr="00883292">
        <w:rPr>
          <w:rFonts w:ascii="Arial" w:hAnsi="Arial" w:cs="Arial"/>
        </w:rPr>
        <w:t>creator of heaven and earth.</w:t>
      </w:r>
    </w:p>
    <w:p w14:paraId="36BD4993"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Jesus Christ, God’s only Son, our Lord,</w:t>
      </w:r>
    </w:p>
    <w:p w14:paraId="16BC60B3" w14:textId="77777777" w:rsidR="00934195" w:rsidRPr="00883292" w:rsidRDefault="00934195" w:rsidP="00FD7A46">
      <w:pPr>
        <w:shd w:val="clear" w:color="auto" w:fill="FFFFFF"/>
        <w:ind w:right="360"/>
        <w:rPr>
          <w:rFonts w:ascii="Arial" w:hAnsi="Arial" w:cs="Arial"/>
        </w:rPr>
      </w:pPr>
      <w:r w:rsidRPr="00883292">
        <w:rPr>
          <w:rFonts w:ascii="Arial" w:hAnsi="Arial" w:cs="Arial"/>
        </w:rPr>
        <w:t>who was conceived by the Holy Spirit,</w:t>
      </w:r>
    </w:p>
    <w:p w14:paraId="53D673C4" w14:textId="77777777" w:rsidR="00934195" w:rsidRPr="00883292" w:rsidRDefault="00934195" w:rsidP="00FD7A46">
      <w:pPr>
        <w:shd w:val="clear" w:color="auto" w:fill="FFFFFF"/>
        <w:ind w:right="360"/>
        <w:rPr>
          <w:rFonts w:ascii="Arial" w:hAnsi="Arial" w:cs="Arial"/>
        </w:rPr>
      </w:pPr>
      <w:r w:rsidRPr="00883292">
        <w:rPr>
          <w:rFonts w:ascii="Arial" w:hAnsi="Arial" w:cs="Arial"/>
        </w:rPr>
        <w:t>born of the virgin Mary,</w:t>
      </w:r>
    </w:p>
    <w:p w14:paraId="6523FDA4" w14:textId="77777777" w:rsidR="00934195" w:rsidRPr="00883292" w:rsidRDefault="00934195" w:rsidP="00FD7A46">
      <w:pPr>
        <w:shd w:val="clear" w:color="auto" w:fill="FFFFFF"/>
        <w:ind w:right="360"/>
        <w:rPr>
          <w:rFonts w:ascii="Arial" w:hAnsi="Arial" w:cs="Arial"/>
        </w:rPr>
      </w:pPr>
      <w:r w:rsidRPr="00883292">
        <w:rPr>
          <w:rFonts w:ascii="Arial" w:hAnsi="Arial" w:cs="Arial"/>
        </w:rPr>
        <w:t>suffered under Pontius Pilate,</w:t>
      </w:r>
    </w:p>
    <w:p w14:paraId="30C67BCF" w14:textId="77777777" w:rsidR="00934195" w:rsidRPr="00883292" w:rsidRDefault="00934195" w:rsidP="00FD7A46">
      <w:pPr>
        <w:shd w:val="clear" w:color="auto" w:fill="FFFFFF"/>
        <w:ind w:right="360"/>
        <w:rPr>
          <w:rFonts w:ascii="Arial" w:hAnsi="Arial" w:cs="Arial"/>
        </w:rPr>
      </w:pPr>
      <w:r w:rsidRPr="00883292">
        <w:rPr>
          <w:rFonts w:ascii="Arial" w:hAnsi="Arial" w:cs="Arial"/>
        </w:rPr>
        <w:t>was crucified, died, and was buried;</w:t>
      </w:r>
    </w:p>
    <w:p w14:paraId="49887802" w14:textId="77777777" w:rsidR="00934195" w:rsidRPr="00883292" w:rsidRDefault="00934195" w:rsidP="00FD7A46">
      <w:pPr>
        <w:shd w:val="clear" w:color="auto" w:fill="FFFFFF"/>
        <w:ind w:right="360"/>
        <w:rPr>
          <w:rFonts w:ascii="Arial" w:hAnsi="Arial" w:cs="Arial"/>
        </w:rPr>
      </w:pPr>
      <w:r w:rsidRPr="00883292">
        <w:rPr>
          <w:rFonts w:ascii="Arial" w:hAnsi="Arial" w:cs="Arial"/>
        </w:rPr>
        <w:t>he descended to the dead.</w:t>
      </w:r>
    </w:p>
    <w:p w14:paraId="1370CD54" w14:textId="77777777" w:rsidR="00934195" w:rsidRPr="00883292" w:rsidRDefault="00934195" w:rsidP="00FD7A46">
      <w:pPr>
        <w:shd w:val="clear" w:color="auto" w:fill="FFFFFF"/>
        <w:ind w:right="360"/>
        <w:rPr>
          <w:rFonts w:ascii="Arial" w:hAnsi="Arial" w:cs="Arial"/>
        </w:rPr>
      </w:pPr>
      <w:r w:rsidRPr="00883292">
        <w:rPr>
          <w:rFonts w:ascii="Arial" w:hAnsi="Arial" w:cs="Arial"/>
        </w:rPr>
        <w:t>On the third day he rose again;</w:t>
      </w:r>
    </w:p>
    <w:p w14:paraId="6981D8DE" w14:textId="77777777" w:rsidR="00934195" w:rsidRPr="00883292" w:rsidRDefault="00934195" w:rsidP="00FD7A46">
      <w:pPr>
        <w:shd w:val="clear" w:color="auto" w:fill="FFFFFF"/>
        <w:ind w:right="360"/>
        <w:rPr>
          <w:rFonts w:ascii="Arial" w:hAnsi="Arial" w:cs="Arial"/>
        </w:rPr>
      </w:pPr>
      <w:r w:rsidRPr="00883292">
        <w:rPr>
          <w:rFonts w:ascii="Arial" w:hAnsi="Arial" w:cs="Arial"/>
        </w:rPr>
        <w:t>he ascended into heaven,</w:t>
      </w:r>
    </w:p>
    <w:p w14:paraId="3569B62F" w14:textId="77777777" w:rsidR="00934195" w:rsidRPr="00883292" w:rsidRDefault="00934195" w:rsidP="00FD7A46">
      <w:pPr>
        <w:shd w:val="clear" w:color="auto" w:fill="FFFFFF"/>
        <w:ind w:right="360"/>
        <w:rPr>
          <w:rFonts w:ascii="Arial" w:hAnsi="Arial" w:cs="Arial"/>
        </w:rPr>
      </w:pPr>
      <w:r w:rsidRPr="00883292">
        <w:rPr>
          <w:rFonts w:ascii="Arial" w:hAnsi="Arial" w:cs="Arial"/>
        </w:rPr>
        <w:t>he is seated at the right hand of the Father,</w:t>
      </w:r>
    </w:p>
    <w:p w14:paraId="337EF461" w14:textId="77777777" w:rsidR="00934195" w:rsidRPr="00883292" w:rsidRDefault="00934195" w:rsidP="00FD7A46">
      <w:pPr>
        <w:shd w:val="clear" w:color="auto" w:fill="FFFFFF"/>
        <w:ind w:right="360"/>
        <w:rPr>
          <w:rFonts w:ascii="Arial" w:hAnsi="Arial" w:cs="Arial"/>
        </w:rPr>
      </w:pPr>
      <w:r w:rsidRPr="00883292">
        <w:rPr>
          <w:rFonts w:ascii="Arial" w:hAnsi="Arial" w:cs="Arial"/>
        </w:rPr>
        <w:t>and he will come to judge the living and the dead.</w:t>
      </w:r>
    </w:p>
    <w:p w14:paraId="2871F5C5"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the Holy Spirit,</w:t>
      </w:r>
    </w:p>
    <w:p w14:paraId="36EE59D0" w14:textId="77777777" w:rsidR="00934195" w:rsidRPr="00883292" w:rsidRDefault="00934195" w:rsidP="00FD7A46">
      <w:pPr>
        <w:shd w:val="clear" w:color="auto" w:fill="FFFFFF"/>
        <w:ind w:right="360"/>
        <w:rPr>
          <w:rFonts w:ascii="Arial" w:hAnsi="Arial" w:cs="Arial"/>
        </w:rPr>
      </w:pPr>
      <w:r w:rsidRPr="00883292">
        <w:rPr>
          <w:rFonts w:ascii="Arial" w:hAnsi="Arial" w:cs="Arial"/>
        </w:rPr>
        <w:t>the holy catholic church,</w:t>
      </w:r>
    </w:p>
    <w:p w14:paraId="70F852D5" w14:textId="77777777" w:rsidR="00934195" w:rsidRPr="00883292" w:rsidRDefault="00934195" w:rsidP="00FD7A46">
      <w:pPr>
        <w:shd w:val="clear" w:color="auto" w:fill="FFFFFF"/>
        <w:ind w:right="360"/>
        <w:rPr>
          <w:rFonts w:ascii="Arial" w:hAnsi="Arial" w:cs="Arial"/>
        </w:rPr>
      </w:pPr>
      <w:r w:rsidRPr="00883292">
        <w:rPr>
          <w:rFonts w:ascii="Arial" w:hAnsi="Arial" w:cs="Arial"/>
        </w:rPr>
        <w:t>the communion of saints,</w:t>
      </w:r>
    </w:p>
    <w:p w14:paraId="018EA028" w14:textId="77777777" w:rsidR="00934195" w:rsidRPr="00883292" w:rsidRDefault="00934195" w:rsidP="00FD7A46">
      <w:pPr>
        <w:shd w:val="clear" w:color="auto" w:fill="FFFFFF"/>
        <w:ind w:right="360"/>
        <w:rPr>
          <w:rFonts w:ascii="Arial" w:hAnsi="Arial" w:cs="Arial"/>
        </w:rPr>
      </w:pPr>
      <w:r w:rsidRPr="00883292">
        <w:rPr>
          <w:rFonts w:ascii="Arial" w:hAnsi="Arial" w:cs="Arial"/>
        </w:rPr>
        <w:t>the forgiveness of sins,</w:t>
      </w:r>
    </w:p>
    <w:p w14:paraId="57A2CBDD" w14:textId="77777777" w:rsidR="00934195" w:rsidRPr="00883292" w:rsidRDefault="00934195" w:rsidP="00FD7A46">
      <w:pPr>
        <w:shd w:val="clear" w:color="auto" w:fill="FFFFFF"/>
        <w:ind w:right="360"/>
        <w:rPr>
          <w:rFonts w:ascii="Arial" w:hAnsi="Arial" w:cs="Arial"/>
        </w:rPr>
      </w:pPr>
      <w:r w:rsidRPr="00883292">
        <w:rPr>
          <w:rFonts w:ascii="Arial" w:hAnsi="Arial" w:cs="Arial"/>
        </w:rPr>
        <w:t>the resurrection of the body,</w:t>
      </w:r>
    </w:p>
    <w:p w14:paraId="1B73B302" w14:textId="77777777" w:rsidR="00934195" w:rsidRPr="00883292" w:rsidRDefault="00934195" w:rsidP="00FD7A46">
      <w:pPr>
        <w:shd w:val="clear" w:color="auto" w:fill="FFFFFF"/>
        <w:ind w:right="360"/>
        <w:rPr>
          <w:rFonts w:ascii="Arial" w:hAnsi="Arial" w:cs="Arial"/>
        </w:rPr>
      </w:pPr>
      <w:r w:rsidRPr="00883292">
        <w:rPr>
          <w:rFonts w:ascii="Arial" w:hAnsi="Arial" w:cs="Arial"/>
        </w:rPr>
        <w:t>and the life everlasting. Amen.</w:t>
      </w:r>
    </w:p>
    <w:p w14:paraId="40A70AE0" w14:textId="77777777" w:rsidR="00934195" w:rsidRPr="00883292" w:rsidRDefault="00934195" w:rsidP="00FD7A46">
      <w:pPr>
        <w:widowControl w:val="0"/>
        <w:autoSpaceDE w:val="0"/>
        <w:autoSpaceDN w:val="0"/>
        <w:adjustRightInd w:val="0"/>
        <w:ind w:right="360"/>
        <w:jc w:val="both"/>
        <w:rPr>
          <w:rFonts w:ascii="Arial" w:hAnsi="Arial" w:cs="Arial"/>
          <w:b/>
          <w:bCs/>
        </w:rPr>
      </w:pPr>
    </w:p>
    <w:p w14:paraId="65EAD7E8" w14:textId="77777777" w:rsidR="008F6C51" w:rsidRDefault="008F6C51" w:rsidP="00FD7A46">
      <w:pPr>
        <w:widowControl w:val="0"/>
        <w:autoSpaceDE w:val="0"/>
        <w:autoSpaceDN w:val="0"/>
        <w:adjustRightInd w:val="0"/>
        <w:ind w:right="360"/>
        <w:jc w:val="both"/>
        <w:rPr>
          <w:rFonts w:ascii="Arial" w:hAnsi="Arial" w:cs="Arial"/>
          <w:b/>
          <w:bCs/>
          <w:color w:val="000000"/>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653760FE" w:rsidR="00856CEB" w:rsidRPr="00536E1F" w:rsidRDefault="00856CEB" w:rsidP="00FD7A46">
      <w:pPr>
        <w:widowControl w:val="0"/>
        <w:autoSpaceDE w:val="0"/>
        <w:autoSpaceDN w:val="0"/>
        <w:adjustRightInd w:val="0"/>
        <w:ind w:right="360"/>
        <w:jc w:val="both"/>
        <w:rPr>
          <w:rFonts w:ascii="Arial" w:hAnsi="Arial" w:cs="Arial"/>
          <w:b/>
          <w:bCs/>
          <w:i/>
          <w:iCs/>
        </w:rPr>
      </w:pPr>
      <w:r w:rsidRPr="00536E1F">
        <w:rPr>
          <w:rFonts w:ascii="Arial" w:hAnsi="Arial" w:cs="Arial"/>
          <w:i/>
          <w:iCs/>
        </w:rPr>
        <w:t xml:space="preserve">Each petition will end </w:t>
      </w:r>
      <w:r w:rsidR="0070317E" w:rsidRPr="00536E1F">
        <w:rPr>
          <w:rFonts w:ascii="Arial" w:hAnsi="Arial" w:cs="Arial"/>
          <w:i/>
          <w:iCs/>
        </w:rPr>
        <w:t>“</w:t>
      </w:r>
      <w:r w:rsidR="00E45D12" w:rsidRPr="00536E1F">
        <w:rPr>
          <w:rFonts w:ascii="Arial" w:hAnsi="Arial" w:cs="Arial"/>
          <w:i/>
          <w:iCs/>
        </w:rPr>
        <w:t>Hear us, O God</w:t>
      </w:r>
      <w:r w:rsidR="0068110B" w:rsidRPr="00536E1F">
        <w:rPr>
          <w:rFonts w:ascii="Arial" w:hAnsi="Arial" w:cs="Arial"/>
          <w:i/>
          <w:iCs/>
        </w:rPr>
        <w:t>,</w:t>
      </w:r>
      <w:r w:rsidRPr="00536E1F">
        <w:rPr>
          <w:rFonts w:ascii="Arial" w:hAnsi="Arial" w:cs="Arial"/>
          <w:i/>
          <w:iCs/>
        </w:rPr>
        <w:t xml:space="preserve">” and the congregation will respond </w:t>
      </w:r>
      <w:r w:rsidRPr="00536E1F">
        <w:rPr>
          <w:rFonts w:ascii="Arial" w:hAnsi="Arial" w:cs="Arial"/>
          <w:b/>
          <w:bCs/>
          <w:i/>
          <w:iCs/>
        </w:rPr>
        <w:t>“</w:t>
      </w:r>
      <w:r w:rsidR="00E45D12" w:rsidRPr="00536E1F">
        <w:rPr>
          <w:rFonts w:ascii="Arial" w:hAnsi="Arial" w:cs="Arial"/>
          <w:b/>
          <w:bCs/>
          <w:i/>
          <w:iCs/>
        </w:rPr>
        <w:t>Your mercy is great.</w:t>
      </w:r>
    </w:p>
    <w:p w14:paraId="47ED68DA" w14:textId="77777777" w:rsidR="00053CA6" w:rsidRPr="00536E1F" w:rsidRDefault="00053CA6" w:rsidP="00FD7A46">
      <w:pPr>
        <w:widowControl w:val="0"/>
        <w:autoSpaceDE w:val="0"/>
        <w:autoSpaceDN w:val="0"/>
        <w:adjustRightInd w:val="0"/>
        <w:ind w:right="360"/>
        <w:rPr>
          <w:rFonts w:ascii="Arial" w:hAnsi="Arial" w:cs="Arial"/>
          <w:b/>
          <w:bCs/>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FD7A46">
      <w:pPr>
        <w:widowControl w:val="0"/>
        <w:autoSpaceDE w:val="0"/>
        <w:autoSpaceDN w:val="0"/>
        <w:adjustRightInd w:val="0"/>
        <w:ind w:right="360"/>
        <w:rPr>
          <w:rFonts w:ascii="Arial" w:hAnsi="Arial" w:cs="Arial"/>
          <w:i/>
          <w:iCs/>
        </w:rPr>
      </w:pPr>
    </w:p>
    <w:p w14:paraId="0EA732D6" w14:textId="07FDD976"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6491B64C"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4">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645219A8"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EF19AA">
        <w:rPr>
          <w:rFonts w:ascii="Arial" w:eastAsia="Arial" w:hAnsi="Arial" w:cs="Arial"/>
          <w:b/>
          <w:bCs/>
          <w:spacing w:val="1"/>
        </w:rPr>
        <w:t xml:space="preserve">                         “Beautiful Savior”                        by Gerald Buckler</w:t>
      </w:r>
    </w:p>
    <w:p w14:paraId="1812205A" w14:textId="06E57200" w:rsidR="00DC77C7" w:rsidRPr="00316B8A" w:rsidRDefault="00DC77C7" w:rsidP="00FD7A46">
      <w:pPr>
        <w:widowControl w:val="0"/>
        <w:ind w:right="360"/>
        <w:rPr>
          <w:rFonts w:ascii="Arial" w:eastAsia="Arial" w:hAnsi="Arial" w:cs="Arial"/>
          <w:i/>
          <w:w w:val="102"/>
        </w:rPr>
      </w:pPr>
      <w:r w:rsidRPr="00316B8A">
        <w:rPr>
          <w:rFonts w:ascii="Arial" w:eastAsia="Arial" w:hAnsi="Arial" w:cs="Arial"/>
          <w:b/>
          <w:bCs/>
          <w:spacing w:val="1"/>
        </w:rPr>
        <w:t xml:space="preserve">         </w:t>
      </w:r>
    </w:p>
    <w:p w14:paraId="29451837"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60D0AFA8"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437E8B38"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36C61F18"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48B83DC7"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6DA363DA" w14:textId="77777777" w:rsidR="00EF19AA" w:rsidRDefault="00EF19AA" w:rsidP="00FD7A46">
      <w:pPr>
        <w:widowControl w:val="0"/>
        <w:pBdr>
          <w:top w:val="nil"/>
          <w:left w:val="nil"/>
          <w:bottom w:val="nil"/>
          <w:right w:val="nil"/>
          <w:between w:val="nil"/>
        </w:pBdr>
        <w:ind w:right="360"/>
        <w:rPr>
          <w:rFonts w:ascii="Arial" w:eastAsia="Arial" w:hAnsi="Arial" w:cs="Arial"/>
          <w:b/>
          <w:color w:val="000000"/>
        </w:rPr>
      </w:pPr>
    </w:p>
    <w:p w14:paraId="6664927A" w14:textId="5F26C6BF"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lastRenderedPageBreak/>
        <w:t>O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29625938" w14:textId="451286D2" w:rsidR="00D44A28" w:rsidRPr="00066F7F" w:rsidRDefault="00D44A28" w:rsidP="00FD7A46">
      <w:pPr>
        <w:shd w:val="clear" w:color="auto" w:fill="FFFFFF"/>
        <w:spacing w:line="276" w:lineRule="auto"/>
        <w:ind w:right="360"/>
        <w:rPr>
          <w:rFonts w:ascii="Arial" w:hAnsi="Arial" w:cs="Arial"/>
        </w:rPr>
      </w:pPr>
      <w:r w:rsidRPr="00066F7F">
        <w:rPr>
          <w:rFonts w:ascii="Arial" w:eastAsia="Arial" w:hAnsi="Arial" w:cs="Arial"/>
        </w:rPr>
        <w:t>L:</w:t>
      </w:r>
      <w:r w:rsidRPr="00066F7F">
        <w:rPr>
          <w:rFonts w:ascii="Arial" w:eastAsia="Arial" w:hAnsi="Arial" w:cs="Arial"/>
        </w:rPr>
        <w:tab/>
      </w:r>
      <w:r w:rsidR="00DD77BD">
        <w:rPr>
          <w:rFonts w:ascii="Arial" w:hAnsi="Arial" w:cs="Arial"/>
        </w:rPr>
        <w:t>Gracious God</w:t>
      </w:r>
      <w:r w:rsidR="0068110B" w:rsidRPr="00066F7F">
        <w:rPr>
          <w:rFonts w:ascii="Arial" w:hAnsi="Arial" w:cs="Arial"/>
        </w:rPr>
        <w:t>;</w:t>
      </w:r>
    </w:p>
    <w:p w14:paraId="0693380A" w14:textId="211DCB32" w:rsidR="0068110B" w:rsidRDefault="0068110B" w:rsidP="00FD7A46">
      <w:pPr>
        <w:shd w:val="clear" w:color="auto" w:fill="FFFFFF"/>
        <w:spacing w:line="276" w:lineRule="auto"/>
        <w:ind w:right="360"/>
        <w:rPr>
          <w:rFonts w:ascii="Arial" w:hAnsi="Arial" w:cs="Arial"/>
        </w:rPr>
      </w:pPr>
      <w:r w:rsidRPr="00066F7F">
        <w:rPr>
          <w:rFonts w:ascii="Arial" w:hAnsi="Arial" w:cs="Arial"/>
        </w:rPr>
        <w:tab/>
      </w:r>
      <w:r w:rsidR="00DD77BD">
        <w:rPr>
          <w:rFonts w:ascii="Arial" w:hAnsi="Arial" w:cs="Arial"/>
        </w:rPr>
        <w:t>in your great love you richly provide for our needs</w:t>
      </w:r>
      <w:r w:rsidR="00707533">
        <w:rPr>
          <w:rFonts w:ascii="Arial" w:hAnsi="Arial" w:cs="Arial"/>
        </w:rPr>
        <w:t>.</w:t>
      </w:r>
    </w:p>
    <w:p w14:paraId="53EA64F8" w14:textId="7512F52F" w:rsidR="00DD77BD" w:rsidRDefault="00DD77BD" w:rsidP="00FD7A46">
      <w:pPr>
        <w:shd w:val="clear" w:color="auto" w:fill="FFFFFF"/>
        <w:spacing w:line="276" w:lineRule="auto"/>
        <w:ind w:right="360"/>
        <w:rPr>
          <w:rFonts w:ascii="Arial" w:hAnsi="Arial" w:cs="Arial"/>
        </w:rPr>
      </w:pPr>
      <w:r>
        <w:rPr>
          <w:rFonts w:ascii="Arial" w:hAnsi="Arial" w:cs="Arial"/>
        </w:rPr>
        <w:tab/>
        <w:t>Make of these gifts a banquet of blessing,</w:t>
      </w:r>
    </w:p>
    <w:p w14:paraId="73551185" w14:textId="3A5D744D" w:rsidR="00DD77BD" w:rsidRDefault="00DD77BD" w:rsidP="00FD7A46">
      <w:pPr>
        <w:shd w:val="clear" w:color="auto" w:fill="FFFFFF"/>
        <w:spacing w:line="276" w:lineRule="auto"/>
        <w:ind w:right="360"/>
        <w:rPr>
          <w:rFonts w:ascii="Arial" w:hAnsi="Arial" w:cs="Arial"/>
        </w:rPr>
      </w:pPr>
      <w:r>
        <w:rPr>
          <w:rFonts w:ascii="Arial" w:hAnsi="Arial" w:cs="Arial"/>
        </w:rPr>
        <w:tab/>
        <w:t>and make us ready to share with all in need;</w:t>
      </w:r>
    </w:p>
    <w:p w14:paraId="182DC63D" w14:textId="6F426DCB" w:rsidR="00D44A28" w:rsidRDefault="00DD77BD" w:rsidP="00FD7A46">
      <w:pPr>
        <w:shd w:val="clear" w:color="auto" w:fill="FFFFFF"/>
        <w:spacing w:line="276" w:lineRule="auto"/>
        <w:ind w:right="360"/>
        <w:rPr>
          <w:rFonts w:ascii="Arial" w:hAnsi="Arial" w:cs="Arial"/>
        </w:rPr>
      </w:pPr>
      <w:r>
        <w:rPr>
          <w:rFonts w:ascii="Arial" w:hAnsi="Arial" w:cs="Arial"/>
        </w:rPr>
        <w:tab/>
        <w:t>through Jesus Christ, who sets a table for all.</w:t>
      </w:r>
    </w:p>
    <w:p w14:paraId="31A88F6B" w14:textId="1CCDB71D" w:rsidR="00DD77BD" w:rsidRPr="00DD77BD" w:rsidRDefault="00DD77BD" w:rsidP="00FD7A46">
      <w:pPr>
        <w:shd w:val="clear" w:color="auto" w:fill="FFFFFF"/>
        <w:spacing w:line="276" w:lineRule="auto"/>
        <w:ind w:right="360"/>
        <w:rPr>
          <w:rFonts w:ascii="Arial" w:hAnsi="Arial" w:cs="Arial"/>
          <w:b/>
          <w:bCs/>
        </w:rPr>
      </w:pPr>
      <w:r w:rsidRPr="00DD77BD">
        <w:rPr>
          <w:rFonts w:ascii="Arial" w:hAnsi="Arial" w:cs="Arial"/>
          <w:b/>
          <w:bCs/>
        </w:rPr>
        <w:t>A:       Amen.</w:t>
      </w:r>
    </w:p>
    <w:p w14:paraId="64866E16" w14:textId="77777777" w:rsidR="008E49E3" w:rsidRDefault="008E49E3" w:rsidP="00FD7A46">
      <w:pPr>
        <w:widowControl w:val="0"/>
        <w:autoSpaceDE w:val="0"/>
        <w:autoSpaceDN w:val="0"/>
        <w:adjustRightInd w:val="0"/>
        <w:ind w:right="360"/>
        <w:jc w:val="center"/>
        <w:rPr>
          <w:rFonts w:ascii="Arial" w:hAnsi="Arial" w:cs="Arial"/>
          <w:b/>
          <w:bCs/>
          <w:color w:val="000000"/>
        </w:rPr>
      </w:pPr>
    </w:p>
    <w:p w14:paraId="6FEABD0E" w14:textId="77777777" w:rsidR="00C243B2" w:rsidRDefault="00C243B2" w:rsidP="00FD7A46">
      <w:pPr>
        <w:widowControl w:val="0"/>
        <w:autoSpaceDE w:val="0"/>
        <w:autoSpaceDN w:val="0"/>
        <w:adjustRightInd w:val="0"/>
        <w:ind w:right="360"/>
        <w:jc w:val="center"/>
        <w:rPr>
          <w:rFonts w:ascii="Arial" w:hAnsi="Arial" w:cs="Arial"/>
          <w:b/>
          <w:bCs/>
          <w:color w:val="000000"/>
        </w:rPr>
      </w:pPr>
    </w:p>
    <w:p w14:paraId="19CEE541" w14:textId="67DEF85C"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24101A13" w14:textId="77777777" w:rsidR="00371958" w:rsidRPr="00316B8A" w:rsidRDefault="00371958" w:rsidP="00FD7A46">
      <w:pPr>
        <w:widowControl w:val="0"/>
        <w:autoSpaceDE w:val="0"/>
        <w:autoSpaceDN w:val="0"/>
        <w:adjustRightInd w:val="0"/>
        <w:ind w:right="360"/>
        <w:rPr>
          <w:rFonts w:ascii="Arial" w:hAnsi="Arial" w:cs="Arial"/>
          <w:i/>
          <w:iCs/>
          <w:color w:val="000000"/>
        </w:rPr>
      </w:pPr>
    </w:p>
    <w:p w14:paraId="18C5227F"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45080912" w:rsidR="00371958"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prepackaged cups are juice. If you prefer not to receive communion you may come forward with your hands crossed over your chest to receive a blessing or you may remain in your seat.</w:t>
      </w:r>
    </w:p>
    <w:p w14:paraId="06B4A800" w14:textId="5B9DB541" w:rsidR="00536E1F" w:rsidRDefault="00536E1F" w:rsidP="00FD7A46">
      <w:pPr>
        <w:pBdr>
          <w:top w:val="nil"/>
          <w:left w:val="nil"/>
          <w:bottom w:val="nil"/>
          <w:right w:val="nil"/>
          <w:between w:val="nil"/>
        </w:pBdr>
        <w:ind w:right="360"/>
        <w:rPr>
          <w:rFonts w:ascii="Arial" w:eastAsia="Arial" w:hAnsi="Arial" w:cs="Arial"/>
          <w:i/>
          <w:color w:val="000000"/>
        </w:rPr>
      </w:pPr>
    </w:p>
    <w:p w14:paraId="4C3F73BA" w14:textId="39477CBD" w:rsidR="00536E1F" w:rsidRDefault="00536E1F" w:rsidP="00FD7A46">
      <w:pPr>
        <w:pBdr>
          <w:top w:val="nil"/>
          <w:left w:val="nil"/>
          <w:bottom w:val="nil"/>
          <w:right w:val="nil"/>
          <w:between w:val="nil"/>
        </w:pBdr>
        <w:ind w:right="360"/>
        <w:rPr>
          <w:rFonts w:ascii="Arial" w:eastAsia="Arial" w:hAnsi="Arial" w:cs="Arial"/>
          <w:i/>
          <w:color w:val="000000"/>
        </w:rPr>
      </w:pPr>
    </w:p>
    <w:p w14:paraId="06893428" w14:textId="77777777" w:rsidR="00536E1F" w:rsidRPr="00316B8A" w:rsidRDefault="00536E1F" w:rsidP="00FD7A46">
      <w:pPr>
        <w:pBdr>
          <w:top w:val="nil"/>
          <w:left w:val="nil"/>
          <w:bottom w:val="nil"/>
          <w:right w:val="nil"/>
          <w:between w:val="nil"/>
        </w:pBdr>
        <w:ind w:right="360"/>
        <w:rPr>
          <w:rFonts w:ascii="Arial" w:eastAsia="Arial" w:hAnsi="Arial" w:cs="Arial"/>
          <w:i/>
          <w:color w:val="000000"/>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536E1F" w:rsidRDefault="00551B44" w:rsidP="00FD7A46">
      <w:pPr>
        <w:spacing w:line="276" w:lineRule="auto"/>
        <w:ind w:right="360"/>
        <w:rPr>
          <w:rFonts w:ascii="Arial" w:hAnsi="Arial" w:cs="Arial"/>
          <w:bCs/>
        </w:rPr>
      </w:pPr>
      <w:r w:rsidRPr="00536E1F">
        <w:rPr>
          <w:rFonts w:ascii="Arial" w:eastAsia="Arial" w:hAnsi="Arial" w:cs="Arial"/>
        </w:rPr>
        <w:t xml:space="preserve">L: </w:t>
      </w:r>
      <w:r w:rsidRPr="00536E1F">
        <w:rPr>
          <w:rFonts w:ascii="Arial" w:hAnsi="Arial" w:cs="Arial"/>
        </w:rPr>
        <w:t> </w:t>
      </w:r>
      <w:r w:rsidRPr="00536E1F">
        <w:rPr>
          <w:rFonts w:ascii="Arial" w:hAnsi="Arial" w:cs="Arial"/>
          <w:bCs/>
        </w:rPr>
        <w:t>It is indeed right, our duty and our joy,</w:t>
      </w:r>
    </w:p>
    <w:p w14:paraId="0E23F464" w14:textId="77777777" w:rsidR="00551B44" w:rsidRPr="00536E1F" w:rsidRDefault="00551B44" w:rsidP="00FD7A46">
      <w:pPr>
        <w:spacing w:line="276" w:lineRule="auto"/>
        <w:ind w:right="360"/>
        <w:rPr>
          <w:rFonts w:ascii="Arial" w:hAnsi="Arial" w:cs="Arial"/>
          <w:bCs/>
        </w:rPr>
      </w:pPr>
      <w:r w:rsidRPr="00536E1F">
        <w:rPr>
          <w:rFonts w:ascii="Arial" w:hAnsi="Arial" w:cs="Arial"/>
          <w:bCs/>
        </w:rPr>
        <w:t>that we should at all times and in all places</w:t>
      </w:r>
    </w:p>
    <w:p w14:paraId="146346B2" w14:textId="512185EE" w:rsidR="00551B44" w:rsidRPr="00536E1F" w:rsidRDefault="00530DC0" w:rsidP="00FD7A46">
      <w:pPr>
        <w:spacing w:line="276" w:lineRule="auto"/>
        <w:ind w:right="360"/>
        <w:rPr>
          <w:rFonts w:ascii="Arial" w:hAnsi="Arial" w:cs="Arial"/>
          <w:bCs/>
        </w:rPr>
      </w:pPr>
      <w:r w:rsidRPr="00536E1F">
        <w:rPr>
          <w:rFonts w:ascii="Arial" w:hAnsi="Arial" w:cs="Arial"/>
          <w:bCs/>
        </w:rPr>
        <w:t>offer thanks and praise to you, O Lord,</w:t>
      </w:r>
    </w:p>
    <w:p w14:paraId="0E1BDE12" w14:textId="5982F5BF" w:rsidR="00530DC0" w:rsidRPr="00536E1F" w:rsidRDefault="00530DC0" w:rsidP="00FD7A46">
      <w:pPr>
        <w:spacing w:line="276" w:lineRule="auto"/>
        <w:ind w:right="360"/>
        <w:rPr>
          <w:rFonts w:ascii="Arial" w:hAnsi="Arial" w:cs="Arial"/>
          <w:bCs/>
        </w:rPr>
      </w:pPr>
      <w:r w:rsidRPr="00536E1F">
        <w:rPr>
          <w:rFonts w:ascii="Arial" w:hAnsi="Arial" w:cs="Arial"/>
          <w:bCs/>
        </w:rPr>
        <w:t>holy Father, almighty and ever living God.</w:t>
      </w:r>
    </w:p>
    <w:p w14:paraId="101A7DC0" w14:textId="1F1D7417" w:rsidR="00530DC0" w:rsidRPr="00536E1F" w:rsidRDefault="00530DC0" w:rsidP="00FD7A46">
      <w:pPr>
        <w:spacing w:line="276" w:lineRule="auto"/>
        <w:ind w:right="360"/>
        <w:rPr>
          <w:rFonts w:ascii="Arial" w:hAnsi="Arial" w:cs="Arial"/>
          <w:bCs/>
        </w:rPr>
      </w:pPr>
      <w:r w:rsidRPr="00536E1F">
        <w:rPr>
          <w:rFonts w:ascii="Arial" w:hAnsi="Arial" w:cs="Arial"/>
          <w:bCs/>
        </w:rPr>
        <w:t>But chiefly we are bound to praise you for the glorious</w:t>
      </w:r>
    </w:p>
    <w:p w14:paraId="47FB4B2E" w14:textId="7FAEA616" w:rsidR="00530DC0" w:rsidRPr="00536E1F" w:rsidRDefault="00530DC0" w:rsidP="00FD7A46">
      <w:pPr>
        <w:spacing w:line="276" w:lineRule="auto"/>
        <w:ind w:right="360"/>
        <w:rPr>
          <w:rFonts w:ascii="Arial" w:hAnsi="Arial" w:cs="Arial"/>
          <w:bCs/>
        </w:rPr>
      </w:pPr>
      <w:r w:rsidRPr="00536E1F">
        <w:rPr>
          <w:rFonts w:ascii="Arial" w:hAnsi="Arial" w:cs="Arial"/>
          <w:bCs/>
        </w:rPr>
        <w:t>Resurrection of our Lord; for he is the true Passover Lam</w:t>
      </w:r>
      <w:r w:rsidR="00540378" w:rsidRPr="00536E1F">
        <w:rPr>
          <w:rFonts w:ascii="Arial" w:hAnsi="Arial" w:cs="Arial"/>
          <w:bCs/>
        </w:rPr>
        <w:t>b</w:t>
      </w:r>
    </w:p>
    <w:p w14:paraId="2F174DAB" w14:textId="4E39F1ED" w:rsidR="00530DC0" w:rsidRPr="00536E1F" w:rsidRDefault="00530DC0" w:rsidP="00FD7A46">
      <w:pPr>
        <w:spacing w:line="276" w:lineRule="auto"/>
        <w:ind w:right="360"/>
        <w:rPr>
          <w:rFonts w:ascii="Arial" w:hAnsi="Arial" w:cs="Arial"/>
          <w:bCs/>
        </w:rPr>
      </w:pPr>
      <w:r w:rsidRPr="00536E1F">
        <w:rPr>
          <w:rFonts w:ascii="Arial" w:hAnsi="Arial" w:cs="Arial"/>
          <w:bCs/>
        </w:rPr>
        <w:t xml:space="preserve">Who gave himself to take away our sin, </w:t>
      </w:r>
    </w:p>
    <w:p w14:paraId="20030012" w14:textId="34A05450" w:rsidR="00530DC0" w:rsidRPr="00536E1F" w:rsidRDefault="00530DC0" w:rsidP="00FD7A46">
      <w:pPr>
        <w:spacing w:line="276" w:lineRule="auto"/>
        <w:ind w:right="360"/>
        <w:rPr>
          <w:rFonts w:ascii="Arial" w:hAnsi="Arial" w:cs="Arial"/>
          <w:bCs/>
        </w:rPr>
      </w:pPr>
      <w:r w:rsidRPr="00536E1F">
        <w:rPr>
          <w:rFonts w:ascii="Arial" w:hAnsi="Arial" w:cs="Arial"/>
          <w:bCs/>
        </w:rPr>
        <w:t>Who by his death has destroyed death;</w:t>
      </w:r>
    </w:p>
    <w:p w14:paraId="05CF5416" w14:textId="54877332" w:rsidR="00530DC0" w:rsidRPr="00536E1F" w:rsidRDefault="00530DC0" w:rsidP="00FD7A46">
      <w:pPr>
        <w:spacing w:line="276" w:lineRule="auto"/>
        <w:ind w:right="360"/>
        <w:rPr>
          <w:rFonts w:ascii="Arial" w:hAnsi="Arial" w:cs="Arial"/>
          <w:bCs/>
        </w:rPr>
      </w:pPr>
      <w:r w:rsidRPr="00536E1F">
        <w:rPr>
          <w:rFonts w:ascii="Arial" w:hAnsi="Arial" w:cs="Arial"/>
          <w:bCs/>
        </w:rPr>
        <w:t>And by his rising has brought us to eternal life.</w:t>
      </w:r>
    </w:p>
    <w:p w14:paraId="6B5B27C4" w14:textId="0B053BB5" w:rsidR="00530DC0" w:rsidRPr="00536E1F" w:rsidRDefault="00530DC0" w:rsidP="00FD7A46">
      <w:pPr>
        <w:spacing w:line="276" w:lineRule="auto"/>
        <w:ind w:right="360"/>
        <w:rPr>
          <w:rFonts w:ascii="Arial" w:hAnsi="Arial" w:cs="Arial"/>
          <w:bCs/>
        </w:rPr>
      </w:pPr>
      <w:r w:rsidRPr="00536E1F">
        <w:rPr>
          <w:rFonts w:ascii="Arial" w:hAnsi="Arial" w:cs="Arial"/>
          <w:bCs/>
        </w:rPr>
        <w:t xml:space="preserve">And so with Mary Magdalene and Peter and </w:t>
      </w:r>
    </w:p>
    <w:p w14:paraId="62D03C3C" w14:textId="26466835" w:rsidR="00E03B2E" w:rsidRPr="00536E1F" w:rsidRDefault="00E03B2E" w:rsidP="00FD7A46">
      <w:pPr>
        <w:spacing w:line="276" w:lineRule="auto"/>
        <w:ind w:right="360"/>
        <w:rPr>
          <w:rFonts w:ascii="Arial" w:hAnsi="Arial" w:cs="Arial"/>
          <w:bCs/>
        </w:rPr>
      </w:pPr>
      <w:r w:rsidRPr="00536E1F">
        <w:rPr>
          <w:rFonts w:ascii="Arial" w:hAnsi="Arial" w:cs="Arial"/>
          <w:bCs/>
        </w:rPr>
        <w:t>All the witnesses of the resurrection,</w:t>
      </w:r>
    </w:p>
    <w:p w14:paraId="76188DD8" w14:textId="58F86118" w:rsidR="00E03B2E" w:rsidRPr="00536E1F" w:rsidRDefault="00E03B2E" w:rsidP="00FD7A46">
      <w:pPr>
        <w:spacing w:line="276" w:lineRule="auto"/>
        <w:ind w:right="360"/>
        <w:rPr>
          <w:rFonts w:ascii="Arial" w:hAnsi="Arial" w:cs="Arial"/>
          <w:bCs/>
        </w:rPr>
      </w:pPr>
      <w:r w:rsidRPr="00536E1F">
        <w:rPr>
          <w:rFonts w:ascii="Arial" w:hAnsi="Arial" w:cs="Arial"/>
          <w:bCs/>
        </w:rPr>
        <w:t xml:space="preserve">With earth and sea and all their </w:t>
      </w:r>
    </w:p>
    <w:p w14:paraId="4BB1B840" w14:textId="34E7F28A" w:rsidR="00E03B2E" w:rsidRPr="00536E1F" w:rsidRDefault="00E03B2E" w:rsidP="00FD7A46">
      <w:pPr>
        <w:spacing w:line="276" w:lineRule="auto"/>
        <w:ind w:right="360"/>
        <w:rPr>
          <w:rFonts w:ascii="Arial" w:hAnsi="Arial" w:cs="Arial"/>
          <w:bCs/>
        </w:rPr>
      </w:pPr>
      <w:r w:rsidRPr="00536E1F">
        <w:rPr>
          <w:rFonts w:ascii="Arial" w:hAnsi="Arial" w:cs="Arial"/>
          <w:bCs/>
        </w:rPr>
        <w:t>Creatures, and with angels and archangels,</w:t>
      </w:r>
    </w:p>
    <w:p w14:paraId="415079D7" w14:textId="477FB87E" w:rsidR="00E03B2E" w:rsidRPr="00536E1F" w:rsidRDefault="00E03B2E" w:rsidP="00FD7A46">
      <w:pPr>
        <w:spacing w:line="276" w:lineRule="auto"/>
        <w:ind w:right="360"/>
        <w:rPr>
          <w:rFonts w:ascii="Arial" w:hAnsi="Arial" w:cs="Arial"/>
          <w:bCs/>
        </w:rPr>
      </w:pPr>
      <w:r w:rsidRPr="00536E1F">
        <w:rPr>
          <w:rFonts w:ascii="Arial" w:hAnsi="Arial" w:cs="Arial"/>
          <w:bCs/>
        </w:rPr>
        <w:t>Cherubim and seraphim,</w:t>
      </w:r>
    </w:p>
    <w:p w14:paraId="09D5A094" w14:textId="3CB5D456" w:rsidR="00E03B2E" w:rsidRPr="00536E1F" w:rsidRDefault="00E03B2E" w:rsidP="00FD7A46">
      <w:pPr>
        <w:spacing w:line="276" w:lineRule="auto"/>
        <w:ind w:right="360"/>
        <w:rPr>
          <w:rFonts w:ascii="Arial" w:hAnsi="Arial" w:cs="Arial"/>
          <w:bCs/>
        </w:rPr>
      </w:pPr>
      <w:r w:rsidRPr="00536E1F">
        <w:rPr>
          <w:rFonts w:ascii="Arial" w:hAnsi="Arial" w:cs="Arial"/>
          <w:bCs/>
        </w:rPr>
        <w:t>We praise your name and join their unending hymn</w:t>
      </w:r>
      <w:r w:rsidR="0070317E" w:rsidRPr="00536E1F">
        <w:rPr>
          <w:rFonts w:ascii="Arial" w:hAnsi="Arial" w:cs="Arial"/>
          <w:bCs/>
        </w:rPr>
        <w:t>:</w:t>
      </w:r>
    </w:p>
    <w:p w14:paraId="269FB0E6" w14:textId="5752303C" w:rsidR="00EA5A54" w:rsidRDefault="00EA5A54" w:rsidP="00FD7A46">
      <w:pPr>
        <w:spacing w:line="276" w:lineRule="auto"/>
        <w:ind w:right="360"/>
        <w:rPr>
          <w:rFonts w:ascii="Arial" w:hAnsi="Arial" w:cs="Arial"/>
          <w:bCs/>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lastRenderedPageBreak/>
        <w:drawing>
          <wp:inline distT="0" distB="0" distL="0" distR="0" wp14:anchorId="306EA49C" wp14:editId="0ECA96A9">
            <wp:extent cx="5810250" cy="2620309"/>
            <wp:effectExtent l="0" t="0" r="0" b="889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020815" cy="2715270"/>
                    </a:xfrm>
                    <a:prstGeom prst="rect">
                      <a:avLst/>
                    </a:prstGeom>
                  </pic:spPr>
                </pic:pic>
              </a:graphicData>
            </a:graphic>
          </wp:inline>
        </w:drawing>
      </w:r>
    </w:p>
    <w:p w14:paraId="7EC9AABB"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57D4A892"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01774668"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FD7A46">
      <w:pPr>
        <w:spacing w:line="276" w:lineRule="auto"/>
        <w:ind w:right="360"/>
        <w:rPr>
          <w:rFonts w:ascii="Arial" w:hAnsi="Arial" w:cs="Arial"/>
          <w:bCs/>
          <w:color w:val="000000"/>
        </w:rPr>
      </w:pPr>
    </w:p>
    <w:p w14:paraId="3805EA46" w14:textId="77777777" w:rsidR="00857645" w:rsidRDefault="00857645" w:rsidP="00FD7A46">
      <w:pPr>
        <w:spacing w:line="276" w:lineRule="auto"/>
        <w:ind w:right="360"/>
        <w:rPr>
          <w:rFonts w:ascii="Arial" w:hAnsi="Arial" w:cs="Arial"/>
          <w:b/>
          <w:color w:val="000000"/>
        </w:rPr>
      </w:pPr>
    </w:p>
    <w:p w14:paraId="5BB9B6F3" w14:textId="0D029B21" w:rsidR="006C0630" w:rsidRDefault="006C0630" w:rsidP="00FD7A46">
      <w:pPr>
        <w:spacing w:line="276" w:lineRule="auto"/>
        <w:ind w:right="360"/>
        <w:rPr>
          <w:rFonts w:ascii="Arial" w:hAnsi="Arial" w:cs="Arial"/>
          <w:b/>
          <w:color w:val="000000"/>
        </w:rPr>
      </w:pPr>
      <w:r w:rsidRPr="00316B8A">
        <w:rPr>
          <w:rFonts w:ascii="Arial" w:hAnsi="Arial" w:cs="Arial"/>
          <w:b/>
          <w:color w:val="000000"/>
        </w:rPr>
        <w:lastRenderedPageBreak/>
        <w:t>A:  Through him all glory and honor is yours,</w:t>
      </w:r>
    </w:p>
    <w:p w14:paraId="1045E606" w14:textId="127A39BC"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57ED883E" w14:textId="6B5A8482" w:rsidR="004C1877"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A9A6CBC" w14:textId="77777777" w:rsidR="004C1877" w:rsidRDefault="004C1877" w:rsidP="00FD7A46">
      <w:pPr>
        <w:ind w:right="360"/>
        <w:jc w:val="both"/>
        <w:rPr>
          <w:rFonts w:ascii="Arial" w:hAnsi="Arial" w:cs="Arial"/>
          <w:b/>
          <w:bCs/>
          <w:color w:val="000000"/>
        </w:rPr>
      </w:pPr>
    </w:p>
    <w:p w14:paraId="4E908E29" w14:textId="77777777" w:rsidR="004C1877" w:rsidRPr="00316B8A" w:rsidRDefault="004C1877" w:rsidP="004C1877">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AAA9A5B" w14:textId="77777777" w:rsidR="004C1877" w:rsidRPr="00316B8A" w:rsidRDefault="004C1877" w:rsidP="004C1877">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EFC7E2" w14:textId="6C78A4E3" w:rsidR="002B7B92" w:rsidRDefault="00CA4239" w:rsidP="00FD7A46">
      <w:pPr>
        <w:ind w:right="360"/>
        <w:jc w:val="both"/>
        <w:rPr>
          <w:rFonts w:ascii="Arial" w:hAnsi="Arial" w:cs="Arial"/>
          <w:b/>
          <w:bCs/>
          <w:color w:val="000000"/>
        </w:rPr>
      </w:pPr>
      <w:r>
        <w:rPr>
          <w:rFonts w:ascii="Arial" w:hAnsi="Arial" w:cs="Arial"/>
          <w:b/>
          <w:bCs/>
          <w:color w:val="000000"/>
        </w:rPr>
        <w:t xml:space="preserve">  </w:t>
      </w:r>
    </w:p>
    <w:p w14:paraId="6D792296" w14:textId="77777777" w:rsidR="00841942" w:rsidRDefault="00841942" w:rsidP="00FD7A46">
      <w:pPr>
        <w:widowControl w:val="0"/>
        <w:autoSpaceDE w:val="0"/>
        <w:autoSpaceDN w:val="0"/>
        <w:adjustRightInd w:val="0"/>
        <w:ind w:right="360"/>
        <w:rPr>
          <w:rFonts w:ascii="Arial" w:hAnsi="Arial" w:cs="Arial"/>
          <w:b/>
          <w:bCs/>
          <w:color w:val="000000"/>
        </w:rPr>
      </w:pPr>
    </w:p>
    <w:p w14:paraId="04409CFD" w14:textId="1453CA00"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47693D92" w:rsidR="00EA104D" w:rsidRPr="00536E1F" w:rsidRDefault="00A20935" w:rsidP="00FD7A46">
      <w:pPr>
        <w:ind w:right="360"/>
        <w:rPr>
          <w:rFonts w:ascii="Arial" w:hAnsi="Arial" w:cs="Arial"/>
        </w:rPr>
      </w:pPr>
      <w:r w:rsidRPr="00536E1F">
        <w:rPr>
          <w:rFonts w:ascii="Arial" w:hAnsi="Arial" w:cs="Arial"/>
        </w:rPr>
        <w:t>L:</w:t>
      </w:r>
      <w:r w:rsidR="00551B44" w:rsidRPr="00536E1F">
        <w:rPr>
          <w:rFonts w:ascii="Arial" w:hAnsi="Arial" w:cs="Arial"/>
        </w:rPr>
        <w:tab/>
      </w:r>
      <w:r w:rsidR="00DD77BD" w:rsidRPr="00536E1F">
        <w:rPr>
          <w:rFonts w:ascii="Arial" w:hAnsi="Arial" w:cs="Arial"/>
        </w:rPr>
        <w:t>Christ invites you to this table</w:t>
      </w:r>
      <w:r w:rsidR="0068110B" w:rsidRPr="00536E1F">
        <w:rPr>
          <w:rFonts w:ascii="Arial" w:hAnsi="Arial" w:cs="Arial"/>
        </w:rPr>
        <w:t>.  Come</w:t>
      </w:r>
      <w:r w:rsidR="00E26DF9" w:rsidRPr="00536E1F">
        <w:rPr>
          <w:rFonts w:ascii="Arial" w:hAnsi="Arial" w:cs="Arial"/>
        </w:rPr>
        <w:t>, taste and see.</w:t>
      </w:r>
    </w:p>
    <w:p w14:paraId="0A20AC8E" w14:textId="22886E99" w:rsidR="006F293A" w:rsidRPr="00316B8A" w:rsidRDefault="006F293A" w:rsidP="00FD7A46">
      <w:pPr>
        <w:ind w:right="360"/>
        <w:rPr>
          <w:rFonts w:ascii="Arial" w:hAnsi="Arial" w:cs="Arial"/>
        </w:rPr>
      </w:pPr>
    </w:p>
    <w:p w14:paraId="3207B210" w14:textId="225140EC"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CC4147">
        <w:rPr>
          <w:rFonts w:ascii="Arial" w:hAnsi="Arial" w:cs="Arial"/>
          <w:b/>
          <w:bCs/>
          <w:color w:val="000000"/>
        </w:rPr>
        <w:t xml:space="preserve">               </w:t>
      </w:r>
      <w:r w:rsidR="002B07E4">
        <w:rPr>
          <w:rFonts w:ascii="Arial" w:hAnsi="Arial" w:cs="Arial"/>
          <w:b/>
          <w:bCs/>
          <w:color w:val="000000"/>
        </w:rPr>
        <w:t xml:space="preserve">     </w:t>
      </w:r>
      <w:r w:rsidR="00053CA6">
        <w:rPr>
          <w:rFonts w:ascii="Arial" w:hAnsi="Arial" w:cs="Arial"/>
          <w:b/>
          <w:bCs/>
          <w:color w:val="000000"/>
        </w:rPr>
        <w:t xml:space="preserve">  </w:t>
      </w:r>
      <w:r w:rsidR="00507B5A">
        <w:rPr>
          <w:rFonts w:ascii="Arial" w:hAnsi="Arial" w:cs="Arial"/>
          <w:b/>
          <w:bCs/>
          <w:color w:val="000000"/>
        </w:rPr>
        <w:t>“</w:t>
      </w:r>
      <w:r w:rsidR="00841942">
        <w:rPr>
          <w:rFonts w:ascii="Arial" w:hAnsi="Arial" w:cs="Arial"/>
          <w:b/>
          <w:bCs/>
          <w:color w:val="000000"/>
        </w:rPr>
        <w:t>Remembrance</w:t>
      </w:r>
      <w:r w:rsidR="00507B5A">
        <w:rPr>
          <w:rFonts w:ascii="Arial" w:hAnsi="Arial" w:cs="Arial"/>
          <w:b/>
          <w:bCs/>
          <w:color w:val="000000"/>
        </w:rPr>
        <w:t xml:space="preserve">”           </w:t>
      </w:r>
      <w:r w:rsidR="00E23B74">
        <w:rPr>
          <w:rFonts w:ascii="Arial" w:hAnsi="Arial" w:cs="Arial"/>
          <w:b/>
          <w:bCs/>
          <w:color w:val="000000"/>
        </w:rPr>
        <w:t xml:space="preserve">   </w:t>
      </w:r>
      <w:r w:rsidR="00507B5A">
        <w:rPr>
          <w:rFonts w:ascii="Arial" w:hAnsi="Arial" w:cs="Arial"/>
          <w:b/>
          <w:bCs/>
          <w:color w:val="000000"/>
        </w:rPr>
        <w:t xml:space="preserve">      </w:t>
      </w:r>
      <w:r w:rsidR="00413FED">
        <w:rPr>
          <w:rFonts w:ascii="Arial" w:hAnsi="Arial" w:cs="Arial"/>
          <w:b/>
          <w:bCs/>
          <w:color w:val="000000"/>
        </w:rPr>
        <w:t xml:space="preserve">   </w:t>
      </w:r>
      <w:r w:rsidR="00507B5A">
        <w:rPr>
          <w:rFonts w:ascii="Arial" w:hAnsi="Arial" w:cs="Arial"/>
          <w:b/>
          <w:bCs/>
          <w:color w:val="000000"/>
        </w:rPr>
        <w:t xml:space="preserve">   by </w:t>
      </w:r>
      <w:r w:rsidR="00582479">
        <w:rPr>
          <w:rFonts w:ascii="Arial" w:hAnsi="Arial" w:cs="Arial"/>
          <w:b/>
          <w:bCs/>
          <w:color w:val="000000"/>
        </w:rPr>
        <w:t>Matt Maher</w:t>
      </w:r>
    </w:p>
    <w:p w14:paraId="3D2B248A" w14:textId="77777777" w:rsidR="00DF3B1D" w:rsidRDefault="00DF3B1D" w:rsidP="00FD7A46">
      <w:pPr>
        <w:widowControl w:val="0"/>
        <w:autoSpaceDE w:val="0"/>
        <w:autoSpaceDN w:val="0"/>
        <w:adjustRightInd w:val="0"/>
        <w:ind w:right="360"/>
        <w:rPr>
          <w:rFonts w:ascii="Arial" w:hAnsi="Arial" w:cs="Arial"/>
          <w:b/>
          <w:bCs/>
          <w:color w:val="000000"/>
        </w:rPr>
      </w:pPr>
    </w:p>
    <w:p w14:paraId="5070A307" w14:textId="1868A4D1"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0187955C" w14:textId="77777777" w:rsidR="001355A2" w:rsidRDefault="001355A2" w:rsidP="00FD7A46">
      <w:pPr>
        <w:widowControl w:val="0"/>
        <w:autoSpaceDE w:val="0"/>
        <w:autoSpaceDN w:val="0"/>
        <w:adjustRightInd w:val="0"/>
        <w:ind w:right="360"/>
        <w:rPr>
          <w:rFonts w:ascii="Arial" w:hAnsi="Arial" w:cs="Arial"/>
          <w:b/>
          <w:bCs/>
          <w:color w:val="000000"/>
        </w:rPr>
      </w:pPr>
    </w:p>
    <w:p w14:paraId="0C2B1272" w14:textId="1B9458D1" w:rsidR="00AC25AF" w:rsidRPr="00066F7F" w:rsidRDefault="00856CEB" w:rsidP="00FD7A46">
      <w:pPr>
        <w:ind w:right="360"/>
        <w:rPr>
          <w:rFonts w:ascii="Arial" w:hAnsi="Arial" w:cs="Arial"/>
        </w:rPr>
      </w:pPr>
      <w:r w:rsidRPr="00066F7F">
        <w:rPr>
          <w:rFonts w:ascii="Arial" w:hAnsi="Arial" w:cs="Arial"/>
        </w:rPr>
        <w:t xml:space="preserve">L: </w:t>
      </w:r>
      <w:r w:rsidR="00DC2FA7" w:rsidRPr="00066F7F">
        <w:rPr>
          <w:rFonts w:ascii="Arial" w:hAnsi="Arial" w:cs="Arial"/>
        </w:rPr>
        <w:tab/>
      </w:r>
      <w:r w:rsidR="00E26DF9">
        <w:rPr>
          <w:rFonts w:ascii="Arial" w:hAnsi="Arial" w:cs="Arial"/>
        </w:rPr>
        <w:t>God of the abundant table</w:t>
      </w:r>
      <w:r w:rsidR="0068110B" w:rsidRPr="00066F7F">
        <w:rPr>
          <w:rFonts w:ascii="Arial" w:hAnsi="Arial" w:cs="Arial"/>
        </w:rPr>
        <w:t>,</w:t>
      </w:r>
    </w:p>
    <w:p w14:paraId="1AB91E9C" w14:textId="745E9A38" w:rsidR="0068110B" w:rsidRDefault="0068110B" w:rsidP="00FD7A46">
      <w:pPr>
        <w:ind w:right="360"/>
        <w:rPr>
          <w:rFonts w:ascii="Arial" w:hAnsi="Arial" w:cs="Arial"/>
        </w:rPr>
      </w:pPr>
      <w:r w:rsidRPr="00066F7F">
        <w:rPr>
          <w:rFonts w:ascii="Arial" w:hAnsi="Arial" w:cs="Arial"/>
        </w:rPr>
        <w:tab/>
      </w:r>
      <w:r w:rsidR="00E26DF9">
        <w:rPr>
          <w:rFonts w:ascii="Arial" w:hAnsi="Arial" w:cs="Arial"/>
        </w:rPr>
        <w:t>you have refreshed our hearts in this meal</w:t>
      </w:r>
    </w:p>
    <w:p w14:paraId="7B3551D0" w14:textId="3905FE0F" w:rsidR="00E26DF9" w:rsidRDefault="00E26DF9" w:rsidP="00FD7A46">
      <w:pPr>
        <w:ind w:right="360"/>
        <w:rPr>
          <w:rFonts w:ascii="Arial" w:hAnsi="Arial" w:cs="Arial"/>
        </w:rPr>
      </w:pPr>
      <w:r>
        <w:rPr>
          <w:rFonts w:ascii="Arial" w:hAnsi="Arial" w:cs="Arial"/>
        </w:rPr>
        <w:tab/>
        <w:t>with bread for the journey.</w:t>
      </w:r>
    </w:p>
    <w:p w14:paraId="6DF696FF" w14:textId="56E85FAC" w:rsidR="00E26DF9" w:rsidRDefault="00E26DF9" w:rsidP="00FD7A46">
      <w:pPr>
        <w:ind w:right="360"/>
        <w:rPr>
          <w:rFonts w:ascii="Arial" w:hAnsi="Arial" w:cs="Arial"/>
        </w:rPr>
      </w:pPr>
      <w:r>
        <w:rPr>
          <w:rFonts w:ascii="Arial" w:hAnsi="Arial" w:cs="Arial"/>
        </w:rPr>
        <w:tab/>
        <w:t>Give us your grace on the road</w:t>
      </w:r>
    </w:p>
    <w:p w14:paraId="2BAB2220" w14:textId="62BADD96" w:rsidR="00E26DF9" w:rsidRDefault="00E26DF9" w:rsidP="00FD7A46">
      <w:pPr>
        <w:ind w:right="360"/>
        <w:rPr>
          <w:rFonts w:ascii="Arial" w:hAnsi="Arial" w:cs="Arial"/>
        </w:rPr>
      </w:pPr>
      <w:r>
        <w:rPr>
          <w:rFonts w:ascii="Arial" w:hAnsi="Arial" w:cs="Arial"/>
        </w:rPr>
        <w:tab/>
        <w:t>that we might serve our neighbors with joy;</w:t>
      </w:r>
    </w:p>
    <w:p w14:paraId="3F23225F" w14:textId="1480BDF2" w:rsidR="00E26DF9" w:rsidRDefault="00E26DF9" w:rsidP="00FD7A46">
      <w:pPr>
        <w:ind w:right="360"/>
        <w:rPr>
          <w:rFonts w:ascii="Arial" w:hAnsi="Arial" w:cs="Arial"/>
        </w:rPr>
      </w:pPr>
      <w:r>
        <w:rPr>
          <w:rFonts w:ascii="Arial" w:hAnsi="Arial" w:cs="Arial"/>
        </w:rPr>
        <w:tab/>
        <w:t>for the sake of Jesus Christ, our Lord.</w:t>
      </w:r>
    </w:p>
    <w:p w14:paraId="423B0D0A" w14:textId="77777777" w:rsidR="00FE651C" w:rsidRPr="00316B8A"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66703C4F" w14:textId="77777777" w:rsidR="0070317E" w:rsidRPr="00316B8A" w:rsidRDefault="0070317E" w:rsidP="00FD7A46">
      <w:pPr>
        <w:pStyle w:val="Heading3"/>
        <w:ind w:right="360"/>
        <w:jc w:val="left"/>
        <w:rPr>
          <w:sz w:val="24"/>
        </w:rPr>
      </w:pPr>
    </w:p>
    <w:p w14:paraId="5F0E0045" w14:textId="2B83CADB" w:rsidR="00856CEB" w:rsidRDefault="00856CEB" w:rsidP="00FD7A46">
      <w:pPr>
        <w:pStyle w:val="Heading3"/>
        <w:ind w:right="360"/>
        <w:jc w:val="left"/>
        <w:rPr>
          <w:sz w:val="24"/>
        </w:rPr>
      </w:pPr>
      <w:r w:rsidRPr="00316B8A">
        <w:rPr>
          <w:sz w:val="24"/>
        </w:rPr>
        <w:t>SENT FOR WORK AND WITNESS</w:t>
      </w:r>
    </w:p>
    <w:p w14:paraId="7A09F365" w14:textId="6ACB609A" w:rsidR="008F0AA3" w:rsidRDefault="008F0AA3" w:rsidP="008F0AA3"/>
    <w:p w14:paraId="5F351DDC"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358C0002" w14:textId="257A400A" w:rsidR="006E55A5" w:rsidRDefault="002D6985" w:rsidP="00FD7A46">
      <w:pPr>
        <w:ind w:right="360"/>
        <w:rPr>
          <w:rFonts w:ascii="Arial" w:hAnsi="Arial" w:cs="Arial"/>
        </w:rPr>
      </w:pPr>
      <w:r w:rsidRPr="00066F7F">
        <w:rPr>
          <w:rFonts w:ascii="Arial" w:hAnsi="Arial" w:cs="Arial"/>
        </w:rPr>
        <w:t>L:</w:t>
      </w:r>
      <w:r w:rsidRPr="00066F7F">
        <w:rPr>
          <w:rFonts w:ascii="Arial" w:hAnsi="Arial" w:cs="Arial"/>
        </w:rPr>
        <w:tab/>
      </w:r>
      <w:r w:rsidR="00E26DF9">
        <w:rPr>
          <w:rFonts w:ascii="Arial" w:hAnsi="Arial" w:cs="Arial"/>
        </w:rPr>
        <w:t>God, who gives life to all things</w:t>
      </w:r>
    </w:p>
    <w:p w14:paraId="5DF7883D" w14:textId="0ED6A873" w:rsidR="00E26DF9" w:rsidRDefault="00E26DF9" w:rsidP="00FD7A46">
      <w:pPr>
        <w:ind w:right="360"/>
        <w:rPr>
          <w:rFonts w:ascii="Arial" w:hAnsi="Arial" w:cs="Arial"/>
        </w:rPr>
      </w:pPr>
      <w:r>
        <w:rPr>
          <w:rFonts w:ascii="Arial" w:hAnsi="Arial" w:cs="Arial"/>
        </w:rPr>
        <w:tab/>
        <w:t>and frees us from despair,</w:t>
      </w:r>
    </w:p>
    <w:p w14:paraId="46D1E1F0" w14:textId="09E833DE" w:rsidR="00E26DF9" w:rsidRDefault="00E26DF9" w:rsidP="00FD7A46">
      <w:pPr>
        <w:ind w:right="360"/>
        <w:rPr>
          <w:rFonts w:ascii="Arial" w:hAnsi="Arial" w:cs="Arial"/>
        </w:rPr>
      </w:pPr>
      <w:r>
        <w:rPr>
          <w:rFonts w:ascii="Arial" w:hAnsi="Arial" w:cs="Arial"/>
        </w:rPr>
        <w:tab/>
        <w:t>bless you with truth and peace.</w:t>
      </w:r>
    </w:p>
    <w:p w14:paraId="4C7658FB" w14:textId="1FB40013" w:rsidR="00E26DF9" w:rsidRDefault="00E26DF9" w:rsidP="00FD7A46">
      <w:pPr>
        <w:ind w:right="360"/>
        <w:rPr>
          <w:rFonts w:ascii="Arial" w:hAnsi="Arial" w:cs="Arial"/>
          <w:shd w:val="clear" w:color="auto" w:fill="FFFFFF"/>
        </w:rPr>
      </w:pPr>
      <w:r>
        <w:rPr>
          <w:rFonts w:ascii="Arial" w:hAnsi="Arial" w:cs="Arial"/>
        </w:rPr>
        <w:tab/>
        <w:t xml:space="preserve">and may the holy Trinity </w:t>
      </w:r>
      <w:r w:rsidRPr="00066F7F">
        <w:rPr>
          <w:rFonts w:ascii="Segoe UI Symbol" w:hAnsi="Segoe UI Symbol" w:cs="Segoe UI Symbol"/>
          <w:shd w:val="clear" w:color="auto" w:fill="FFFFFF"/>
        </w:rPr>
        <w:t>☩</w:t>
      </w:r>
      <w:r>
        <w:rPr>
          <w:rFonts w:ascii="Arial" w:hAnsi="Arial" w:cs="Arial"/>
          <w:shd w:val="clear" w:color="auto" w:fill="FFFFFF"/>
        </w:rPr>
        <w:t xml:space="preserve"> one God,</w:t>
      </w:r>
    </w:p>
    <w:p w14:paraId="5A4804B8" w14:textId="6C630073" w:rsidR="00E26DF9" w:rsidRDefault="00E26DF9" w:rsidP="00FD7A46">
      <w:pPr>
        <w:ind w:right="360"/>
        <w:rPr>
          <w:rFonts w:ascii="Arial" w:hAnsi="Arial" w:cs="Arial"/>
          <w:shd w:val="clear" w:color="auto" w:fill="FFFFFF"/>
        </w:rPr>
      </w:pPr>
      <w:r>
        <w:rPr>
          <w:rFonts w:ascii="Arial" w:hAnsi="Arial" w:cs="Arial"/>
          <w:shd w:val="clear" w:color="auto" w:fill="FFFFFF"/>
        </w:rPr>
        <w:tab/>
        <w:t>guide you always in faith, hope and love.</w:t>
      </w:r>
    </w:p>
    <w:p w14:paraId="53B82EAC" w14:textId="472252BE" w:rsidR="002D6985" w:rsidRPr="00316B8A" w:rsidRDefault="002D6985" w:rsidP="00FD7A46">
      <w:pPr>
        <w:ind w:right="360"/>
        <w:rPr>
          <w:rFonts w:ascii="Arial" w:hAnsi="Arial" w:cs="Arial"/>
          <w:b/>
          <w:color w:val="3F3F3F"/>
        </w:rPr>
      </w:pPr>
      <w:r w:rsidRPr="00316B8A">
        <w:rPr>
          <w:rFonts w:ascii="Arial" w:hAnsi="Arial" w:cs="Arial"/>
          <w:b/>
          <w:color w:val="3F3F3F"/>
        </w:rPr>
        <w:t>A:</w:t>
      </w:r>
      <w:r w:rsidRPr="00316B8A">
        <w:rPr>
          <w:rFonts w:ascii="Arial" w:hAnsi="Arial" w:cs="Arial"/>
          <w:b/>
          <w:color w:val="3F3F3F"/>
        </w:rPr>
        <w:tab/>
      </w:r>
      <w:r w:rsidRPr="00316B8A">
        <w:rPr>
          <w:rFonts w:ascii="Arial" w:hAnsi="Arial" w:cs="Arial"/>
          <w:b/>
        </w:rPr>
        <w:t>Amen</w:t>
      </w:r>
    </w:p>
    <w:p w14:paraId="0D9F27E8" w14:textId="77777777" w:rsidR="00FE5B38" w:rsidRDefault="00FE5B38" w:rsidP="00FD7A46">
      <w:pPr>
        <w:widowControl w:val="0"/>
        <w:autoSpaceDE w:val="0"/>
        <w:autoSpaceDN w:val="0"/>
        <w:adjustRightInd w:val="0"/>
        <w:ind w:right="360"/>
        <w:rPr>
          <w:rFonts w:ascii="Arial" w:hAnsi="Arial" w:cs="Arial"/>
          <w:b/>
          <w:bCs/>
          <w:color w:val="000000"/>
        </w:rPr>
      </w:pPr>
    </w:p>
    <w:p w14:paraId="7DE0555E" w14:textId="77777777" w:rsidR="00EA6108" w:rsidRDefault="00EA6108" w:rsidP="00FD7A46">
      <w:pPr>
        <w:widowControl w:val="0"/>
        <w:autoSpaceDE w:val="0"/>
        <w:autoSpaceDN w:val="0"/>
        <w:adjustRightInd w:val="0"/>
        <w:ind w:right="360"/>
        <w:rPr>
          <w:rFonts w:ascii="Arial" w:hAnsi="Arial" w:cs="Arial"/>
          <w:b/>
          <w:bCs/>
          <w:color w:val="000000"/>
        </w:rPr>
      </w:pPr>
    </w:p>
    <w:p w14:paraId="572D540C" w14:textId="77777777" w:rsidR="00EA6108" w:rsidRDefault="00EA6108" w:rsidP="00FD7A46">
      <w:pPr>
        <w:widowControl w:val="0"/>
        <w:autoSpaceDE w:val="0"/>
        <w:autoSpaceDN w:val="0"/>
        <w:adjustRightInd w:val="0"/>
        <w:ind w:right="360"/>
        <w:rPr>
          <w:rFonts w:ascii="Arial" w:hAnsi="Arial" w:cs="Arial"/>
          <w:b/>
          <w:bCs/>
          <w:color w:val="000000"/>
        </w:rPr>
      </w:pPr>
    </w:p>
    <w:p w14:paraId="3186199F" w14:textId="77777777" w:rsidR="00EA6108" w:rsidRDefault="00EA6108" w:rsidP="00FD7A46">
      <w:pPr>
        <w:widowControl w:val="0"/>
        <w:autoSpaceDE w:val="0"/>
        <w:autoSpaceDN w:val="0"/>
        <w:adjustRightInd w:val="0"/>
        <w:ind w:right="360"/>
        <w:rPr>
          <w:rFonts w:ascii="Arial" w:hAnsi="Arial" w:cs="Arial"/>
          <w:b/>
          <w:bCs/>
          <w:color w:val="000000"/>
        </w:rPr>
      </w:pPr>
    </w:p>
    <w:p w14:paraId="73DD7FDD" w14:textId="77777777" w:rsidR="00EA6108" w:rsidRDefault="00EA6108" w:rsidP="00FD7A46">
      <w:pPr>
        <w:widowControl w:val="0"/>
        <w:autoSpaceDE w:val="0"/>
        <w:autoSpaceDN w:val="0"/>
        <w:adjustRightInd w:val="0"/>
        <w:ind w:right="360"/>
        <w:rPr>
          <w:rFonts w:ascii="Arial" w:hAnsi="Arial" w:cs="Arial"/>
          <w:b/>
          <w:bCs/>
          <w:color w:val="000000"/>
        </w:rPr>
      </w:pPr>
    </w:p>
    <w:p w14:paraId="1424240B" w14:textId="77777777" w:rsidR="00EA6108" w:rsidRDefault="00EA6108" w:rsidP="00FD7A46">
      <w:pPr>
        <w:widowControl w:val="0"/>
        <w:autoSpaceDE w:val="0"/>
        <w:autoSpaceDN w:val="0"/>
        <w:adjustRightInd w:val="0"/>
        <w:ind w:right="360"/>
        <w:rPr>
          <w:rFonts w:ascii="Arial" w:hAnsi="Arial" w:cs="Arial"/>
          <w:b/>
          <w:bCs/>
          <w:color w:val="000000"/>
        </w:rPr>
      </w:pPr>
    </w:p>
    <w:p w14:paraId="5A5E182D" w14:textId="77777777" w:rsidR="00857645" w:rsidRDefault="00857645" w:rsidP="00FD7A46">
      <w:pPr>
        <w:widowControl w:val="0"/>
        <w:autoSpaceDE w:val="0"/>
        <w:autoSpaceDN w:val="0"/>
        <w:adjustRightInd w:val="0"/>
        <w:ind w:right="360"/>
        <w:rPr>
          <w:rFonts w:ascii="Arial" w:hAnsi="Arial" w:cs="Arial"/>
          <w:b/>
          <w:bCs/>
          <w:color w:val="000000"/>
        </w:rPr>
      </w:pPr>
    </w:p>
    <w:p w14:paraId="2F7A5AAB" w14:textId="77777777" w:rsidR="00857645" w:rsidRDefault="00857645" w:rsidP="00FD7A46">
      <w:pPr>
        <w:widowControl w:val="0"/>
        <w:autoSpaceDE w:val="0"/>
        <w:autoSpaceDN w:val="0"/>
        <w:adjustRightInd w:val="0"/>
        <w:ind w:right="360"/>
        <w:rPr>
          <w:rFonts w:ascii="Arial" w:hAnsi="Arial" w:cs="Arial"/>
          <w:b/>
          <w:bCs/>
          <w:color w:val="000000"/>
        </w:rPr>
      </w:pPr>
    </w:p>
    <w:p w14:paraId="6DD582DC" w14:textId="77777777" w:rsidR="00857645" w:rsidRDefault="00857645" w:rsidP="00FD7A46">
      <w:pPr>
        <w:widowControl w:val="0"/>
        <w:autoSpaceDE w:val="0"/>
        <w:autoSpaceDN w:val="0"/>
        <w:adjustRightInd w:val="0"/>
        <w:ind w:right="360"/>
        <w:rPr>
          <w:rFonts w:ascii="Arial" w:hAnsi="Arial" w:cs="Arial"/>
          <w:b/>
          <w:bCs/>
          <w:color w:val="000000"/>
        </w:rPr>
      </w:pPr>
    </w:p>
    <w:p w14:paraId="4CEBE27E" w14:textId="03F51FE7" w:rsidR="00DA3907" w:rsidRDefault="005A1D9A"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5C35D2">
        <w:rPr>
          <w:rFonts w:ascii="Arial" w:hAnsi="Arial" w:cs="Arial"/>
          <w:b/>
          <w:bCs/>
          <w:color w:val="000000"/>
        </w:rPr>
        <w:t xml:space="preserve">    </w:t>
      </w:r>
      <w:r w:rsidR="00E23B74">
        <w:rPr>
          <w:rFonts w:ascii="Arial" w:hAnsi="Arial" w:cs="Arial"/>
          <w:b/>
          <w:bCs/>
          <w:color w:val="000000"/>
        </w:rPr>
        <w:t xml:space="preserve">        </w:t>
      </w:r>
      <w:r w:rsidR="002B07E4">
        <w:rPr>
          <w:rFonts w:ascii="Arial" w:hAnsi="Arial" w:cs="Arial"/>
          <w:b/>
          <w:bCs/>
          <w:color w:val="000000"/>
        </w:rPr>
        <w:t xml:space="preserve">       </w:t>
      </w:r>
      <w:r w:rsidR="005C35D2">
        <w:rPr>
          <w:rFonts w:ascii="Arial" w:hAnsi="Arial" w:cs="Arial"/>
          <w:b/>
          <w:bCs/>
          <w:color w:val="000000"/>
        </w:rPr>
        <w:t xml:space="preserve">  </w:t>
      </w:r>
      <w:r w:rsidR="00C94ECF">
        <w:rPr>
          <w:rFonts w:ascii="Arial" w:hAnsi="Arial" w:cs="Arial"/>
          <w:b/>
          <w:bCs/>
          <w:color w:val="000000"/>
        </w:rPr>
        <w:t>“</w:t>
      </w:r>
      <w:r w:rsidR="00EA6108">
        <w:rPr>
          <w:rFonts w:ascii="Arial" w:hAnsi="Arial" w:cs="Arial"/>
          <w:b/>
          <w:bCs/>
          <w:color w:val="000000"/>
        </w:rPr>
        <w:t>Take My Life, That I May Be”                             ELW 583</w:t>
      </w:r>
    </w:p>
    <w:p w14:paraId="53060A85" w14:textId="1CDA3328" w:rsidR="00DA3907" w:rsidRDefault="00DA3907" w:rsidP="001355A2">
      <w:pPr>
        <w:widowControl w:val="0"/>
        <w:autoSpaceDE w:val="0"/>
        <w:autoSpaceDN w:val="0"/>
        <w:adjustRightInd w:val="0"/>
        <w:ind w:right="360"/>
        <w:jc w:val="center"/>
        <w:rPr>
          <w:rFonts w:ascii="Arial" w:hAnsi="Arial" w:cs="Arial"/>
          <w:b/>
          <w:bCs/>
          <w:color w:val="000000"/>
        </w:rPr>
      </w:pPr>
    </w:p>
    <w:p w14:paraId="6E86554E" w14:textId="778D1ED4" w:rsidR="00DA3907" w:rsidRDefault="00DA3907" w:rsidP="00BE70E2">
      <w:pPr>
        <w:widowControl w:val="0"/>
        <w:autoSpaceDE w:val="0"/>
        <w:autoSpaceDN w:val="0"/>
        <w:adjustRightInd w:val="0"/>
        <w:ind w:right="360"/>
        <w:jc w:val="center"/>
        <w:rPr>
          <w:rFonts w:ascii="Arial" w:hAnsi="Arial" w:cs="Arial"/>
          <w:b/>
          <w:bCs/>
          <w:color w:val="000000"/>
        </w:rPr>
      </w:pPr>
    </w:p>
    <w:p w14:paraId="7BE4B135" w14:textId="0F6F4ABF" w:rsidR="00EA6108" w:rsidRDefault="00EA6108" w:rsidP="00BE70E2">
      <w:pPr>
        <w:widowControl w:val="0"/>
        <w:autoSpaceDE w:val="0"/>
        <w:autoSpaceDN w:val="0"/>
        <w:adjustRightInd w:val="0"/>
        <w:ind w:right="360"/>
        <w:jc w:val="center"/>
        <w:rPr>
          <w:rFonts w:ascii="Arial" w:hAnsi="Arial" w:cs="Arial"/>
          <w:b/>
          <w:bCs/>
          <w:color w:val="000000"/>
        </w:rPr>
      </w:pPr>
    </w:p>
    <w:p w14:paraId="0DBDA708" w14:textId="54B02EBE" w:rsidR="00EA6108" w:rsidRDefault="00EA6108" w:rsidP="00BE70E2">
      <w:pPr>
        <w:widowControl w:val="0"/>
        <w:autoSpaceDE w:val="0"/>
        <w:autoSpaceDN w:val="0"/>
        <w:adjustRightInd w:val="0"/>
        <w:ind w:right="360"/>
        <w:jc w:val="center"/>
        <w:rPr>
          <w:rFonts w:ascii="Arial" w:hAnsi="Arial" w:cs="Arial"/>
          <w:b/>
          <w:bCs/>
          <w:color w:val="000000"/>
        </w:rPr>
      </w:pPr>
      <w:r>
        <w:rPr>
          <w:noProof/>
        </w:rPr>
        <w:drawing>
          <wp:inline distT="0" distB="0" distL="0" distR="0" wp14:anchorId="44D67D2C" wp14:editId="2DE6773C">
            <wp:extent cx="4200525" cy="8040591"/>
            <wp:effectExtent l="0" t="0" r="0" b="0"/>
            <wp:docPr id="10" name="Picture 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189"/>
                    <a:stretch/>
                  </pic:blipFill>
                  <pic:spPr bwMode="auto">
                    <a:xfrm>
                      <a:off x="0" y="0"/>
                      <a:ext cx="4205884" cy="8050849"/>
                    </a:xfrm>
                    <a:prstGeom prst="rect">
                      <a:avLst/>
                    </a:prstGeom>
                    <a:noFill/>
                    <a:ln>
                      <a:noFill/>
                    </a:ln>
                    <a:extLst>
                      <a:ext uri="{53640926-AAD7-44D8-BBD7-CCE9431645EC}">
                        <a14:shadowObscured xmlns:a14="http://schemas.microsoft.com/office/drawing/2010/main"/>
                      </a:ext>
                    </a:extLst>
                  </pic:spPr>
                </pic:pic>
              </a:graphicData>
            </a:graphic>
          </wp:inline>
        </w:drawing>
      </w:r>
    </w:p>
    <w:p w14:paraId="69E06758" w14:textId="60E98DE8" w:rsidR="00EA6108" w:rsidRDefault="00EA6108" w:rsidP="00BE70E2">
      <w:pPr>
        <w:widowControl w:val="0"/>
        <w:autoSpaceDE w:val="0"/>
        <w:autoSpaceDN w:val="0"/>
        <w:adjustRightInd w:val="0"/>
        <w:ind w:right="360"/>
        <w:jc w:val="center"/>
        <w:rPr>
          <w:rFonts w:ascii="Arial" w:hAnsi="Arial" w:cs="Arial"/>
          <w:b/>
          <w:bCs/>
          <w:color w:val="000000"/>
        </w:rPr>
      </w:pPr>
    </w:p>
    <w:p w14:paraId="569ADC3C" w14:textId="298D6039" w:rsidR="00856CEB" w:rsidRPr="00316B8A" w:rsidRDefault="00EA6108"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D</w:t>
      </w:r>
      <w:r w:rsidR="00856CEB" w:rsidRPr="00316B8A">
        <w:rPr>
          <w:rFonts w:ascii="Arial" w:hAnsi="Arial" w:cs="Arial"/>
          <w:b/>
          <w:bCs/>
          <w:color w:val="000000"/>
        </w:rPr>
        <w:t>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69D60858" w:rsidR="00856CEB" w:rsidRPr="00066F7F" w:rsidRDefault="00856CEB" w:rsidP="00FD7A46">
      <w:pPr>
        <w:widowControl w:val="0"/>
        <w:autoSpaceDE w:val="0"/>
        <w:autoSpaceDN w:val="0"/>
        <w:adjustRightInd w:val="0"/>
        <w:ind w:right="360"/>
        <w:rPr>
          <w:rFonts w:ascii="Arial" w:hAnsi="Arial" w:cs="Arial"/>
        </w:rPr>
      </w:pPr>
      <w:r w:rsidRPr="00536E1F">
        <w:rPr>
          <w:rFonts w:ascii="Arial" w:hAnsi="Arial" w:cs="Arial"/>
        </w:rPr>
        <w:t>L:</w:t>
      </w:r>
      <w:r w:rsidRPr="00536E1F">
        <w:rPr>
          <w:rFonts w:ascii="Arial" w:hAnsi="Arial" w:cs="Arial"/>
          <w:b/>
          <w:bCs/>
        </w:rPr>
        <w:t xml:space="preserve">  </w:t>
      </w:r>
      <w:r w:rsidR="00AC25AF" w:rsidRPr="00536E1F">
        <w:rPr>
          <w:rFonts w:ascii="Arial" w:hAnsi="Arial" w:cs="Arial"/>
          <w:b/>
          <w:bCs/>
        </w:rPr>
        <w:tab/>
      </w:r>
      <w:r w:rsidR="00AB5BD3" w:rsidRPr="00536E1F">
        <w:rPr>
          <w:rFonts w:ascii="Arial" w:hAnsi="Arial" w:cs="Arial"/>
        </w:rPr>
        <w:t>Go in peace</w:t>
      </w:r>
      <w:r w:rsidR="00CF0B3A" w:rsidRPr="00536E1F">
        <w:rPr>
          <w:rFonts w:ascii="Arial" w:hAnsi="Arial" w:cs="Arial"/>
        </w:rPr>
        <w:t xml:space="preserve"> with Christ beside you</w:t>
      </w:r>
      <w:r w:rsidR="00CF0B3A">
        <w:rPr>
          <w:rFonts w:ascii="Arial" w:hAnsi="Arial" w:cs="Arial"/>
        </w:rPr>
        <w:t>.</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13B1183E"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4152F699" w14:textId="5FBF5CA9"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FD7A46">
      <w:pPr>
        <w:pStyle w:val="Heading8"/>
        <w:ind w:right="360"/>
        <w:jc w:val="left"/>
        <w:rPr>
          <w:sz w:val="24"/>
          <w:szCs w:val="24"/>
        </w:rPr>
      </w:pPr>
    </w:p>
    <w:p w14:paraId="2B6569F9" w14:textId="4DF78DD1" w:rsidR="005E7D7C" w:rsidRPr="00316B8A" w:rsidRDefault="005E7D7C" w:rsidP="00FD7A46">
      <w:pPr>
        <w:pStyle w:val="Heading8"/>
        <w:ind w:right="360"/>
        <w:jc w:val="left"/>
        <w:rPr>
          <w:sz w:val="24"/>
          <w:szCs w:val="24"/>
        </w:rPr>
      </w:pPr>
      <w:r w:rsidRPr="00316B8A">
        <w:rPr>
          <w:sz w:val="24"/>
          <w:szCs w:val="24"/>
        </w:rPr>
        <w:t>Worship Participants</w:t>
      </w:r>
    </w:p>
    <w:p w14:paraId="6C9F3285" w14:textId="77777777" w:rsidR="005E7D7C" w:rsidRPr="00316B8A" w:rsidRDefault="005E7D7C" w:rsidP="00FD7A46">
      <w:pPr>
        <w:ind w:right="360"/>
        <w:rPr>
          <w:rFonts w:ascii="Arial" w:hAnsi="Arial" w:cs="Arial"/>
        </w:rPr>
      </w:pPr>
    </w:p>
    <w:p w14:paraId="326219F2" w14:textId="3446AC3B" w:rsidR="005E7D7C" w:rsidRPr="00316B8A" w:rsidRDefault="005E7D7C" w:rsidP="00FD7A46">
      <w:pPr>
        <w:ind w:right="360"/>
        <w:rPr>
          <w:rFonts w:ascii="Arial" w:eastAsiaTheme="minorHAnsi" w:hAnsi="Arial" w:cs="Arial"/>
          <w:b/>
        </w:rPr>
      </w:pPr>
      <w:r w:rsidRPr="00316B8A">
        <w:rPr>
          <w:rFonts w:ascii="Arial" w:eastAsiaTheme="minorHAnsi" w:hAnsi="Arial" w:cs="Arial"/>
          <w:b/>
        </w:rPr>
        <w:t xml:space="preserve">Presiding Minister:  </w:t>
      </w:r>
      <w:r w:rsidR="00582479">
        <w:rPr>
          <w:rFonts w:ascii="Arial" w:eastAsiaTheme="minorHAnsi" w:hAnsi="Arial" w:cs="Arial"/>
        </w:rPr>
        <w:t>SAM Marcia Buchs</w:t>
      </w:r>
    </w:p>
    <w:p w14:paraId="788A15AE" w14:textId="1FA39696" w:rsidR="005E7D7C"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841942">
        <w:rPr>
          <w:rFonts w:ascii="Arial" w:eastAsiaTheme="minorHAnsi" w:hAnsi="Arial" w:cs="Arial"/>
        </w:rPr>
        <w:t>Pat Lund</w:t>
      </w:r>
    </w:p>
    <w:p w14:paraId="21789115" w14:textId="6135EEC2" w:rsidR="00413FED" w:rsidRPr="00316B8A" w:rsidRDefault="00413FED" w:rsidP="00FD7A46">
      <w:pPr>
        <w:ind w:right="360"/>
        <w:rPr>
          <w:rFonts w:ascii="Arial" w:eastAsiaTheme="minorHAnsi" w:hAnsi="Arial" w:cs="Arial"/>
        </w:rPr>
      </w:pPr>
      <w:r w:rsidRPr="00413FED">
        <w:rPr>
          <w:rFonts w:ascii="Arial" w:eastAsiaTheme="minorHAnsi" w:hAnsi="Arial" w:cs="Arial"/>
          <w:b/>
          <w:bCs/>
        </w:rPr>
        <w:t>Greeter:</w:t>
      </w:r>
      <w:r>
        <w:rPr>
          <w:rFonts w:ascii="Arial" w:eastAsiaTheme="minorHAnsi" w:hAnsi="Arial" w:cs="Arial"/>
        </w:rPr>
        <w:t xml:space="preserve">  </w:t>
      </w:r>
      <w:r w:rsidR="00841942">
        <w:rPr>
          <w:rFonts w:ascii="Arial" w:eastAsiaTheme="minorHAnsi" w:hAnsi="Arial" w:cs="Arial"/>
        </w:rPr>
        <w:t>Karen Hoegger</w:t>
      </w:r>
    </w:p>
    <w:p w14:paraId="646E99F6" w14:textId="5C76BBC4"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841942">
        <w:rPr>
          <w:rFonts w:ascii="Arial" w:eastAsiaTheme="minorHAnsi" w:hAnsi="Arial" w:cs="Arial"/>
        </w:rPr>
        <w:t>Sandy Erickson</w:t>
      </w:r>
    </w:p>
    <w:p w14:paraId="021565FC" w14:textId="58DC0224"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841942">
        <w:rPr>
          <w:rFonts w:ascii="Arial" w:eastAsiaTheme="minorHAnsi" w:hAnsi="Arial" w:cs="Arial"/>
        </w:rPr>
        <w:t>Judy Sykes</w:t>
      </w:r>
    </w:p>
    <w:p w14:paraId="3E5BFD62" w14:textId="48259E3C"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00841942">
        <w:rPr>
          <w:rFonts w:ascii="Arial" w:eastAsiaTheme="minorHAnsi" w:hAnsi="Arial" w:cs="Arial"/>
          <w:b/>
        </w:rPr>
        <w:t>s</w:t>
      </w:r>
      <w:r w:rsidRPr="00316B8A">
        <w:rPr>
          <w:rFonts w:ascii="Arial" w:eastAsiaTheme="minorHAnsi" w:hAnsi="Arial" w:cs="Arial"/>
          <w:b/>
        </w:rPr>
        <w:t xml:space="preserve">: </w:t>
      </w:r>
      <w:r w:rsidR="00841942">
        <w:rPr>
          <w:rFonts w:ascii="Arial" w:eastAsiaTheme="minorHAnsi" w:hAnsi="Arial" w:cs="Arial"/>
        </w:rPr>
        <w:t>Denny &amp; Mary Leach</w:t>
      </w:r>
    </w:p>
    <w:p w14:paraId="5FFDFB11" w14:textId="777AF8D6"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841942">
        <w:rPr>
          <w:rFonts w:ascii="Arial" w:eastAsiaTheme="minorHAnsi" w:hAnsi="Arial" w:cs="Arial"/>
          <w:bCs/>
        </w:rPr>
        <w:t>Sara Solberg</w:t>
      </w:r>
    </w:p>
    <w:p w14:paraId="2D95B396" w14:textId="58F579CA"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841942" w:rsidRPr="00841942">
        <w:rPr>
          <w:rFonts w:ascii="Arial" w:eastAsiaTheme="minorHAnsi" w:hAnsi="Arial" w:cs="Arial"/>
          <w:bCs/>
        </w:rPr>
        <w:t>Nathan Joerndt &amp; Marvin Miller</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4F695F72"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841942">
        <w:rPr>
          <w:rFonts w:ascii="Arial" w:hAnsi="Arial" w:cs="Arial"/>
          <w:color w:val="000000"/>
          <w:kern w:val="28"/>
          <w14:cntxtAlts/>
        </w:rPr>
        <w:t>Julie Mehlberg &amp; Emma Rapp</w:t>
      </w:r>
    </w:p>
    <w:p w14:paraId="79FCFDC3" w14:textId="5090A23E" w:rsidR="00264606" w:rsidRPr="005A1D9A" w:rsidRDefault="005E7D7C" w:rsidP="00FD7A46">
      <w:pPr>
        <w:ind w:right="360"/>
        <w:rPr>
          <w:rFonts w:ascii="Arial" w:eastAsiaTheme="minorHAnsi"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841942">
        <w:rPr>
          <w:rFonts w:ascii="Arial" w:eastAsiaTheme="minorHAnsi" w:hAnsi="Arial" w:cs="Arial"/>
        </w:rPr>
        <w:t>Denny Leach &amp; Marty Heller</w:t>
      </w:r>
    </w:p>
    <w:sectPr w:rsidR="00264606" w:rsidRPr="005A1D9A" w:rsidSect="001E3E1E">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FC7F" w14:textId="77777777" w:rsidR="00B55E23" w:rsidRDefault="00B55E23">
      <w:r>
        <w:separator/>
      </w:r>
    </w:p>
  </w:endnote>
  <w:endnote w:type="continuationSeparator" w:id="0">
    <w:p w14:paraId="2F4E74A2" w14:textId="77777777" w:rsidR="00B55E23" w:rsidRDefault="00B55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055726CE"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165CA3">
      <w:rPr>
        <w:rStyle w:val="PageNumber"/>
        <w:noProof/>
      </w:rPr>
      <w:t>1</w: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3EADF" w14:textId="77777777" w:rsidR="00B55E23" w:rsidRDefault="00B55E23">
      <w:r>
        <w:separator/>
      </w:r>
    </w:p>
  </w:footnote>
  <w:footnote w:type="continuationSeparator" w:id="0">
    <w:p w14:paraId="7CE1B5FC" w14:textId="77777777" w:rsidR="00B55E23" w:rsidRDefault="00B55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avBQAmD3+VLgAAAA=="/>
  </w:docVars>
  <w:rsids>
    <w:rsidRoot w:val="00856CEB"/>
    <w:rsid w:val="00001263"/>
    <w:rsid w:val="00002BDB"/>
    <w:rsid w:val="00004874"/>
    <w:rsid w:val="00004C41"/>
    <w:rsid w:val="00005568"/>
    <w:rsid w:val="000074BB"/>
    <w:rsid w:val="00010813"/>
    <w:rsid w:val="00014167"/>
    <w:rsid w:val="0002295D"/>
    <w:rsid w:val="00023E5D"/>
    <w:rsid w:val="00033FFD"/>
    <w:rsid w:val="00034693"/>
    <w:rsid w:val="0003550C"/>
    <w:rsid w:val="0003725E"/>
    <w:rsid w:val="00040627"/>
    <w:rsid w:val="000418B0"/>
    <w:rsid w:val="00043021"/>
    <w:rsid w:val="00043C87"/>
    <w:rsid w:val="00044D8A"/>
    <w:rsid w:val="000470AC"/>
    <w:rsid w:val="00052DAE"/>
    <w:rsid w:val="00053CA6"/>
    <w:rsid w:val="00054E59"/>
    <w:rsid w:val="00057542"/>
    <w:rsid w:val="00060E5E"/>
    <w:rsid w:val="00066704"/>
    <w:rsid w:val="00066F7F"/>
    <w:rsid w:val="00070D70"/>
    <w:rsid w:val="0007304F"/>
    <w:rsid w:val="000748BB"/>
    <w:rsid w:val="00076344"/>
    <w:rsid w:val="000778C4"/>
    <w:rsid w:val="000806CD"/>
    <w:rsid w:val="00091BAC"/>
    <w:rsid w:val="00092E06"/>
    <w:rsid w:val="00093EFA"/>
    <w:rsid w:val="000951AF"/>
    <w:rsid w:val="00095EBC"/>
    <w:rsid w:val="000975D5"/>
    <w:rsid w:val="000A1613"/>
    <w:rsid w:val="000A41E1"/>
    <w:rsid w:val="000A5E23"/>
    <w:rsid w:val="000A5FBA"/>
    <w:rsid w:val="000B2316"/>
    <w:rsid w:val="000B2C94"/>
    <w:rsid w:val="000B3B60"/>
    <w:rsid w:val="000C0A26"/>
    <w:rsid w:val="000C37D5"/>
    <w:rsid w:val="000C4A9F"/>
    <w:rsid w:val="000C76E9"/>
    <w:rsid w:val="000D2534"/>
    <w:rsid w:val="000D5F95"/>
    <w:rsid w:val="000D6DB5"/>
    <w:rsid w:val="000E01E2"/>
    <w:rsid w:val="000E1E64"/>
    <w:rsid w:val="000E26FC"/>
    <w:rsid w:val="000E2A3F"/>
    <w:rsid w:val="000E3433"/>
    <w:rsid w:val="000E3A41"/>
    <w:rsid w:val="000E41F1"/>
    <w:rsid w:val="000E5D32"/>
    <w:rsid w:val="000E6030"/>
    <w:rsid w:val="000F234B"/>
    <w:rsid w:val="000F2A10"/>
    <w:rsid w:val="000F5024"/>
    <w:rsid w:val="000F57DC"/>
    <w:rsid w:val="000F5F68"/>
    <w:rsid w:val="00101DAC"/>
    <w:rsid w:val="00104D3F"/>
    <w:rsid w:val="00105071"/>
    <w:rsid w:val="00107D39"/>
    <w:rsid w:val="0011241E"/>
    <w:rsid w:val="001209FB"/>
    <w:rsid w:val="001210E5"/>
    <w:rsid w:val="001215E1"/>
    <w:rsid w:val="00122D9D"/>
    <w:rsid w:val="00123870"/>
    <w:rsid w:val="00125D94"/>
    <w:rsid w:val="001313B3"/>
    <w:rsid w:val="001336A0"/>
    <w:rsid w:val="001336F2"/>
    <w:rsid w:val="00134137"/>
    <w:rsid w:val="001350F3"/>
    <w:rsid w:val="001355A2"/>
    <w:rsid w:val="001379E4"/>
    <w:rsid w:val="00141D51"/>
    <w:rsid w:val="00144C1A"/>
    <w:rsid w:val="00145FD6"/>
    <w:rsid w:val="00151AF6"/>
    <w:rsid w:val="00151FED"/>
    <w:rsid w:val="0015428B"/>
    <w:rsid w:val="00154598"/>
    <w:rsid w:val="00155251"/>
    <w:rsid w:val="001568F0"/>
    <w:rsid w:val="00161CEC"/>
    <w:rsid w:val="00162AFB"/>
    <w:rsid w:val="00163886"/>
    <w:rsid w:val="001642F7"/>
    <w:rsid w:val="00165AF9"/>
    <w:rsid w:val="00165CA3"/>
    <w:rsid w:val="00167825"/>
    <w:rsid w:val="00174807"/>
    <w:rsid w:val="00176AA4"/>
    <w:rsid w:val="001772E9"/>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3852"/>
    <w:rsid w:val="001A5B29"/>
    <w:rsid w:val="001B7B3B"/>
    <w:rsid w:val="001C045F"/>
    <w:rsid w:val="001C181C"/>
    <w:rsid w:val="001C2266"/>
    <w:rsid w:val="001C4E0A"/>
    <w:rsid w:val="001D2E22"/>
    <w:rsid w:val="001D718A"/>
    <w:rsid w:val="001E1446"/>
    <w:rsid w:val="001E1F38"/>
    <w:rsid w:val="001E20F2"/>
    <w:rsid w:val="001E2B76"/>
    <w:rsid w:val="001E3E1E"/>
    <w:rsid w:val="001E4FB5"/>
    <w:rsid w:val="001E5A00"/>
    <w:rsid w:val="001E7440"/>
    <w:rsid w:val="001F1C96"/>
    <w:rsid w:val="001F3A29"/>
    <w:rsid w:val="0021155B"/>
    <w:rsid w:val="00211A85"/>
    <w:rsid w:val="00212C65"/>
    <w:rsid w:val="00212DE8"/>
    <w:rsid w:val="00214B8F"/>
    <w:rsid w:val="0021593E"/>
    <w:rsid w:val="00215991"/>
    <w:rsid w:val="00216553"/>
    <w:rsid w:val="00217058"/>
    <w:rsid w:val="00217B31"/>
    <w:rsid w:val="00222A3C"/>
    <w:rsid w:val="0022312A"/>
    <w:rsid w:val="00227E02"/>
    <w:rsid w:val="0023052B"/>
    <w:rsid w:val="00232C7E"/>
    <w:rsid w:val="0023317D"/>
    <w:rsid w:val="00234052"/>
    <w:rsid w:val="00243642"/>
    <w:rsid w:val="00244EE3"/>
    <w:rsid w:val="00245817"/>
    <w:rsid w:val="002505E4"/>
    <w:rsid w:val="00251921"/>
    <w:rsid w:val="0025283F"/>
    <w:rsid w:val="00254698"/>
    <w:rsid w:val="0026117B"/>
    <w:rsid w:val="00264606"/>
    <w:rsid w:val="00264CD8"/>
    <w:rsid w:val="0026582D"/>
    <w:rsid w:val="00273023"/>
    <w:rsid w:val="00273D74"/>
    <w:rsid w:val="00276DAB"/>
    <w:rsid w:val="00281EB7"/>
    <w:rsid w:val="00291FEC"/>
    <w:rsid w:val="002948D3"/>
    <w:rsid w:val="002970B9"/>
    <w:rsid w:val="00297D35"/>
    <w:rsid w:val="002A2208"/>
    <w:rsid w:val="002A2F94"/>
    <w:rsid w:val="002A3B4F"/>
    <w:rsid w:val="002A3EA1"/>
    <w:rsid w:val="002B07E4"/>
    <w:rsid w:val="002B2C31"/>
    <w:rsid w:val="002B4439"/>
    <w:rsid w:val="002B64E9"/>
    <w:rsid w:val="002B69D4"/>
    <w:rsid w:val="002B7B92"/>
    <w:rsid w:val="002C374D"/>
    <w:rsid w:val="002C3966"/>
    <w:rsid w:val="002C411C"/>
    <w:rsid w:val="002C417F"/>
    <w:rsid w:val="002D05E3"/>
    <w:rsid w:val="002D2BAB"/>
    <w:rsid w:val="002D56E9"/>
    <w:rsid w:val="002D6985"/>
    <w:rsid w:val="002E23AC"/>
    <w:rsid w:val="002E23D2"/>
    <w:rsid w:val="002E46FD"/>
    <w:rsid w:val="002E54FE"/>
    <w:rsid w:val="002E5A36"/>
    <w:rsid w:val="002E6A98"/>
    <w:rsid w:val="002F24B4"/>
    <w:rsid w:val="002F277D"/>
    <w:rsid w:val="002F484E"/>
    <w:rsid w:val="002F5408"/>
    <w:rsid w:val="002F6FC0"/>
    <w:rsid w:val="0030120F"/>
    <w:rsid w:val="00301AE9"/>
    <w:rsid w:val="003048BF"/>
    <w:rsid w:val="003053CF"/>
    <w:rsid w:val="00307150"/>
    <w:rsid w:val="003131D2"/>
    <w:rsid w:val="00314BD5"/>
    <w:rsid w:val="003159F7"/>
    <w:rsid w:val="00315BC0"/>
    <w:rsid w:val="00316B8A"/>
    <w:rsid w:val="00316EEC"/>
    <w:rsid w:val="0031746B"/>
    <w:rsid w:val="0032207D"/>
    <w:rsid w:val="003238EB"/>
    <w:rsid w:val="00323BB6"/>
    <w:rsid w:val="003261BB"/>
    <w:rsid w:val="00330F9C"/>
    <w:rsid w:val="00335450"/>
    <w:rsid w:val="00335A13"/>
    <w:rsid w:val="00335C96"/>
    <w:rsid w:val="00336F23"/>
    <w:rsid w:val="0034066E"/>
    <w:rsid w:val="00347FEC"/>
    <w:rsid w:val="0035281C"/>
    <w:rsid w:val="003532B9"/>
    <w:rsid w:val="00366222"/>
    <w:rsid w:val="003706E5"/>
    <w:rsid w:val="00371958"/>
    <w:rsid w:val="00373779"/>
    <w:rsid w:val="003737C7"/>
    <w:rsid w:val="0037473E"/>
    <w:rsid w:val="003759ED"/>
    <w:rsid w:val="00377669"/>
    <w:rsid w:val="00386103"/>
    <w:rsid w:val="00392AE7"/>
    <w:rsid w:val="003938D0"/>
    <w:rsid w:val="00394FB4"/>
    <w:rsid w:val="003A03C8"/>
    <w:rsid w:val="003A1C03"/>
    <w:rsid w:val="003A331D"/>
    <w:rsid w:val="003A5B23"/>
    <w:rsid w:val="003A5D78"/>
    <w:rsid w:val="003B128C"/>
    <w:rsid w:val="003B5DB3"/>
    <w:rsid w:val="003C2FA2"/>
    <w:rsid w:val="003C3039"/>
    <w:rsid w:val="003C334E"/>
    <w:rsid w:val="003C40D9"/>
    <w:rsid w:val="003C4CED"/>
    <w:rsid w:val="003C63E5"/>
    <w:rsid w:val="003C6ED2"/>
    <w:rsid w:val="003D02D2"/>
    <w:rsid w:val="003D291B"/>
    <w:rsid w:val="003D6859"/>
    <w:rsid w:val="003D6BF4"/>
    <w:rsid w:val="003E38FF"/>
    <w:rsid w:val="003E7282"/>
    <w:rsid w:val="003E7FCE"/>
    <w:rsid w:val="003F0E81"/>
    <w:rsid w:val="003F2094"/>
    <w:rsid w:val="003F228F"/>
    <w:rsid w:val="003F233B"/>
    <w:rsid w:val="00401A1B"/>
    <w:rsid w:val="00401B85"/>
    <w:rsid w:val="0040316D"/>
    <w:rsid w:val="00413465"/>
    <w:rsid w:val="00413FED"/>
    <w:rsid w:val="0041476C"/>
    <w:rsid w:val="00416636"/>
    <w:rsid w:val="00422B80"/>
    <w:rsid w:val="00426F65"/>
    <w:rsid w:val="00427759"/>
    <w:rsid w:val="00430F8C"/>
    <w:rsid w:val="00431505"/>
    <w:rsid w:val="004336DA"/>
    <w:rsid w:val="00433BD9"/>
    <w:rsid w:val="004350BE"/>
    <w:rsid w:val="00435FFA"/>
    <w:rsid w:val="00441786"/>
    <w:rsid w:val="00442402"/>
    <w:rsid w:val="004425D4"/>
    <w:rsid w:val="00445ED0"/>
    <w:rsid w:val="0044714D"/>
    <w:rsid w:val="00450581"/>
    <w:rsid w:val="0045227F"/>
    <w:rsid w:val="00453E33"/>
    <w:rsid w:val="00453F87"/>
    <w:rsid w:val="00456945"/>
    <w:rsid w:val="00463737"/>
    <w:rsid w:val="00466AAA"/>
    <w:rsid w:val="00470466"/>
    <w:rsid w:val="00471400"/>
    <w:rsid w:val="00477101"/>
    <w:rsid w:val="00485FDA"/>
    <w:rsid w:val="0048710D"/>
    <w:rsid w:val="00491F03"/>
    <w:rsid w:val="0049533E"/>
    <w:rsid w:val="0049681E"/>
    <w:rsid w:val="00497C99"/>
    <w:rsid w:val="004A1251"/>
    <w:rsid w:val="004A3F19"/>
    <w:rsid w:val="004B0E9B"/>
    <w:rsid w:val="004B5599"/>
    <w:rsid w:val="004C1877"/>
    <w:rsid w:val="004C65FC"/>
    <w:rsid w:val="004D1D9F"/>
    <w:rsid w:val="004D2849"/>
    <w:rsid w:val="004D4364"/>
    <w:rsid w:val="004D4A47"/>
    <w:rsid w:val="004E426C"/>
    <w:rsid w:val="004E5E37"/>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858"/>
    <w:rsid w:val="005148C0"/>
    <w:rsid w:val="00515138"/>
    <w:rsid w:val="00515926"/>
    <w:rsid w:val="0051599A"/>
    <w:rsid w:val="0051649E"/>
    <w:rsid w:val="00527F97"/>
    <w:rsid w:val="00530DC0"/>
    <w:rsid w:val="00533CBF"/>
    <w:rsid w:val="00535DCB"/>
    <w:rsid w:val="00535E1F"/>
    <w:rsid w:val="00536DB9"/>
    <w:rsid w:val="00536E1F"/>
    <w:rsid w:val="00540378"/>
    <w:rsid w:val="005408EE"/>
    <w:rsid w:val="0054166A"/>
    <w:rsid w:val="00543535"/>
    <w:rsid w:val="005466C8"/>
    <w:rsid w:val="00551B44"/>
    <w:rsid w:val="00552699"/>
    <w:rsid w:val="00552E67"/>
    <w:rsid w:val="00552E78"/>
    <w:rsid w:val="005575E7"/>
    <w:rsid w:val="00561EB2"/>
    <w:rsid w:val="0056249B"/>
    <w:rsid w:val="005624ED"/>
    <w:rsid w:val="0056389D"/>
    <w:rsid w:val="00570E16"/>
    <w:rsid w:val="00571875"/>
    <w:rsid w:val="0057288A"/>
    <w:rsid w:val="00582479"/>
    <w:rsid w:val="005844F3"/>
    <w:rsid w:val="005845C7"/>
    <w:rsid w:val="00587DA3"/>
    <w:rsid w:val="0059160F"/>
    <w:rsid w:val="00597057"/>
    <w:rsid w:val="00597FEB"/>
    <w:rsid w:val="005A0A50"/>
    <w:rsid w:val="005A1D9A"/>
    <w:rsid w:val="005A3AF5"/>
    <w:rsid w:val="005A41DF"/>
    <w:rsid w:val="005A6742"/>
    <w:rsid w:val="005A7554"/>
    <w:rsid w:val="005B0A3F"/>
    <w:rsid w:val="005B529B"/>
    <w:rsid w:val="005C099E"/>
    <w:rsid w:val="005C29B0"/>
    <w:rsid w:val="005C35D2"/>
    <w:rsid w:val="005C50CD"/>
    <w:rsid w:val="005C5C83"/>
    <w:rsid w:val="005C6648"/>
    <w:rsid w:val="005C6C0B"/>
    <w:rsid w:val="005C6CFF"/>
    <w:rsid w:val="005D376C"/>
    <w:rsid w:val="005D4E94"/>
    <w:rsid w:val="005D7F42"/>
    <w:rsid w:val="005E09DD"/>
    <w:rsid w:val="005E0CFA"/>
    <w:rsid w:val="005E563A"/>
    <w:rsid w:val="005E5738"/>
    <w:rsid w:val="005E7852"/>
    <w:rsid w:val="005E7D7C"/>
    <w:rsid w:val="005F0E4A"/>
    <w:rsid w:val="005F6551"/>
    <w:rsid w:val="005F7BEE"/>
    <w:rsid w:val="006033A4"/>
    <w:rsid w:val="00603F00"/>
    <w:rsid w:val="006068D3"/>
    <w:rsid w:val="00611E58"/>
    <w:rsid w:val="0062055C"/>
    <w:rsid w:val="006205C6"/>
    <w:rsid w:val="006209CA"/>
    <w:rsid w:val="00620BB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0C1A"/>
    <w:rsid w:val="0065592E"/>
    <w:rsid w:val="0065746E"/>
    <w:rsid w:val="00661C1F"/>
    <w:rsid w:val="0066332B"/>
    <w:rsid w:val="00666A12"/>
    <w:rsid w:val="006705BD"/>
    <w:rsid w:val="00677AB9"/>
    <w:rsid w:val="0068110B"/>
    <w:rsid w:val="0069533F"/>
    <w:rsid w:val="006A4B5E"/>
    <w:rsid w:val="006A4FA5"/>
    <w:rsid w:val="006A613D"/>
    <w:rsid w:val="006B0128"/>
    <w:rsid w:val="006B222E"/>
    <w:rsid w:val="006B2CBB"/>
    <w:rsid w:val="006B63B4"/>
    <w:rsid w:val="006B6F25"/>
    <w:rsid w:val="006C0516"/>
    <w:rsid w:val="006C0630"/>
    <w:rsid w:val="006C1FCB"/>
    <w:rsid w:val="006C4D34"/>
    <w:rsid w:val="006D1A6B"/>
    <w:rsid w:val="006D351A"/>
    <w:rsid w:val="006D5C86"/>
    <w:rsid w:val="006D72AE"/>
    <w:rsid w:val="006D75A6"/>
    <w:rsid w:val="006E127A"/>
    <w:rsid w:val="006E1AF9"/>
    <w:rsid w:val="006E55A5"/>
    <w:rsid w:val="006E6B68"/>
    <w:rsid w:val="006F06FF"/>
    <w:rsid w:val="006F26E5"/>
    <w:rsid w:val="006F293A"/>
    <w:rsid w:val="006F42F3"/>
    <w:rsid w:val="006F51B3"/>
    <w:rsid w:val="006F53C7"/>
    <w:rsid w:val="0070120A"/>
    <w:rsid w:val="0070317E"/>
    <w:rsid w:val="00706E46"/>
    <w:rsid w:val="00707533"/>
    <w:rsid w:val="00711E5C"/>
    <w:rsid w:val="00717F25"/>
    <w:rsid w:val="007227D4"/>
    <w:rsid w:val="0072708B"/>
    <w:rsid w:val="007307B8"/>
    <w:rsid w:val="0073190D"/>
    <w:rsid w:val="0073648C"/>
    <w:rsid w:val="00737883"/>
    <w:rsid w:val="00742F35"/>
    <w:rsid w:val="00742FEA"/>
    <w:rsid w:val="007506FD"/>
    <w:rsid w:val="0075291F"/>
    <w:rsid w:val="00754EFD"/>
    <w:rsid w:val="007574D9"/>
    <w:rsid w:val="00764BB6"/>
    <w:rsid w:val="00767AFF"/>
    <w:rsid w:val="00772117"/>
    <w:rsid w:val="007721F2"/>
    <w:rsid w:val="007722DA"/>
    <w:rsid w:val="007762D4"/>
    <w:rsid w:val="00776D1F"/>
    <w:rsid w:val="0077730F"/>
    <w:rsid w:val="0078082F"/>
    <w:rsid w:val="007813F3"/>
    <w:rsid w:val="00785F02"/>
    <w:rsid w:val="00792438"/>
    <w:rsid w:val="0079261C"/>
    <w:rsid w:val="00792991"/>
    <w:rsid w:val="00793084"/>
    <w:rsid w:val="007931B0"/>
    <w:rsid w:val="00793A95"/>
    <w:rsid w:val="00796F9D"/>
    <w:rsid w:val="007B3167"/>
    <w:rsid w:val="007B47AF"/>
    <w:rsid w:val="007C0BFB"/>
    <w:rsid w:val="007C39F5"/>
    <w:rsid w:val="007C5D88"/>
    <w:rsid w:val="007C6E21"/>
    <w:rsid w:val="007C7478"/>
    <w:rsid w:val="007C784F"/>
    <w:rsid w:val="007D103A"/>
    <w:rsid w:val="007D2441"/>
    <w:rsid w:val="007D3A06"/>
    <w:rsid w:val="007D3E30"/>
    <w:rsid w:val="007D5957"/>
    <w:rsid w:val="007E132D"/>
    <w:rsid w:val="007E3B1D"/>
    <w:rsid w:val="007E595D"/>
    <w:rsid w:val="007E72F7"/>
    <w:rsid w:val="007F0D2A"/>
    <w:rsid w:val="007F1A69"/>
    <w:rsid w:val="007F1FC8"/>
    <w:rsid w:val="007F6C16"/>
    <w:rsid w:val="007F6F68"/>
    <w:rsid w:val="00801D66"/>
    <w:rsid w:val="00811233"/>
    <w:rsid w:val="008114D2"/>
    <w:rsid w:val="008119C7"/>
    <w:rsid w:val="00813ABD"/>
    <w:rsid w:val="008156FA"/>
    <w:rsid w:val="00817B68"/>
    <w:rsid w:val="00817FCE"/>
    <w:rsid w:val="00821F79"/>
    <w:rsid w:val="00824B5E"/>
    <w:rsid w:val="008250C9"/>
    <w:rsid w:val="008260B2"/>
    <w:rsid w:val="008310F7"/>
    <w:rsid w:val="00834B56"/>
    <w:rsid w:val="0083552F"/>
    <w:rsid w:val="0083675E"/>
    <w:rsid w:val="00836FA6"/>
    <w:rsid w:val="00841942"/>
    <w:rsid w:val="00845CA0"/>
    <w:rsid w:val="00855909"/>
    <w:rsid w:val="008563C5"/>
    <w:rsid w:val="00856CEB"/>
    <w:rsid w:val="00857645"/>
    <w:rsid w:val="008579C8"/>
    <w:rsid w:val="008607B4"/>
    <w:rsid w:val="008669CE"/>
    <w:rsid w:val="00867DC6"/>
    <w:rsid w:val="008701CF"/>
    <w:rsid w:val="00875410"/>
    <w:rsid w:val="008765C3"/>
    <w:rsid w:val="008765F9"/>
    <w:rsid w:val="00876910"/>
    <w:rsid w:val="00877C8B"/>
    <w:rsid w:val="0088105B"/>
    <w:rsid w:val="00883292"/>
    <w:rsid w:val="00883943"/>
    <w:rsid w:val="0088460F"/>
    <w:rsid w:val="00886955"/>
    <w:rsid w:val="008903B8"/>
    <w:rsid w:val="00894784"/>
    <w:rsid w:val="0089600E"/>
    <w:rsid w:val="008A23D4"/>
    <w:rsid w:val="008A3193"/>
    <w:rsid w:val="008A465C"/>
    <w:rsid w:val="008B24E1"/>
    <w:rsid w:val="008B34B0"/>
    <w:rsid w:val="008C080D"/>
    <w:rsid w:val="008C200C"/>
    <w:rsid w:val="008C261A"/>
    <w:rsid w:val="008C3410"/>
    <w:rsid w:val="008C3679"/>
    <w:rsid w:val="008C3D9A"/>
    <w:rsid w:val="008D0670"/>
    <w:rsid w:val="008D2CAE"/>
    <w:rsid w:val="008D5CB8"/>
    <w:rsid w:val="008D7D4F"/>
    <w:rsid w:val="008E49E3"/>
    <w:rsid w:val="008E62BE"/>
    <w:rsid w:val="008F0AA3"/>
    <w:rsid w:val="008F15EB"/>
    <w:rsid w:val="008F6C51"/>
    <w:rsid w:val="009007F1"/>
    <w:rsid w:val="0090091C"/>
    <w:rsid w:val="00901556"/>
    <w:rsid w:val="009042C2"/>
    <w:rsid w:val="00904380"/>
    <w:rsid w:val="0091322E"/>
    <w:rsid w:val="00913A39"/>
    <w:rsid w:val="00916EA0"/>
    <w:rsid w:val="00921586"/>
    <w:rsid w:val="009221AE"/>
    <w:rsid w:val="0092593A"/>
    <w:rsid w:val="009265DD"/>
    <w:rsid w:val="00926CA8"/>
    <w:rsid w:val="00926CBF"/>
    <w:rsid w:val="00926DC5"/>
    <w:rsid w:val="00930348"/>
    <w:rsid w:val="00934195"/>
    <w:rsid w:val="009465F4"/>
    <w:rsid w:val="00954611"/>
    <w:rsid w:val="00954807"/>
    <w:rsid w:val="00955491"/>
    <w:rsid w:val="0096291B"/>
    <w:rsid w:val="00962AF4"/>
    <w:rsid w:val="0097195D"/>
    <w:rsid w:val="0097314E"/>
    <w:rsid w:val="009742AE"/>
    <w:rsid w:val="00974811"/>
    <w:rsid w:val="00980066"/>
    <w:rsid w:val="009826DA"/>
    <w:rsid w:val="009860AD"/>
    <w:rsid w:val="0098633F"/>
    <w:rsid w:val="00991B66"/>
    <w:rsid w:val="00992A5F"/>
    <w:rsid w:val="00995318"/>
    <w:rsid w:val="009A71CB"/>
    <w:rsid w:val="009B1F90"/>
    <w:rsid w:val="009B6300"/>
    <w:rsid w:val="009C0E40"/>
    <w:rsid w:val="009C23FC"/>
    <w:rsid w:val="009C3195"/>
    <w:rsid w:val="009D12C8"/>
    <w:rsid w:val="009D18B2"/>
    <w:rsid w:val="009D1EB6"/>
    <w:rsid w:val="009D2D65"/>
    <w:rsid w:val="009D4C67"/>
    <w:rsid w:val="009D546E"/>
    <w:rsid w:val="009D571D"/>
    <w:rsid w:val="009D65DD"/>
    <w:rsid w:val="009D7C7E"/>
    <w:rsid w:val="009F0969"/>
    <w:rsid w:val="009F7E12"/>
    <w:rsid w:val="00A00852"/>
    <w:rsid w:val="00A014DE"/>
    <w:rsid w:val="00A019BC"/>
    <w:rsid w:val="00A04DDA"/>
    <w:rsid w:val="00A055EF"/>
    <w:rsid w:val="00A05972"/>
    <w:rsid w:val="00A063AA"/>
    <w:rsid w:val="00A06809"/>
    <w:rsid w:val="00A1111F"/>
    <w:rsid w:val="00A11A7C"/>
    <w:rsid w:val="00A17AA2"/>
    <w:rsid w:val="00A20935"/>
    <w:rsid w:val="00A23886"/>
    <w:rsid w:val="00A23A56"/>
    <w:rsid w:val="00A24918"/>
    <w:rsid w:val="00A2557C"/>
    <w:rsid w:val="00A303AD"/>
    <w:rsid w:val="00A30BEC"/>
    <w:rsid w:val="00A30D2E"/>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7A3"/>
    <w:rsid w:val="00A87B56"/>
    <w:rsid w:val="00A911B5"/>
    <w:rsid w:val="00A935B0"/>
    <w:rsid w:val="00A94A3D"/>
    <w:rsid w:val="00A94A8C"/>
    <w:rsid w:val="00AA09B4"/>
    <w:rsid w:val="00AA0C29"/>
    <w:rsid w:val="00AA128A"/>
    <w:rsid w:val="00AA2500"/>
    <w:rsid w:val="00AA2509"/>
    <w:rsid w:val="00AA2CA7"/>
    <w:rsid w:val="00AA3DB7"/>
    <w:rsid w:val="00AA4A58"/>
    <w:rsid w:val="00AB3A05"/>
    <w:rsid w:val="00AB4209"/>
    <w:rsid w:val="00AB578F"/>
    <w:rsid w:val="00AB5AFF"/>
    <w:rsid w:val="00AB5BD3"/>
    <w:rsid w:val="00AB61E7"/>
    <w:rsid w:val="00AC25AF"/>
    <w:rsid w:val="00AC3C9F"/>
    <w:rsid w:val="00AC6C82"/>
    <w:rsid w:val="00AC72DD"/>
    <w:rsid w:val="00AD335D"/>
    <w:rsid w:val="00AD4C67"/>
    <w:rsid w:val="00AE203E"/>
    <w:rsid w:val="00AE5042"/>
    <w:rsid w:val="00AE77C1"/>
    <w:rsid w:val="00AF35CD"/>
    <w:rsid w:val="00B01053"/>
    <w:rsid w:val="00B022C9"/>
    <w:rsid w:val="00B04DE7"/>
    <w:rsid w:val="00B04E15"/>
    <w:rsid w:val="00B05C9F"/>
    <w:rsid w:val="00B05E44"/>
    <w:rsid w:val="00B07BBD"/>
    <w:rsid w:val="00B11608"/>
    <w:rsid w:val="00B12293"/>
    <w:rsid w:val="00B15DE2"/>
    <w:rsid w:val="00B16B75"/>
    <w:rsid w:val="00B16E27"/>
    <w:rsid w:val="00B22789"/>
    <w:rsid w:val="00B24633"/>
    <w:rsid w:val="00B31122"/>
    <w:rsid w:val="00B32A10"/>
    <w:rsid w:val="00B34327"/>
    <w:rsid w:val="00B35799"/>
    <w:rsid w:val="00B4102A"/>
    <w:rsid w:val="00B42546"/>
    <w:rsid w:val="00B4349D"/>
    <w:rsid w:val="00B44D30"/>
    <w:rsid w:val="00B514EE"/>
    <w:rsid w:val="00B535CB"/>
    <w:rsid w:val="00B549B7"/>
    <w:rsid w:val="00B54FA2"/>
    <w:rsid w:val="00B55E23"/>
    <w:rsid w:val="00B56653"/>
    <w:rsid w:val="00B642B8"/>
    <w:rsid w:val="00B65032"/>
    <w:rsid w:val="00B6713F"/>
    <w:rsid w:val="00B72EE7"/>
    <w:rsid w:val="00B73DED"/>
    <w:rsid w:val="00B75412"/>
    <w:rsid w:val="00B75A3F"/>
    <w:rsid w:val="00B75F19"/>
    <w:rsid w:val="00B7746F"/>
    <w:rsid w:val="00B82DCE"/>
    <w:rsid w:val="00B8359A"/>
    <w:rsid w:val="00B85494"/>
    <w:rsid w:val="00B85BFB"/>
    <w:rsid w:val="00B8654C"/>
    <w:rsid w:val="00B921F9"/>
    <w:rsid w:val="00B9334E"/>
    <w:rsid w:val="00BA31B7"/>
    <w:rsid w:val="00BB08CD"/>
    <w:rsid w:val="00BB4E96"/>
    <w:rsid w:val="00BB5235"/>
    <w:rsid w:val="00BB70ED"/>
    <w:rsid w:val="00BC125D"/>
    <w:rsid w:val="00BC1F18"/>
    <w:rsid w:val="00BC30D6"/>
    <w:rsid w:val="00BC4997"/>
    <w:rsid w:val="00BC6979"/>
    <w:rsid w:val="00BC6EF6"/>
    <w:rsid w:val="00BD50CF"/>
    <w:rsid w:val="00BD6577"/>
    <w:rsid w:val="00BE0899"/>
    <w:rsid w:val="00BE3021"/>
    <w:rsid w:val="00BE70E2"/>
    <w:rsid w:val="00BE72AA"/>
    <w:rsid w:val="00BF2475"/>
    <w:rsid w:val="00BF42DD"/>
    <w:rsid w:val="00BF5EEF"/>
    <w:rsid w:val="00C0051B"/>
    <w:rsid w:val="00C00FBD"/>
    <w:rsid w:val="00C01F5F"/>
    <w:rsid w:val="00C0407F"/>
    <w:rsid w:val="00C10987"/>
    <w:rsid w:val="00C10C84"/>
    <w:rsid w:val="00C14E65"/>
    <w:rsid w:val="00C15517"/>
    <w:rsid w:val="00C17A56"/>
    <w:rsid w:val="00C20BFA"/>
    <w:rsid w:val="00C2121D"/>
    <w:rsid w:val="00C22199"/>
    <w:rsid w:val="00C2263F"/>
    <w:rsid w:val="00C243B2"/>
    <w:rsid w:val="00C2469C"/>
    <w:rsid w:val="00C26B9F"/>
    <w:rsid w:val="00C30864"/>
    <w:rsid w:val="00C30D6D"/>
    <w:rsid w:val="00C33301"/>
    <w:rsid w:val="00C33EA5"/>
    <w:rsid w:val="00C344D3"/>
    <w:rsid w:val="00C46668"/>
    <w:rsid w:val="00C54A69"/>
    <w:rsid w:val="00C54F57"/>
    <w:rsid w:val="00C54FB1"/>
    <w:rsid w:val="00C57BB2"/>
    <w:rsid w:val="00C65A13"/>
    <w:rsid w:val="00C6691B"/>
    <w:rsid w:val="00C702D5"/>
    <w:rsid w:val="00C740E6"/>
    <w:rsid w:val="00C7593C"/>
    <w:rsid w:val="00C804B4"/>
    <w:rsid w:val="00C816C5"/>
    <w:rsid w:val="00C821E0"/>
    <w:rsid w:val="00C82519"/>
    <w:rsid w:val="00C83BE6"/>
    <w:rsid w:val="00C84604"/>
    <w:rsid w:val="00C84642"/>
    <w:rsid w:val="00C84A71"/>
    <w:rsid w:val="00C862D6"/>
    <w:rsid w:val="00C87BF4"/>
    <w:rsid w:val="00C92C1B"/>
    <w:rsid w:val="00C93D6D"/>
    <w:rsid w:val="00C94ECF"/>
    <w:rsid w:val="00C95E2A"/>
    <w:rsid w:val="00C963D8"/>
    <w:rsid w:val="00C96B14"/>
    <w:rsid w:val="00CA02BF"/>
    <w:rsid w:val="00CA2017"/>
    <w:rsid w:val="00CA4239"/>
    <w:rsid w:val="00CA5747"/>
    <w:rsid w:val="00CA7C5E"/>
    <w:rsid w:val="00CB2C4C"/>
    <w:rsid w:val="00CB61AF"/>
    <w:rsid w:val="00CC103F"/>
    <w:rsid w:val="00CC1AA1"/>
    <w:rsid w:val="00CC3861"/>
    <w:rsid w:val="00CC4147"/>
    <w:rsid w:val="00CC4FB6"/>
    <w:rsid w:val="00CC54C2"/>
    <w:rsid w:val="00CD5941"/>
    <w:rsid w:val="00CD5F20"/>
    <w:rsid w:val="00CD654B"/>
    <w:rsid w:val="00CD6ABC"/>
    <w:rsid w:val="00CE0106"/>
    <w:rsid w:val="00CE483A"/>
    <w:rsid w:val="00CF0B3A"/>
    <w:rsid w:val="00CF1BBE"/>
    <w:rsid w:val="00CF3451"/>
    <w:rsid w:val="00CF5214"/>
    <w:rsid w:val="00CF5E01"/>
    <w:rsid w:val="00D0062C"/>
    <w:rsid w:val="00D017BD"/>
    <w:rsid w:val="00D03352"/>
    <w:rsid w:val="00D05FDC"/>
    <w:rsid w:val="00D07716"/>
    <w:rsid w:val="00D101BF"/>
    <w:rsid w:val="00D11E8C"/>
    <w:rsid w:val="00D11FA5"/>
    <w:rsid w:val="00D14F04"/>
    <w:rsid w:val="00D166C6"/>
    <w:rsid w:val="00D16AC3"/>
    <w:rsid w:val="00D17485"/>
    <w:rsid w:val="00D20E7F"/>
    <w:rsid w:val="00D23090"/>
    <w:rsid w:val="00D23CD8"/>
    <w:rsid w:val="00D24E96"/>
    <w:rsid w:val="00D25C05"/>
    <w:rsid w:val="00D33AF6"/>
    <w:rsid w:val="00D33D94"/>
    <w:rsid w:val="00D350A1"/>
    <w:rsid w:val="00D36987"/>
    <w:rsid w:val="00D40376"/>
    <w:rsid w:val="00D44A28"/>
    <w:rsid w:val="00D474B6"/>
    <w:rsid w:val="00D479BD"/>
    <w:rsid w:val="00D51FA1"/>
    <w:rsid w:val="00D52583"/>
    <w:rsid w:val="00D52832"/>
    <w:rsid w:val="00D53088"/>
    <w:rsid w:val="00D53E80"/>
    <w:rsid w:val="00D574AB"/>
    <w:rsid w:val="00D60544"/>
    <w:rsid w:val="00D62C35"/>
    <w:rsid w:val="00D66D2D"/>
    <w:rsid w:val="00D72049"/>
    <w:rsid w:val="00D77A2F"/>
    <w:rsid w:val="00D820E9"/>
    <w:rsid w:val="00D845A3"/>
    <w:rsid w:val="00D872FD"/>
    <w:rsid w:val="00D91C73"/>
    <w:rsid w:val="00D9475B"/>
    <w:rsid w:val="00DA16E6"/>
    <w:rsid w:val="00DA2179"/>
    <w:rsid w:val="00DA2C5F"/>
    <w:rsid w:val="00DA3907"/>
    <w:rsid w:val="00DA3B5E"/>
    <w:rsid w:val="00DA4D98"/>
    <w:rsid w:val="00DB08D5"/>
    <w:rsid w:val="00DB3485"/>
    <w:rsid w:val="00DB6F08"/>
    <w:rsid w:val="00DC22BA"/>
    <w:rsid w:val="00DC2FA7"/>
    <w:rsid w:val="00DC6B80"/>
    <w:rsid w:val="00DC77C7"/>
    <w:rsid w:val="00DC7D1D"/>
    <w:rsid w:val="00DD2FF7"/>
    <w:rsid w:val="00DD59D1"/>
    <w:rsid w:val="00DD5A4A"/>
    <w:rsid w:val="00DD77BD"/>
    <w:rsid w:val="00DE2677"/>
    <w:rsid w:val="00DE3B23"/>
    <w:rsid w:val="00DE43AD"/>
    <w:rsid w:val="00DE5E49"/>
    <w:rsid w:val="00DF0BAF"/>
    <w:rsid w:val="00DF3B1D"/>
    <w:rsid w:val="00E00932"/>
    <w:rsid w:val="00E01A33"/>
    <w:rsid w:val="00E03B2E"/>
    <w:rsid w:val="00E05C9B"/>
    <w:rsid w:val="00E17663"/>
    <w:rsid w:val="00E23B74"/>
    <w:rsid w:val="00E25015"/>
    <w:rsid w:val="00E26A65"/>
    <w:rsid w:val="00E26DF9"/>
    <w:rsid w:val="00E26FF8"/>
    <w:rsid w:val="00E309BB"/>
    <w:rsid w:val="00E30BAB"/>
    <w:rsid w:val="00E330DF"/>
    <w:rsid w:val="00E34E8A"/>
    <w:rsid w:val="00E35B73"/>
    <w:rsid w:val="00E36555"/>
    <w:rsid w:val="00E42821"/>
    <w:rsid w:val="00E45D12"/>
    <w:rsid w:val="00E52B2B"/>
    <w:rsid w:val="00E52C2C"/>
    <w:rsid w:val="00E52E20"/>
    <w:rsid w:val="00E71165"/>
    <w:rsid w:val="00E831A3"/>
    <w:rsid w:val="00E83832"/>
    <w:rsid w:val="00E87FE4"/>
    <w:rsid w:val="00E90E04"/>
    <w:rsid w:val="00E94363"/>
    <w:rsid w:val="00E979DC"/>
    <w:rsid w:val="00EA104D"/>
    <w:rsid w:val="00EA3EA8"/>
    <w:rsid w:val="00EA5A54"/>
    <w:rsid w:val="00EA6108"/>
    <w:rsid w:val="00EA7503"/>
    <w:rsid w:val="00EB2537"/>
    <w:rsid w:val="00EB2D05"/>
    <w:rsid w:val="00EB37E7"/>
    <w:rsid w:val="00EB60C3"/>
    <w:rsid w:val="00EB6B27"/>
    <w:rsid w:val="00EB6EF3"/>
    <w:rsid w:val="00EB7BC5"/>
    <w:rsid w:val="00EC051E"/>
    <w:rsid w:val="00EC0A9C"/>
    <w:rsid w:val="00EC644A"/>
    <w:rsid w:val="00ED0145"/>
    <w:rsid w:val="00ED295C"/>
    <w:rsid w:val="00ED300D"/>
    <w:rsid w:val="00ED4B3B"/>
    <w:rsid w:val="00EE1A82"/>
    <w:rsid w:val="00EE2F8A"/>
    <w:rsid w:val="00EE4CD2"/>
    <w:rsid w:val="00EE63CF"/>
    <w:rsid w:val="00EE77EC"/>
    <w:rsid w:val="00EE7E68"/>
    <w:rsid w:val="00EF19AA"/>
    <w:rsid w:val="00EF1A5D"/>
    <w:rsid w:val="00EF7313"/>
    <w:rsid w:val="00F02F75"/>
    <w:rsid w:val="00F103B1"/>
    <w:rsid w:val="00F1313B"/>
    <w:rsid w:val="00F17E35"/>
    <w:rsid w:val="00F20A2F"/>
    <w:rsid w:val="00F211B4"/>
    <w:rsid w:val="00F23C8D"/>
    <w:rsid w:val="00F24A83"/>
    <w:rsid w:val="00F25691"/>
    <w:rsid w:val="00F26998"/>
    <w:rsid w:val="00F31803"/>
    <w:rsid w:val="00F31D06"/>
    <w:rsid w:val="00F31DDE"/>
    <w:rsid w:val="00F35BE7"/>
    <w:rsid w:val="00F37D38"/>
    <w:rsid w:val="00F4058F"/>
    <w:rsid w:val="00F44012"/>
    <w:rsid w:val="00F4433D"/>
    <w:rsid w:val="00F44597"/>
    <w:rsid w:val="00F448B6"/>
    <w:rsid w:val="00F45234"/>
    <w:rsid w:val="00F452D6"/>
    <w:rsid w:val="00F50397"/>
    <w:rsid w:val="00F507AF"/>
    <w:rsid w:val="00F52C0E"/>
    <w:rsid w:val="00F5630A"/>
    <w:rsid w:val="00F5690D"/>
    <w:rsid w:val="00F60C3D"/>
    <w:rsid w:val="00F62563"/>
    <w:rsid w:val="00F62F29"/>
    <w:rsid w:val="00F644C0"/>
    <w:rsid w:val="00F64C51"/>
    <w:rsid w:val="00F666CA"/>
    <w:rsid w:val="00F70A1E"/>
    <w:rsid w:val="00F728EF"/>
    <w:rsid w:val="00F76813"/>
    <w:rsid w:val="00F854C5"/>
    <w:rsid w:val="00F87198"/>
    <w:rsid w:val="00F95412"/>
    <w:rsid w:val="00F9665B"/>
    <w:rsid w:val="00F96A71"/>
    <w:rsid w:val="00F970D3"/>
    <w:rsid w:val="00FA0AE7"/>
    <w:rsid w:val="00FB294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6EB4"/>
    <w:rsid w:val="00FD758E"/>
    <w:rsid w:val="00FD7A46"/>
    <w:rsid w:val="00FD7BC9"/>
    <w:rsid w:val="00FE5B38"/>
    <w:rsid w:val="00FE5CB5"/>
    <w:rsid w:val="00FE651C"/>
    <w:rsid w:val="00FE6672"/>
    <w:rsid w:val="00FF1754"/>
    <w:rsid w:val="00FF1AF0"/>
    <w:rsid w:val="00FF2395"/>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196384">
      <w:bodyDiv w:val="1"/>
      <w:marLeft w:val="0"/>
      <w:marRight w:val="0"/>
      <w:marTop w:val="0"/>
      <w:marBottom w:val="0"/>
      <w:divBdr>
        <w:top w:val="none" w:sz="0" w:space="0" w:color="auto"/>
        <w:left w:val="none" w:sz="0" w:space="0" w:color="auto"/>
        <w:bottom w:val="none" w:sz="0" w:space="0" w:color="auto"/>
        <w:right w:val="none" w:sz="0" w:space="0" w:color="auto"/>
      </w:divBdr>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004</Words>
  <Characters>1142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2-10-27T16:55:00Z</cp:lastPrinted>
  <dcterms:created xsi:type="dcterms:W3CDTF">2022-10-27T12:52:00Z</dcterms:created>
  <dcterms:modified xsi:type="dcterms:W3CDTF">2022-10-27T17:05:00Z</dcterms:modified>
</cp:coreProperties>
</file>